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E7DE0" w14:textId="314BF8D4" w:rsidR="00D738A5" w:rsidRDefault="00E73B38" w:rsidP="00D738A5">
      <w:pPr>
        <w:autoSpaceDE w:val="0"/>
        <w:autoSpaceDN w:val="0"/>
        <w:adjustRightInd w:val="0"/>
        <w:spacing w:after="0" w:line="240" w:lineRule="auto"/>
        <w:jc w:val="center"/>
        <w:rPr>
          <w:rFonts w:ascii="LiberationSerif-Bold" w:hAnsi="LiberationSerif-Bold" w:cs="LiberationSerif-Bold"/>
          <w:b/>
          <w:bCs/>
          <w:sz w:val="74"/>
          <w:szCs w:val="60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5646A0F0" wp14:editId="5DB9EE56">
            <wp:simplePos x="0" y="0"/>
            <wp:positionH relativeFrom="column">
              <wp:posOffset>2466975</wp:posOffset>
            </wp:positionH>
            <wp:positionV relativeFrom="paragraph">
              <wp:posOffset>0</wp:posOffset>
            </wp:positionV>
            <wp:extent cx="1028700" cy="1085850"/>
            <wp:effectExtent l="0" t="0" r="0" b="0"/>
            <wp:wrapNone/>
            <wp:docPr id="1" name="Picture 1" descr="Mono-Final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Mono-Final-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C8FBBB" w14:textId="64B62B78" w:rsidR="00D738A5" w:rsidRDefault="00D738A5" w:rsidP="00D738A5">
      <w:pPr>
        <w:autoSpaceDE w:val="0"/>
        <w:autoSpaceDN w:val="0"/>
        <w:adjustRightInd w:val="0"/>
        <w:spacing w:after="0" w:line="240" w:lineRule="auto"/>
        <w:jc w:val="center"/>
        <w:rPr>
          <w:rFonts w:ascii="LiberationSerif-Bold" w:hAnsi="LiberationSerif-Bold" w:cs="LiberationSerif-Bold"/>
          <w:b/>
          <w:bCs/>
          <w:sz w:val="74"/>
          <w:szCs w:val="60"/>
        </w:rPr>
      </w:pPr>
      <w:r>
        <w:rPr>
          <w:rFonts w:ascii="LiberationSerif-Bold" w:hAnsi="LiberationSerif-Bold" w:cs="LiberationSerif-Bold"/>
          <w:b/>
          <w:bCs/>
          <w:sz w:val="74"/>
          <w:szCs w:val="60"/>
        </w:rPr>
        <w:t xml:space="preserve"> </w:t>
      </w:r>
    </w:p>
    <w:p w14:paraId="0B2FE32A" w14:textId="48A89829" w:rsidR="00D738A5" w:rsidRPr="004A35C3" w:rsidRDefault="00357B41" w:rsidP="008D020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70"/>
          <w:szCs w:val="60"/>
        </w:rPr>
      </w:pPr>
      <w:r w:rsidRPr="004A35C3">
        <w:rPr>
          <w:rFonts w:cstheme="minorHAnsi"/>
          <w:b/>
          <w:bCs/>
          <w:sz w:val="70"/>
          <w:szCs w:val="60"/>
        </w:rPr>
        <w:t>NATIONAL UNIVERSITY</w:t>
      </w:r>
    </w:p>
    <w:p w14:paraId="472A8625" w14:textId="5D61EAFC" w:rsidR="000A2C60" w:rsidRPr="004A35C3" w:rsidRDefault="00357B41" w:rsidP="008D0203">
      <w:pPr>
        <w:pBdr>
          <w:bottom w:val="single" w:sz="12" w:space="1" w:color="auto"/>
        </w:pBdr>
        <w:jc w:val="center"/>
        <w:rPr>
          <w:rFonts w:cstheme="minorHAnsi"/>
          <w:b/>
          <w:bCs/>
          <w:sz w:val="30"/>
          <w:szCs w:val="20"/>
        </w:rPr>
      </w:pPr>
      <w:r w:rsidRPr="004A35C3">
        <w:rPr>
          <w:rFonts w:cstheme="minorHAnsi"/>
          <w:b/>
          <w:bCs/>
          <w:sz w:val="30"/>
          <w:szCs w:val="20"/>
        </w:rPr>
        <w:t>OF COMPUTER &amp; EMERGING SCIENCES PESHAWAR CAMPUS</w:t>
      </w:r>
    </w:p>
    <w:p w14:paraId="36AE4869" w14:textId="77777777" w:rsidR="00586DAF" w:rsidRPr="00C86A20" w:rsidRDefault="00586DAF" w:rsidP="00586DAF">
      <w:pPr>
        <w:rPr>
          <w:rFonts w:cstheme="minorHAnsi"/>
          <w:b/>
          <w:bCs/>
          <w:sz w:val="34"/>
          <w:szCs w:val="20"/>
        </w:rPr>
      </w:pPr>
    </w:p>
    <w:p w14:paraId="5DA9D183" w14:textId="65B589A2" w:rsidR="00D738A5" w:rsidRPr="00D738A5" w:rsidRDefault="00D738A5" w:rsidP="00D738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34"/>
          <w:szCs w:val="24"/>
        </w:rPr>
      </w:pPr>
      <w:r w:rsidRPr="00D738A5">
        <w:rPr>
          <w:rFonts w:cstheme="minorHAnsi"/>
          <w:b/>
          <w:bCs/>
          <w:sz w:val="34"/>
          <w:szCs w:val="24"/>
        </w:rPr>
        <w:t xml:space="preserve">PROGRAM:          </w:t>
      </w:r>
    </w:p>
    <w:p w14:paraId="1BC5998D" w14:textId="73D6C683" w:rsidR="00D738A5" w:rsidRDefault="00D738A5" w:rsidP="00D738A5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34"/>
          <w:szCs w:val="24"/>
        </w:rPr>
      </w:pPr>
      <w:r>
        <w:rPr>
          <w:rFonts w:cstheme="minorHAnsi"/>
          <w:bCs/>
          <w:sz w:val="34"/>
          <w:szCs w:val="24"/>
        </w:rPr>
        <w:t xml:space="preserve">          </w:t>
      </w:r>
      <w:r w:rsidR="00B74B83">
        <w:rPr>
          <w:rFonts w:cstheme="minorHAnsi"/>
          <w:bCs/>
          <w:sz w:val="34"/>
          <w:szCs w:val="24"/>
        </w:rPr>
        <w:t xml:space="preserve">Software Engineering and Artificial </w:t>
      </w:r>
      <w:r w:rsidR="00126CAD">
        <w:rPr>
          <w:rFonts w:cstheme="minorHAnsi"/>
          <w:bCs/>
          <w:sz w:val="34"/>
          <w:szCs w:val="24"/>
        </w:rPr>
        <w:t>Intelligence</w:t>
      </w:r>
    </w:p>
    <w:p w14:paraId="2728AA7F" w14:textId="77777777" w:rsidR="00CF2226" w:rsidRPr="00D738A5" w:rsidRDefault="00CF2226" w:rsidP="00D738A5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34"/>
          <w:szCs w:val="24"/>
        </w:rPr>
      </w:pPr>
    </w:p>
    <w:p w14:paraId="65EDFDBE" w14:textId="77777777" w:rsidR="00D738A5" w:rsidRPr="00D738A5" w:rsidRDefault="00D738A5" w:rsidP="00D738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34"/>
          <w:szCs w:val="24"/>
        </w:rPr>
      </w:pPr>
      <w:r w:rsidRPr="00D738A5">
        <w:rPr>
          <w:rFonts w:cstheme="minorHAnsi"/>
          <w:b/>
          <w:bCs/>
          <w:sz w:val="34"/>
          <w:szCs w:val="24"/>
        </w:rPr>
        <w:t xml:space="preserve">COURSE:              </w:t>
      </w:r>
    </w:p>
    <w:p w14:paraId="451E1848" w14:textId="442CD80C" w:rsidR="00CF2226" w:rsidRDefault="00D738A5" w:rsidP="00D738A5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34"/>
          <w:szCs w:val="24"/>
        </w:rPr>
      </w:pPr>
      <w:r>
        <w:rPr>
          <w:rFonts w:cstheme="minorHAnsi"/>
          <w:bCs/>
          <w:sz w:val="34"/>
          <w:szCs w:val="24"/>
        </w:rPr>
        <w:t xml:space="preserve">          </w:t>
      </w:r>
      <w:r w:rsidRPr="00D738A5">
        <w:rPr>
          <w:rFonts w:cstheme="minorHAnsi"/>
          <w:bCs/>
          <w:sz w:val="34"/>
          <w:szCs w:val="24"/>
        </w:rPr>
        <w:t>(CL</w:t>
      </w:r>
      <w:r w:rsidR="004D6ACA">
        <w:rPr>
          <w:rFonts w:cstheme="minorHAnsi"/>
          <w:bCs/>
          <w:sz w:val="34"/>
          <w:szCs w:val="24"/>
        </w:rPr>
        <w:t>-</w:t>
      </w:r>
      <w:r w:rsidRPr="00D738A5">
        <w:rPr>
          <w:rFonts w:cstheme="minorHAnsi"/>
          <w:bCs/>
          <w:sz w:val="34"/>
          <w:szCs w:val="24"/>
        </w:rPr>
        <w:t>217) OBJECT ORIENTED PROGRAMMING LAB</w:t>
      </w:r>
    </w:p>
    <w:p w14:paraId="582924C2" w14:textId="77777777" w:rsidR="00CF2226" w:rsidRPr="00D738A5" w:rsidRDefault="00CF2226" w:rsidP="00D738A5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34"/>
          <w:szCs w:val="24"/>
        </w:rPr>
      </w:pPr>
    </w:p>
    <w:p w14:paraId="5A8874A5" w14:textId="32DA9AB7" w:rsidR="00AB09B3" w:rsidRDefault="00D738A5" w:rsidP="00D738A5">
      <w:pPr>
        <w:spacing w:line="240" w:lineRule="auto"/>
        <w:rPr>
          <w:rFonts w:cstheme="minorHAnsi"/>
          <w:bCs/>
          <w:sz w:val="34"/>
          <w:szCs w:val="24"/>
        </w:rPr>
      </w:pPr>
      <w:r w:rsidRPr="00D738A5">
        <w:rPr>
          <w:rFonts w:cstheme="minorHAnsi"/>
          <w:b/>
          <w:bCs/>
          <w:sz w:val="34"/>
          <w:szCs w:val="24"/>
        </w:rPr>
        <w:t xml:space="preserve">COMPUTER INSTRUCTOR: </w:t>
      </w:r>
      <w:r>
        <w:rPr>
          <w:rFonts w:cstheme="minorHAnsi"/>
          <w:b/>
          <w:bCs/>
          <w:sz w:val="34"/>
          <w:szCs w:val="24"/>
        </w:rPr>
        <w:t xml:space="preserve"> </w:t>
      </w:r>
      <w:r w:rsidR="00B74B83">
        <w:rPr>
          <w:rFonts w:cstheme="minorHAnsi"/>
          <w:bCs/>
          <w:sz w:val="34"/>
          <w:szCs w:val="24"/>
        </w:rPr>
        <w:t>Fariba Laiq</w:t>
      </w:r>
    </w:p>
    <w:p w14:paraId="5F076B0B" w14:textId="4C2DF3EA" w:rsidR="00B128D0" w:rsidRPr="00C86A20" w:rsidRDefault="006342AF" w:rsidP="00B128D0">
      <w:pPr>
        <w:spacing w:line="240" w:lineRule="auto"/>
        <w:rPr>
          <w:rFonts w:cstheme="minorHAnsi"/>
          <w:color w:val="555555"/>
          <w:sz w:val="34"/>
          <w:szCs w:val="34"/>
          <w:shd w:val="clear" w:color="auto" w:fill="FFFFFF"/>
        </w:rPr>
      </w:pPr>
      <w:bookmarkStart w:id="0" w:name="_Hlk65940180"/>
      <w:r w:rsidRPr="00C86A20">
        <w:rPr>
          <w:rFonts w:cstheme="minorHAnsi"/>
          <w:b/>
          <w:bCs/>
          <w:sz w:val="34"/>
          <w:szCs w:val="24"/>
        </w:rPr>
        <w:t>EMAIL ADDRESS:</w:t>
      </w:r>
      <w:r w:rsidR="000B6D77" w:rsidRPr="00C86A20">
        <w:rPr>
          <w:rFonts w:cstheme="minorHAnsi"/>
          <w:b/>
          <w:bCs/>
          <w:sz w:val="34"/>
          <w:szCs w:val="24"/>
        </w:rPr>
        <w:t xml:space="preserve"> </w:t>
      </w:r>
      <w:r w:rsidR="00B128D0" w:rsidRPr="00C86A20">
        <w:rPr>
          <w:rFonts w:cstheme="minorHAnsi"/>
          <w:b/>
          <w:bCs/>
          <w:sz w:val="34"/>
          <w:szCs w:val="24"/>
        </w:rPr>
        <w:t xml:space="preserve"> </w:t>
      </w:r>
      <w:hyperlink r:id="rId6" w:history="1">
        <w:proofErr w:type="spellStart"/>
        <w:proofErr w:type="gramStart"/>
        <w:r w:rsidR="00B74B83">
          <w:rPr>
            <w:rStyle w:val="Hyperlink"/>
            <w:rFonts w:cstheme="minorHAnsi"/>
            <w:sz w:val="34"/>
            <w:szCs w:val="34"/>
            <w:shd w:val="clear" w:color="auto" w:fill="FFFFFF"/>
          </w:rPr>
          <w:t>fariba.laiq</w:t>
        </w:r>
        <w:proofErr w:type="spellEnd"/>
        <w:proofErr w:type="gramEnd"/>
        <w:r w:rsidR="00B74B83">
          <w:rPr>
            <w:rStyle w:val="Hyperlink"/>
            <w:rFonts w:cstheme="minorHAnsi"/>
            <w:sz w:val="34"/>
            <w:szCs w:val="34"/>
            <w:shd w:val="clear" w:color="auto" w:fill="FFFFFF"/>
          </w:rPr>
          <w:t>@</w:t>
        </w:r>
        <w:r w:rsidR="005E16EF" w:rsidRPr="003968A4">
          <w:rPr>
            <w:rStyle w:val="Hyperlink"/>
            <w:rFonts w:cstheme="minorHAnsi"/>
            <w:sz w:val="34"/>
            <w:szCs w:val="34"/>
            <w:shd w:val="clear" w:color="auto" w:fill="FFFFFF"/>
          </w:rPr>
          <w:t>@nu.edu.pk</w:t>
        </w:r>
      </w:hyperlink>
    </w:p>
    <w:bookmarkEnd w:id="0"/>
    <w:p w14:paraId="3FF462A6" w14:textId="09AB7AAF" w:rsidR="004426BC" w:rsidRPr="00B128D0" w:rsidRDefault="00B54B12" w:rsidP="00B128D0">
      <w:pPr>
        <w:spacing w:line="240" w:lineRule="auto"/>
        <w:rPr>
          <w:rFonts w:ascii="Helvetica" w:hAnsi="Helvetica" w:cs="Helvetica"/>
          <w:color w:val="555555"/>
          <w:sz w:val="34"/>
          <w:szCs w:val="34"/>
          <w:shd w:val="clear" w:color="auto" w:fill="FFFFFF"/>
        </w:rPr>
      </w:pPr>
      <w:r>
        <w:rPr>
          <w:rFonts w:ascii="Arial" w:hAnsi="Arial" w:cs="Arial"/>
          <w:b/>
          <w:bCs/>
          <w:sz w:val="34"/>
          <w:szCs w:val="20"/>
        </w:rPr>
        <w:t>____________________________________________</w:t>
      </w:r>
      <w:r w:rsidR="00D47D35">
        <w:rPr>
          <w:rFonts w:ascii="Arial" w:hAnsi="Arial" w:cs="Arial"/>
          <w:b/>
          <w:bCs/>
          <w:sz w:val="34"/>
          <w:szCs w:val="20"/>
        </w:rPr>
        <w:t>_____</w:t>
      </w:r>
    </w:p>
    <w:p w14:paraId="529526C5" w14:textId="5F622CEF" w:rsidR="00D738A5" w:rsidRPr="00216018" w:rsidRDefault="00D738A5" w:rsidP="00216018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34"/>
          <w:szCs w:val="30"/>
        </w:rPr>
      </w:pPr>
      <w:bookmarkStart w:id="1" w:name="_Hlk65940202"/>
      <w:r w:rsidRPr="00D738A5">
        <w:rPr>
          <w:rFonts w:cstheme="minorHAnsi"/>
          <w:b/>
          <w:bCs/>
          <w:sz w:val="34"/>
          <w:szCs w:val="30"/>
        </w:rPr>
        <w:t>EVALUATION</w:t>
      </w:r>
      <w:r w:rsidR="0065256A">
        <w:rPr>
          <w:rFonts w:cstheme="minorHAnsi"/>
          <w:b/>
          <w:bCs/>
          <w:sz w:val="34"/>
          <w:szCs w:val="30"/>
        </w:rPr>
        <w:t xml:space="preserve"> &amp; ASSESSMENTS</w:t>
      </w:r>
      <w:r w:rsidR="0016555E">
        <w:rPr>
          <w:rFonts w:cstheme="minorHAnsi"/>
          <w:b/>
          <w:bCs/>
          <w:sz w:val="34"/>
          <w:szCs w:val="30"/>
        </w:rPr>
        <w:t xml:space="preserve"> WITH WEIGHTS</w:t>
      </w:r>
    </w:p>
    <w:tbl>
      <w:tblPr>
        <w:tblStyle w:val="TableGrid"/>
        <w:tblpPr w:leftFromText="180" w:rightFromText="180" w:vertAnchor="page" w:horzAnchor="margin" w:tblpXSpec="center" w:tblpY="9541"/>
        <w:tblW w:w="7635" w:type="dxa"/>
        <w:tblLook w:val="04A0" w:firstRow="1" w:lastRow="0" w:firstColumn="1" w:lastColumn="0" w:noHBand="0" w:noVBand="1"/>
      </w:tblPr>
      <w:tblGrid>
        <w:gridCol w:w="805"/>
        <w:gridCol w:w="5405"/>
        <w:gridCol w:w="1425"/>
      </w:tblGrid>
      <w:tr w:rsidR="00BB5625" w14:paraId="0D15AD2C" w14:textId="77777777" w:rsidTr="00001AEA">
        <w:tc>
          <w:tcPr>
            <w:tcW w:w="805" w:type="dxa"/>
          </w:tcPr>
          <w:p w14:paraId="48107FBA" w14:textId="77777777" w:rsidR="00BB5625" w:rsidRPr="00D738A5" w:rsidRDefault="00BB5625" w:rsidP="00BB5625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30"/>
                <w:szCs w:val="30"/>
              </w:rPr>
            </w:pPr>
            <w:r>
              <w:rPr>
                <w:rFonts w:cstheme="minorHAnsi"/>
                <w:sz w:val="30"/>
                <w:szCs w:val="30"/>
              </w:rPr>
              <w:t>1</w:t>
            </w:r>
          </w:p>
        </w:tc>
        <w:tc>
          <w:tcPr>
            <w:tcW w:w="5405" w:type="dxa"/>
          </w:tcPr>
          <w:p w14:paraId="3C00CCC0" w14:textId="3754AFB9" w:rsidR="00BB5625" w:rsidRPr="006D7D86" w:rsidRDefault="00BB5625" w:rsidP="005E16EF">
            <w:pPr>
              <w:autoSpaceDE w:val="0"/>
              <w:autoSpaceDN w:val="0"/>
              <w:adjustRightInd w:val="0"/>
              <w:rPr>
                <w:rFonts w:cstheme="minorHAnsi"/>
                <w:b/>
                <w:sz w:val="30"/>
                <w:szCs w:val="26"/>
              </w:rPr>
            </w:pPr>
            <w:r w:rsidRPr="00D738A5">
              <w:rPr>
                <w:rFonts w:cstheme="minorHAnsi"/>
                <w:sz w:val="30"/>
                <w:szCs w:val="30"/>
              </w:rPr>
              <w:t>Lab Tasks</w:t>
            </w:r>
          </w:p>
        </w:tc>
        <w:tc>
          <w:tcPr>
            <w:tcW w:w="1425" w:type="dxa"/>
          </w:tcPr>
          <w:p w14:paraId="05BBB4D9" w14:textId="6294A6EF" w:rsidR="00BB5625" w:rsidRDefault="00B74B83" w:rsidP="00BB5625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30"/>
                <w:szCs w:val="26"/>
              </w:rPr>
            </w:pPr>
            <w:r>
              <w:rPr>
                <w:rFonts w:cstheme="minorHAnsi"/>
                <w:sz w:val="30"/>
                <w:szCs w:val="26"/>
              </w:rPr>
              <w:t>30</w:t>
            </w:r>
            <w:r w:rsidR="00BB5625">
              <w:rPr>
                <w:rFonts w:cstheme="minorHAnsi"/>
                <w:sz w:val="30"/>
                <w:szCs w:val="26"/>
              </w:rPr>
              <w:t xml:space="preserve"> %</w:t>
            </w:r>
          </w:p>
        </w:tc>
      </w:tr>
      <w:tr w:rsidR="00BB5625" w14:paraId="6D99FE37" w14:textId="77777777" w:rsidTr="00001AEA">
        <w:tc>
          <w:tcPr>
            <w:tcW w:w="805" w:type="dxa"/>
          </w:tcPr>
          <w:p w14:paraId="13A11747" w14:textId="77777777" w:rsidR="00BB5625" w:rsidRPr="00D738A5" w:rsidRDefault="00BB5625" w:rsidP="00BB5625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30"/>
                <w:szCs w:val="30"/>
              </w:rPr>
            </w:pPr>
            <w:r>
              <w:rPr>
                <w:rFonts w:cstheme="minorHAnsi"/>
                <w:sz w:val="30"/>
                <w:szCs w:val="30"/>
              </w:rPr>
              <w:t>2</w:t>
            </w:r>
          </w:p>
        </w:tc>
        <w:tc>
          <w:tcPr>
            <w:tcW w:w="5405" w:type="dxa"/>
          </w:tcPr>
          <w:p w14:paraId="2606AB4D" w14:textId="0BF6FA85" w:rsidR="00BB5625" w:rsidRDefault="00B74B83" w:rsidP="00BB5625">
            <w:pPr>
              <w:autoSpaceDE w:val="0"/>
              <w:autoSpaceDN w:val="0"/>
              <w:adjustRightInd w:val="0"/>
              <w:rPr>
                <w:rFonts w:cstheme="minorHAnsi"/>
                <w:sz w:val="30"/>
                <w:szCs w:val="26"/>
              </w:rPr>
            </w:pPr>
            <w:r w:rsidRPr="00D738A5">
              <w:rPr>
                <w:rFonts w:cstheme="minorHAnsi"/>
                <w:sz w:val="30"/>
                <w:szCs w:val="30"/>
              </w:rPr>
              <w:t>Quiz</w:t>
            </w:r>
            <w:r>
              <w:rPr>
                <w:rFonts w:cstheme="minorHAnsi"/>
                <w:sz w:val="30"/>
                <w:szCs w:val="30"/>
              </w:rPr>
              <w:t>zes</w:t>
            </w:r>
            <w:r w:rsidR="00BB5625" w:rsidRPr="00D738A5">
              <w:rPr>
                <w:rFonts w:cstheme="minorHAnsi"/>
                <w:sz w:val="30"/>
                <w:szCs w:val="30"/>
              </w:rPr>
              <w:t xml:space="preserve"> </w:t>
            </w:r>
            <w:r w:rsidR="00BB5625">
              <w:rPr>
                <w:rFonts w:cstheme="minorHAnsi"/>
                <w:sz w:val="30"/>
                <w:szCs w:val="30"/>
              </w:rPr>
              <w:t xml:space="preserve">               </w:t>
            </w:r>
          </w:p>
        </w:tc>
        <w:tc>
          <w:tcPr>
            <w:tcW w:w="1425" w:type="dxa"/>
          </w:tcPr>
          <w:p w14:paraId="68E67EC3" w14:textId="094E7C65" w:rsidR="00BB5625" w:rsidRDefault="00B74B83" w:rsidP="005E16EF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30"/>
                <w:szCs w:val="26"/>
              </w:rPr>
            </w:pPr>
            <w:r>
              <w:rPr>
                <w:rFonts w:cstheme="minorHAnsi"/>
                <w:sz w:val="30"/>
                <w:szCs w:val="26"/>
              </w:rPr>
              <w:t>10</w:t>
            </w:r>
            <w:r w:rsidR="00BB5625">
              <w:rPr>
                <w:rFonts w:cstheme="minorHAnsi"/>
                <w:sz w:val="30"/>
                <w:szCs w:val="26"/>
              </w:rPr>
              <w:t xml:space="preserve"> %</w:t>
            </w:r>
          </w:p>
        </w:tc>
      </w:tr>
      <w:tr w:rsidR="00BB5625" w14:paraId="3A023298" w14:textId="77777777" w:rsidTr="00001AEA">
        <w:tc>
          <w:tcPr>
            <w:tcW w:w="805" w:type="dxa"/>
          </w:tcPr>
          <w:p w14:paraId="779A966B" w14:textId="5A673A0F" w:rsidR="00BB5625" w:rsidRPr="00D738A5" w:rsidRDefault="00B74B83" w:rsidP="00BB5625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30"/>
                <w:szCs w:val="30"/>
              </w:rPr>
            </w:pPr>
            <w:r>
              <w:rPr>
                <w:rFonts w:cstheme="minorHAnsi"/>
                <w:sz w:val="30"/>
                <w:szCs w:val="30"/>
              </w:rPr>
              <w:t>3</w:t>
            </w:r>
          </w:p>
        </w:tc>
        <w:tc>
          <w:tcPr>
            <w:tcW w:w="5405" w:type="dxa"/>
          </w:tcPr>
          <w:p w14:paraId="008975FE" w14:textId="452B36E7" w:rsidR="00BB5625" w:rsidRDefault="00BB5625" w:rsidP="00BB5625">
            <w:pPr>
              <w:autoSpaceDE w:val="0"/>
              <w:autoSpaceDN w:val="0"/>
              <w:adjustRightInd w:val="0"/>
              <w:rPr>
                <w:rFonts w:cstheme="minorHAnsi"/>
                <w:sz w:val="30"/>
                <w:szCs w:val="26"/>
              </w:rPr>
            </w:pPr>
            <w:r w:rsidRPr="00D738A5">
              <w:rPr>
                <w:rFonts w:cstheme="minorHAnsi"/>
                <w:sz w:val="30"/>
                <w:szCs w:val="30"/>
              </w:rPr>
              <w:t>Assignment</w:t>
            </w:r>
            <w:r>
              <w:rPr>
                <w:rFonts w:cstheme="minorHAnsi"/>
                <w:sz w:val="30"/>
                <w:szCs w:val="30"/>
              </w:rPr>
              <w:t>s</w:t>
            </w:r>
            <w:r w:rsidRPr="00D738A5">
              <w:rPr>
                <w:rFonts w:cstheme="minorHAnsi"/>
                <w:sz w:val="30"/>
                <w:szCs w:val="30"/>
              </w:rPr>
              <w:t xml:space="preserve"> </w:t>
            </w:r>
            <w:r>
              <w:rPr>
                <w:rFonts w:cstheme="minorHAnsi"/>
                <w:sz w:val="30"/>
                <w:szCs w:val="30"/>
              </w:rPr>
              <w:t xml:space="preserve">               </w:t>
            </w:r>
          </w:p>
        </w:tc>
        <w:tc>
          <w:tcPr>
            <w:tcW w:w="1425" w:type="dxa"/>
          </w:tcPr>
          <w:p w14:paraId="34805323" w14:textId="644961AC" w:rsidR="00BB5625" w:rsidRDefault="00BB5625" w:rsidP="005E16EF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30"/>
                <w:szCs w:val="26"/>
              </w:rPr>
            </w:pPr>
            <w:r>
              <w:rPr>
                <w:rFonts w:cstheme="minorHAnsi"/>
                <w:sz w:val="30"/>
                <w:szCs w:val="26"/>
              </w:rPr>
              <w:t>1</w:t>
            </w:r>
            <w:r w:rsidR="005E16EF">
              <w:rPr>
                <w:rFonts w:cstheme="minorHAnsi"/>
                <w:sz w:val="30"/>
                <w:szCs w:val="26"/>
              </w:rPr>
              <w:t>0</w:t>
            </w:r>
            <w:r>
              <w:rPr>
                <w:rFonts w:cstheme="minorHAnsi"/>
                <w:sz w:val="30"/>
                <w:szCs w:val="26"/>
              </w:rPr>
              <w:t xml:space="preserve"> %</w:t>
            </w:r>
          </w:p>
        </w:tc>
      </w:tr>
      <w:tr w:rsidR="00BB5625" w14:paraId="63302053" w14:textId="77777777" w:rsidTr="00001AEA">
        <w:tc>
          <w:tcPr>
            <w:tcW w:w="805" w:type="dxa"/>
          </w:tcPr>
          <w:p w14:paraId="015BBE23" w14:textId="77777777" w:rsidR="00BB5625" w:rsidRPr="00D738A5" w:rsidRDefault="00BB5625" w:rsidP="00BB5625">
            <w:pPr>
              <w:jc w:val="center"/>
              <w:rPr>
                <w:rFonts w:cstheme="minorHAnsi"/>
                <w:sz w:val="30"/>
                <w:szCs w:val="30"/>
              </w:rPr>
            </w:pPr>
            <w:r>
              <w:rPr>
                <w:rFonts w:cstheme="minorHAnsi"/>
                <w:sz w:val="30"/>
                <w:szCs w:val="30"/>
              </w:rPr>
              <w:t>5</w:t>
            </w:r>
          </w:p>
        </w:tc>
        <w:tc>
          <w:tcPr>
            <w:tcW w:w="5405" w:type="dxa"/>
          </w:tcPr>
          <w:p w14:paraId="3799F678" w14:textId="77777777" w:rsidR="00BB5625" w:rsidRPr="0026782E" w:rsidRDefault="00BB5625" w:rsidP="00BB5625">
            <w:pPr>
              <w:rPr>
                <w:rFonts w:cstheme="minorHAnsi"/>
                <w:sz w:val="30"/>
                <w:szCs w:val="30"/>
              </w:rPr>
            </w:pPr>
            <w:r w:rsidRPr="00D738A5">
              <w:rPr>
                <w:rFonts w:cstheme="minorHAnsi"/>
                <w:sz w:val="30"/>
                <w:szCs w:val="30"/>
              </w:rPr>
              <w:t>Final Lab Exa</w:t>
            </w:r>
            <w:r>
              <w:rPr>
                <w:rFonts w:cstheme="minorHAnsi"/>
                <w:sz w:val="30"/>
                <w:szCs w:val="30"/>
              </w:rPr>
              <w:t>m</w:t>
            </w:r>
          </w:p>
        </w:tc>
        <w:tc>
          <w:tcPr>
            <w:tcW w:w="1425" w:type="dxa"/>
          </w:tcPr>
          <w:p w14:paraId="28912473" w14:textId="12170583" w:rsidR="00BB5625" w:rsidRDefault="00B74B83" w:rsidP="00BB5625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30"/>
                <w:szCs w:val="26"/>
              </w:rPr>
            </w:pPr>
            <w:r>
              <w:rPr>
                <w:rFonts w:cstheme="minorHAnsi"/>
                <w:sz w:val="30"/>
                <w:szCs w:val="26"/>
              </w:rPr>
              <w:t>5</w:t>
            </w:r>
            <w:r w:rsidR="00BB5625">
              <w:rPr>
                <w:rFonts w:cstheme="minorHAnsi"/>
                <w:sz w:val="30"/>
                <w:szCs w:val="26"/>
              </w:rPr>
              <w:t>0 %</w:t>
            </w:r>
          </w:p>
        </w:tc>
      </w:tr>
      <w:tr w:rsidR="00BB5625" w14:paraId="183C88F0" w14:textId="77777777" w:rsidTr="00001AEA">
        <w:tc>
          <w:tcPr>
            <w:tcW w:w="805" w:type="dxa"/>
          </w:tcPr>
          <w:p w14:paraId="4854F41B" w14:textId="77777777" w:rsidR="00BB5625" w:rsidRDefault="00BB5625" w:rsidP="00BB5625">
            <w:pPr>
              <w:jc w:val="center"/>
              <w:rPr>
                <w:rFonts w:cstheme="minorHAnsi"/>
                <w:sz w:val="30"/>
                <w:szCs w:val="30"/>
              </w:rPr>
            </w:pPr>
            <w:r>
              <w:rPr>
                <w:rFonts w:cstheme="minorHAnsi"/>
                <w:sz w:val="30"/>
                <w:szCs w:val="30"/>
              </w:rPr>
              <w:t>6</w:t>
            </w:r>
          </w:p>
        </w:tc>
        <w:tc>
          <w:tcPr>
            <w:tcW w:w="5405" w:type="dxa"/>
          </w:tcPr>
          <w:p w14:paraId="7E25957C" w14:textId="77777777" w:rsidR="00BB5625" w:rsidRPr="00D738A5" w:rsidRDefault="00BB5625" w:rsidP="00BB5625">
            <w:pPr>
              <w:rPr>
                <w:rFonts w:cstheme="minorHAnsi"/>
                <w:sz w:val="30"/>
                <w:szCs w:val="30"/>
              </w:rPr>
            </w:pPr>
            <w:r>
              <w:rPr>
                <w:rFonts w:cstheme="minorHAnsi"/>
                <w:sz w:val="30"/>
                <w:szCs w:val="30"/>
              </w:rPr>
              <w:t>Total</w:t>
            </w:r>
          </w:p>
        </w:tc>
        <w:tc>
          <w:tcPr>
            <w:tcW w:w="1425" w:type="dxa"/>
          </w:tcPr>
          <w:p w14:paraId="02E4A28C" w14:textId="77777777" w:rsidR="00BB5625" w:rsidRDefault="00BB5625" w:rsidP="00BB5625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30"/>
                <w:szCs w:val="26"/>
              </w:rPr>
            </w:pPr>
            <w:r>
              <w:rPr>
                <w:rFonts w:cstheme="minorHAnsi"/>
                <w:sz w:val="30"/>
                <w:szCs w:val="26"/>
              </w:rPr>
              <w:t>100 %</w:t>
            </w:r>
          </w:p>
        </w:tc>
      </w:tr>
    </w:tbl>
    <w:p w14:paraId="4C088C58" w14:textId="77777777" w:rsidR="00216018" w:rsidRDefault="00216018" w:rsidP="00D738A5">
      <w:pPr>
        <w:rPr>
          <w:rFonts w:cstheme="minorHAnsi"/>
          <w:sz w:val="30"/>
          <w:szCs w:val="30"/>
        </w:rPr>
      </w:pPr>
    </w:p>
    <w:p w14:paraId="3B9DC03E" w14:textId="77777777" w:rsidR="004426BC" w:rsidRDefault="004426BC" w:rsidP="00D738A5">
      <w:pPr>
        <w:rPr>
          <w:rFonts w:cstheme="minorHAnsi"/>
          <w:sz w:val="30"/>
          <w:szCs w:val="30"/>
        </w:rPr>
      </w:pPr>
    </w:p>
    <w:p w14:paraId="121F3E10" w14:textId="77777777" w:rsidR="00D54B43" w:rsidRDefault="00D54B43" w:rsidP="00B54B12">
      <w:pPr>
        <w:jc w:val="center"/>
        <w:rPr>
          <w:rFonts w:ascii="Arial" w:hAnsi="Arial" w:cs="Arial"/>
          <w:b/>
          <w:bCs/>
          <w:sz w:val="34"/>
          <w:szCs w:val="20"/>
        </w:rPr>
      </w:pPr>
    </w:p>
    <w:p w14:paraId="3A87DC44" w14:textId="77777777" w:rsidR="00D54B43" w:rsidRDefault="00D54B43" w:rsidP="00B54B12">
      <w:pPr>
        <w:jc w:val="center"/>
        <w:rPr>
          <w:rFonts w:ascii="Arial" w:hAnsi="Arial" w:cs="Arial"/>
          <w:b/>
          <w:bCs/>
          <w:sz w:val="34"/>
          <w:szCs w:val="20"/>
        </w:rPr>
      </w:pPr>
    </w:p>
    <w:p w14:paraId="0C157CA2" w14:textId="77777777" w:rsidR="00D54B43" w:rsidRDefault="00D54B43" w:rsidP="003F6BB8">
      <w:pPr>
        <w:rPr>
          <w:rFonts w:ascii="Arial" w:hAnsi="Arial" w:cs="Arial"/>
          <w:b/>
          <w:bCs/>
          <w:sz w:val="34"/>
          <w:szCs w:val="20"/>
        </w:rPr>
      </w:pPr>
    </w:p>
    <w:p w14:paraId="4EC3F578" w14:textId="77777777" w:rsidR="005C6311" w:rsidRDefault="005C6311" w:rsidP="00644BAF">
      <w:pPr>
        <w:jc w:val="both"/>
        <w:rPr>
          <w:rFonts w:ascii="Arial" w:hAnsi="Arial" w:cs="Arial"/>
          <w:b/>
          <w:bCs/>
          <w:color w:val="FF0000"/>
          <w:sz w:val="24"/>
          <w:szCs w:val="20"/>
        </w:rPr>
      </w:pPr>
    </w:p>
    <w:bookmarkEnd w:id="1"/>
    <w:p w14:paraId="4852E5EB" w14:textId="0838BEED" w:rsidR="00B54B12" w:rsidRDefault="00B54B12" w:rsidP="00B54B12">
      <w:pPr>
        <w:jc w:val="center"/>
        <w:rPr>
          <w:rFonts w:ascii="Arial" w:hAnsi="Arial" w:cs="Arial"/>
          <w:b/>
          <w:bCs/>
          <w:sz w:val="34"/>
          <w:szCs w:val="20"/>
        </w:rPr>
      </w:pPr>
      <w:r>
        <w:rPr>
          <w:rFonts w:ascii="Arial" w:hAnsi="Arial" w:cs="Arial"/>
          <w:b/>
          <w:bCs/>
          <w:sz w:val="34"/>
          <w:szCs w:val="20"/>
        </w:rPr>
        <w:t>_________________________________________________</w:t>
      </w:r>
    </w:p>
    <w:p w14:paraId="78418A3D" w14:textId="05BA9FC6" w:rsidR="007F4A2F" w:rsidRDefault="007F4A2F" w:rsidP="00643CB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40"/>
          <w:szCs w:val="30"/>
        </w:rPr>
      </w:pPr>
    </w:p>
    <w:p w14:paraId="1CB7489D" w14:textId="3A62DA59" w:rsidR="00B15180" w:rsidRDefault="00B15180" w:rsidP="006C390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40"/>
          <w:szCs w:val="30"/>
        </w:rPr>
      </w:pPr>
    </w:p>
    <w:p w14:paraId="7D5F5894" w14:textId="3765E489" w:rsidR="006C3905" w:rsidRPr="006C3905" w:rsidRDefault="006C3905" w:rsidP="006C3905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40"/>
          <w:szCs w:val="24"/>
        </w:rPr>
      </w:pPr>
      <w:r w:rsidRPr="006C3905">
        <w:rPr>
          <w:rFonts w:cstheme="minorHAnsi"/>
          <w:b/>
          <w:bCs/>
          <w:sz w:val="40"/>
          <w:szCs w:val="24"/>
        </w:rPr>
        <w:lastRenderedPageBreak/>
        <w:t>OBJECT ORIENTED PROGRAMMING LAB</w:t>
      </w:r>
    </w:p>
    <w:p w14:paraId="1FDA5BE3" w14:textId="03102064" w:rsidR="00CF4625" w:rsidRDefault="007F0CEA" w:rsidP="00340947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40"/>
          <w:szCs w:val="30"/>
        </w:rPr>
      </w:pPr>
      <w:r>
        <w:rPr>
          <w:rFonts w:cstheme="minorHAnsi"/>
          <w:b/>
          <w:bCs/>
          <w:sz w:val="40"/>
          <w:szCs w:val="30"/>
        </w:rPr>
        <w:t>COURSE OUTLINES</w:t>
      </w:r>
    </w:p>
    <w:p w14:paraId="7C0E933E" w14:textId="0A7FDE60" w:rsidR="00340947" w:rsidRDefault="009863CF" w:rsidP="002A01E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30"/>
          <w:szCs w:val="26"/>
        </w:rPr>
      </w:pPr>
      <w:r>
        <w:rPr>
          <w:rFonts w:cstheme="minorHAnsi"/>
          <w:sz w:val="30"/>
          <w:szCs w:val="26"/>
        </w:rPr>
        <w:t>March 01,20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7375"/>
      </w:tblGrid>
      <w:tr w:rsidR="00340947" w14:paraId="63F016EF" w14:textId="77777777" w:rsidTr="00B65A63">
        <w:trPr>
          <w:trHeight w:val="485"/>
        </w:trPr>
        <w:tc>
          <w:tcPr>
            <w:tcW w:w="1975" w:type="dxa"/>
          </w:tcPr>
          <w:p w14:paraId="03EB0191" w14:textId="5D6479EB" w:rsidR="00340947" w:rsidRPr="00B65A63" w:rsidRDefault="00340947" w:rsidP="00621DE8">
            <w:pPr>
              <w:autoSpaceDE w:val="0"/>
              <w:autoSpaceDN w:val="0"/>
              <w:adjustRightInd w:val="0"/>
              <w:rPr>
                <w:rFonts w:cstheme="minorHAnsi"/>
                <w:b/>
                <w:sz w:val="30"/>
                <w:szCs w:val="26"/>
              </w:rPr>
            </w:pPr>
            <w:r w:rsidRPr="00B65A63">
              <w:rPr>
                <w:rFonts w:cstheme="minorHAnsi"/>
                <w:b/>
                <w:sz w:val="28"/>
                <w:szCs w:val="26"/>
              </w:rPr>
              <w:t>Course Code</w:t>
            </w:r>
          </w:p>
        </w:tc>
        <w:tc>
          <w:tcPr>
            <w:tcW w:w="7375" w:type="dxa"/>
          </w:tcPr>
          <w:p w14:paraId="69A7C2FB" w14:textId="5E7770BD" w:rsidR="00340947" w:rsidRDefault="00340947" w:rsidP="00621DE8">
            <w:pPr>
              <w:autoSpaceDE w:val="0"/>
              <w:autoSpaceDN w:val="0"/>
              <w:adjustRightInd w:val="0"/>
              <w:rPr>
                <w:rFonts w:cstheme="minorHAnsi"/>
                <w:sz w:val="30"/>
                <w:szCs w:val="26"/>
              </w:rPr>
            </w:pPr>
            <w:r>
              <w:rPr>
                <w:rFonts w:cstheme="minorHAnsi"/>
                <w:sz w:val="30"/>
                <w:szCs w:val="26"/>
              </w:rPr>
              <w:t>CL-217</w:t>
            </w:r>
          </w:p>
        </w:tc>
      </w:tr>
      <w:tr w:rsidR="00340947" w14:paraId="32F22751" w14:textId="77777777" w:rsidTr="00B65A63">
        <w:tc>
          <w:tcPr>
            <w:tcW w:w="1975" w:type="dxa"/>
          </w:tcPr>
          <w:p w14:paraId="0CACC36B" w14:textId="347B8A14" w:rsidR="00340947" w:rsidRPr="00B65A63" w:rsidRDefault="00340947" w:rsidP="00621DE8">
            <w:pPr>
              <w:autoSpaceDE w:val="0"/>
              <w:autoSpaceDN w:val="0"/>
              <w:adjustRightInd w:val="0"/>
              <w:rPr>
                <w:rFonts w:cstheme="minorHAnsi"/>
                <w:b/>
                <w:sz w:val="28"/>
                <w:szCs w:val="26"/>
              </w:rPr>
            </w:pPr>
            <w:r w:rsidRPr="00B65A63">
              <w:rPr>
                <w:rFonts w:cstheme="minorHAnsi"/>
                <w:b/>
                <w:sz w:val="28"/>
                <w:szCs w:val="26"/>
              </w:rPr>
              <w:t>Course Title</w:t>
            </w:r>
          </w:p>
        </w:tc>
        <w:tc>
          <w:tcPr>
            <w:tcW w:w="7375" w:type="dxa"/>
          </w:tcPr>
          <w:p w14:paraId="5AD18542" w14:textId="239A847D" w:rsidR="00340947" w:rsidRDefault="00340947" w:rsidP="00621DE8">
            <w:pPr>
              <w:autoSpaceDE w:val="0"/>
              <w:autoSpaceDN w:val="0"/>
              <w:adjustRightInd w:val="0"/>
              <w:rPr>
                <w:rFonts w:cstheme="minorHAnsi"/>
                <w:sz w:val="30"/>
                <w:szCs w:val="26"/>
              </w:rPr>
            </w:pPr>
            <w:r>
              <w:rPr>
                <w:rFonts w:cstheme="minorHAnsi"/>
                <w:sz w:val="30"/>
                <w:szCs w:val="26"/>
              </w:rPr>
              <w:t>Object Oriented Programming</w:t>
            </w:r>
          </w:p>
        </w:tc>
      </w:tr>
      <w:tr w:rsidR="00340947" w14:paraId="29383FFD" w14:textId="77777777" w:rsidTr="00B65A63">
        <w:tc>
          <w:tcPr>
            <w:tcW w:w="1975" w:type="dxa"/>
          </w:tcPr>
          <w:p w14:paraId="0EDB2F50" w14:textId="5FD7EBB7" w:rsidR="00340947" w:rsidRPr="00B65A63" w:rsidRDefault="00340947" w:rsidP="00621DE8">
            <w:pPr>
              <w:autoSpaceDE w:val="0"/>
              <w:autoSpaceDN w:val="0"/>
              <w:adjustRightInd w:val="0"/>
              <w:rPr>
                <w:rFonts w:cstheme="minorHAnsi"/>
                <w:b/>
                <w:sz w:val="28"/>
                <w:szCs w:val="26"/>
              </w:rPr>
            </w:pPr>
            <w:r w:rsidRPr="00B65A63">
              <w:rPr>
                <w:rFonts w:cstheme="minorHAnsi"/>
                <w:b/>
                <w:sz w:val="28"/>
                <w:szCs w:val="26"/>
              </w:rPr>
              <w:t>Credit hours</w:t>
            </w:r>
          </w:p>
        </w:tc>
        <w:tc>
          <w:tcPr>
            <w:tcW w:w="7375" w:type="dxa"/>
          </w:tcPr>
          <w:p w14:paraId="09B2BE39" w14:textId="3C2AE704" w:rsidR="00340947" w:rsidRDefault="00340947" w:rsidP="00621DE8">
            <w:pPr>
              <w:autoSpaceDE w:val="0"/>
              <w:autoSpaceDN w:val="0"/>
              <w:adjustRightInd w:val="0"/>
              <w:rPr>
                <w:rFonts w:cstheme="minorHAnsi"/>
                <w:sz w:val="30"/>
                <w:szCs w:val="26"/>
              </w:rPr>
            </w:pPr>
            <w:r>
              <w:rPr>
                <w:rFonts w:cstheme="minorHAnsi"/>
                <w:sz w:val="30"/>
                <w:szCs w:val="26"/>
              </w:rPr>
              <w:t>1</w:t>
            </w:r>
          </w:p>
        </w:tc>
      </w:tr>
      <w:tr w:rsidR="00340947" w14:paraId="4796BD3D" w14:textId="77777777" w:rsidTr="00B65A63">
        <w:tc>
          <w:tcPr>
            <w:tcW w:w="1975" w:type="dxa"/>
          </w:tcPr>
          <w:p w14:paraId="6DFB97FC" w14:textId="31D9ECEC" w:rsidR="00340947" w:rsidRPr="00B65A63" w:rsidRDefault="00340947" w:rsidP="00621DE8">
            <w:pPr>
              <w:autoSpaceDE w:val="0"/>
              <w:autoSpaceDN w:val="0"/>
              <w:adjustRightInd w:val="0"/>
              <w:rPr>
                <w:rFonts w:cstheme="minorHAnsi"/>
                <w:b/>
                <w:sz w:val="28"/>
                <w:szCs w:val="26"/>
              </w:rPr>
            </w:pPr>
            <w:r w:rsidRPr="00B65A63">
              <w:rPr>
                <w:rFonts w:cstheme="minorHAnsi"/>
                <w:b/>
                <w:sz w:val="28"/>
                <w:szCs w:val="26"/>
              </w:rPr>
              <w:t>Prerequisite</w:t>
            </w:r>
          </w:p>
        </w:tc>
        <w:tc>
          <w:tcPr>
            <w:tcW w:w="7375" w:type="dxa"/>
          </w:tcPr>
          <w:p w14:paraId="68029EE6" w14:textId="5874252F" w:rsidR="0062038F" w:rsidRDefault="00340947" w:rsidP="00621DE8">
            <w:pPr>
              <w:autoSpaceDE w:val="0"/>
              <w:autoSpaceDN w:val="0"/>
              <w:adjustRightInd w:val="0"/>
              <w:rPr>
                <w:rFonts w:cstheme="minorHAnsi"/>
                <w:sz w:val="30"/>
                <w:szCs w:val="26"/>
              </w:rPr>
            </w:pPr>
            <w:r>
              <w:rPr>
                <w:rFonts w:cstheme="minorHAnsi"/>
                <w:sz w:val="30"/>
                <w:szCs w:val="26"/>
              </w:rPr>
              <w:t>CL-118 Fundamental Programming</w:t>
            </w:r>
          </w:p>
        </w:tc>
      </w:tr>
      <w:tr w:rsidR="0062038F" w14:paraId="798C06A9" w14:textId="77777777" w:rsidTr="00B65A63">
        <w:tc>
          <w:tcPr>
            <w:tcW w:w="1975" w:type="dxa"/>
          </w:tcPr>
          <w:p w14:paraId="5E1119B2" w14:textId="204DC9D4" w:rsidR="0062038F" w:rsidRPr="00B65A63" w:rsidRDefault="007F7147" w:rsidP="008B2E79">
            <w:pPr>
              <w:autoSpaceDE w:val="0"/>
              <w:autoSpaceDN w:val="0"/>
              <w:adjustRightInd w:val="0"/>
              <w:rPr>
                <w:rFonts w:cstheme="minorHAnsi"/>
                <w:b/>
                <w:sz w:val="28"/>
                <w:szCs w:val="26"/>
              </w:rPr>
            </w:pPr>
            <w:r>
              <w:rPr>
                <w:rFonts w:cstheme="minorHAnsi"/>
                <w:b/>
                <w:sz w:val="28"/>
                <w:szCs w:val="26"/>
              </w:rPr>
              <w:t>Objecti</w:t>
            </w:r>
            <w:r w:rsidR="007F4E7C">
              <w:rPr>
                <w:rFonts w:cstheme="minorHAnsi"/>
                <w:b/>
                <w:sz w:val="28"/>
                <w:szCs w:val="26"/>
              </w:rPr>
              <w:t>v</w:t>
            </w:r>
            <w:r>
              <w:rPr>
                <w:rFonts w:cstheme="minorHAnsi"/>
                <w:b/>
                <w:sz w:val="28"/>
                <w:szCs w:val="26"/>
              </w:rPr>
              <w:t>es</w:t>
            </w:r>
          </w:p>
        </w:tc>
        <w:tc>
          <w:tcPr>
            <w:tcW w:w="7375" w:type="dxa"/>
          </w:tcPr>
          <w:p w14:paraId="5113A41E" w14:textId="7A4371E1" w:rsidR="0062038F" w:rsidRDefault="00D213FD" w:rsidP="00180C9F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30"/>
                <w:szCs w:val="26"/>
              </w:rPr>
            </w:pPr>
            <w:r>
              <w:rPr>
                <w:rFonts w:cstheme="minorHAnsi"/>
                <w:sz w:val="30"/>
                <w:szCs w:val="26"/>
              </w:rPr>
              <w:t xml:space="preserve">The lab will introduce the basic principle of C++. It will cover the implementation of </w:t>
            </w:r>
            <w:r w:rsidR="00BC2A5E">
              <w:rPr>
                <w:rFonts w:cstheme="minorHAnsi"/>
                <w:sz w:val="30"/>
                <w:szCs w:val="26"/>
              </w:rPr>
              <w:t>C++ basic</w:t>
            </w:r>
            <w:r w:rsidR="00B74B83">
              <w:rPr>
                <w:rFonts w:cstheme="minorHAnsi"/>
                <w:sz w:val="30"/>
                <w:szCs w:val="26"/>
              </w:rPr>
              <w:t>s and mainly</w:t>
            </w:r>
            <w:r w:rsidR="00BC2A5E">
              <w:rPr>
                <w:rFonts w:cstheme="minorHAnsi"/>
                <w:sz w:val="30"/>
                <w:szCs w:val="26"/>
              </w:rPr>
              <w:t xml:space="preserve"> OOP concepts </w:t>
            </w:r>
            <w:proofErr w:type="gramStart"/>
            <w:r w:rsidR="00BC2A5E">
              <w:rPr>
                <w:rFonts w:cstheme="minorHAnsi"/>
                <w:sz w:val="30"/>
                <w:szCs w:val="26"/>
              </w:rPr>
              <w:t>i.e.</w:t>
            </w:r>
            <w:proofErr w:type="gramEnd"/>
            <w:r w:rsidR="00BC2A5E">
              <w:rPr>
                <w:rFonts w:cstheme="minorHAnsi"/>
                <w:sz w:val="30"/>
                <w:szCs w:val="26"/>
              </w:rPr>
              <w:t xml:space="preserve"> classes and objects, inheritance, polymorphism and much more…</w:t>
            </w:r>
          </w:p>
        </w:tc>
      </w:tr>
      <w:tr w:rsidR="00340947" w14:paraId="60E52876" w14:textId="77777777" w:rsidTr="00B65A63">
        <w:tc>
          <w:tcPr>
            <w:tcW w:w="1975" w:type="dxa"/>
          </w:tcPr>
          <w:p w14:paraId="7CE6A546" w14:textId="42CCB513" w:rsidR="00340947" w:rsidRPr="00B65A63" w:rsidRDefault="00B74B83" w:rsidP="00B65A6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8"/>
                <w:szCs w:val="26"/>
              </w:rPr>
            </w:pPr>
            <w:r>
              <w:rPr>
                <w:rFonts w:cstheme="minorHAnsi"/>
                <w:b/>
                <w:sz w:val="28"/>
                <w:szCs w:val="26"/>
              </w:rPr>
              <w:t>Class Participation</w:t>
            </w:r>
          </w:p>
        </w:tc>
        <w:tc>
          <w:tcPr>
            <w:tcW w:w="7375" w:type="dxa"/>
          </w:tcPr>
          <w:p w14:paraId="375F5FA6" w14:textId="717BEF2D" w:rsidR="00340947" w:rsidRDefault="00B74B83" w:rsidP="00340947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30"/>
                <w:szCs w:val="26"/>
              </w:rPr>
            </w:pPr>
            <w:r>
              <w:rPr>
                <w:rFonts w:cstheme="minorHAnsi"/>
                <w:sz w:val="30"/>
                <w:szCs w:val="26"/>
              </w:rPr>
              <w:t>Every student should participate in class discussions and presentations. Do not hesitate to ask questions or present something in lab.</w:t>
            </w:r>
          </w:p>
        </w:tc>
      </w:tr>
      <w:tr w:rsidR="00340947" w14:paraId="65A4DD5B" w14:textId="77777777" w:rsidTr="00B65A63">
        <w:tc>
          <w:tcPr>
            <w:tcW w:w="1975" w:type="dxa"/>
          </w:tcPr>
          <w:p w14:paraId="1ED36363" w14:textId="77777777" w:rsidR="00020220" w:rsidRDefault="00020220" w:rsidP="00D73EF5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30"/>
                <w:szCs w:val="26"/>
              </w:rPr>
            </w:pPr>
          </w:p>
          <w:p w14:paraId="2CE5D0D1" w14:textId="77777777" w:rsidR="00020220" w:rsidRDefault="00020220" w:rsidP="00D73EF5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30"/>
                <w:szCs w:val="26"/>
              </w:rPr>
            </w:pPr>
          </w:p>
          <w:p w14:paraId="227D4B79" w14:textId="77777777" w:rsidR="00020220" w:rsidRDefault="00020220" w:rsidP="008B2E79">
            <w:pPr>
              <w:autoSpaceDE w:val="0"/>
              <w:autoSpaceDN w:val="0"/>
              <w:adjustRightInd w:val="0"/>
              <w:rPr>
                <w:rFonts w:cstheme="minorHAnsi"/>
                <w:sz w:val="30"/>
                <w:szCs w:val="26"/>
              </w:rPr>
            </w:pPr>
          </w:p>
          <w:p w14:paraId="1573B80E" w14:textId="77777777" w:rsidR="00020220" w:rsidRDefault="00020220" w:rsidP="00D73EF5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30"/>
                <w:szCs w:val="26"/>
              </w:rPr>
            </w:pPr>
          </w:p>
          <w:p w14:paraId="331BBBDA" w14:textId="77777777" w:rsidR="00020220" w:rsidRDefault="00020220" w:rsidP="00D73EF5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30"/>
                <w:szCs w:val="26"/>
              </w:rPr>
            </w:pPr>
          </w:p>
          <w:p w14:paraId="524E29CE" w14:textId="50710792" w:rsidR="00340947" w:rsidRPr="005B7D07" w:rsidRDefault="00AF260F" w:rsidP="00D73EF5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30"/>
                <w:szCs w:val="26"/>
              </w:rPr>
            </w:pPr>
            <w:r w:rsidRPr="005B7D07">
              <w:rPr>
                <w:rFonts w:cstheme="minorHAnsi"/>
                <w:b/>
                <w:sz w:val="30"/>
                <w:szCs w:val="26"/>
              </w:rPr>
              <w:t xml:space="preserve">Topics </w:t>
            </w:r>
            <w:r w:rsidR="00A25287">
              <w:rPr>
                <w:rFonts w:cstheme="minorHAnsi"/>
                <w:b/>
                <w:sz w:val="30"/>
                <w:szCs w:val="26"/>
              </w:rPr>
              <w:t>c</w:t>
            </w:r>
            <w:r w:rsidRPr="005B7D07">
              <w:rPr>
                <w:rFonts w:cstheme="minorHAnsi"/>
                <w:b/>
                <w:sz w:val="30"/>
                <w:szCs w:val="26"/>
              </w:rPr>
              <w:t>overed in the lab with the numbe</w:t>
            </w:r>
            <w:r w:rsidR="00443AED">
              <w:rPr>
                <w:rFonts w:cstheme="minorHAnsi"/>
                <w:b/>
                <w:sz w:val="30"/>
                <w:szCs w:val="26"/>
              </w:rPr>
              <w:t xml:space="preserve">r of </w:t>
            </w:r>
            <w:r w:rsidRPr="005B7D07">
              <w:rPr>
                <w:rFonts w:cstheme="minorHAnsi"/>
                <w:b/>
                <w:sz w:val="30"/>
                <w:szCs w:val="26"/>
              </w:rPr>
              <w:t>lab sessions on each topic</w:t>
            </w:r>
          </w:p>
        </w:tc>
        <w:tc>
          <w:tcPr>
            <w:tcW w:w="7375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376"/>
              <w:gridCol w:w="4773"/>
            </w:tblGrid>
            <w:tr w:rsidR="002A5F83" w14:paraId="6A2D86E2" w14:textId="77777777" w:rsidTr="00325249">
              <w:tc>
                <w:tcPr>
                  <w:tcW w:w="2440" w:type="dxa"/>
                </w:tcPr>
                <w:p w14:paraId="45DFF1CC" w14:textId="6D8900C0" w:rsidR="002A5F83" w:rsidRPr="00325249" w:rsidRDefault="00951676" w:rsidP="00340947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b/>
                      <w:sz w:val="30"/>
                      <w:szCs w:val="26"/>
                    </w:rPr>
                  </w:pPr>
                  <w:r>
                    <w:rPr>
                      <w:rFonts w:cs="Times New Roman"/>
                      <w:b/>
                      <w:sz w:val="28"/>
                      <w:szCs w:val="28"/>
                    </w:rPr>
                    <w:t xml:space="preserve">Lab No &amp; </w:t>
                  </w:r>
                  <w:r w:rsidRPr="00AC789B">
                    <w:rPr>
                      <w:rFonts w:cs="Times New Roman"/>
                      <w:b/>
                      <w:sz w:val="28"/>
                      <w:szCs w:val="28"/>
                    </w:rPr>
                    <w:t>Duration</w:t>
                  </w:r>
                </w:p>
              </w:tc>
              <w:tc>
                <w:tcPr>
                  <w:tcW w:w="4920" w:type="dxa"/>
                </w:tcPr>
                <w:p w14:paraId="3B4BE8C4" w14:textId="3C81D8FD" w:rsidR="002A5F83" w:rsidRPr="00325249" w:rsidRDefault="00325249" w:rsidP="00340947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b/>
                      <w:sz w:val="30"/>
                      <w:szCs w:val="26"/>
                    </w:rPr>
                  </w:pPr>
                  <w:r w:rsidRPr="00325249">
                    <w:rPr>
                      <w:rFonts w:cstheme="minorHAnsi"/>
                      <w:b/>
                      <w:sz w:val="30"/>
                      <w:szCs w:val="26"/>
                    </w:rPr>
                    <w:t>Topics</w:t>
                  </w:r>
                </w:p>
              </w:tc>
            </w:tr>
            <w:tr w:rsidR="00325249" w14:paraId="5E53C714" w14:textId="77777777" w:rsidTr="00325249">
              <w:tc>
                <w:tcPr>
                  <w:tcW w:w="2440" w:type="dxa"/>
                </w:tcPr>
                <w:p w14:paraId="3FC9B637" w14:textId="73BAA731" w:rsidR="00325249" w:rsidRPr="00B24BD0" w:rsidRDefault="00BA0028" w:rsidP="005F2923">
                  <w:pPr>
                    <w:pStyle w:val="ListParagraph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</w:rPr>
                    <w:t>(3 hours)</w:t>
                  </w:r>
                </w:p>
              </w:tc>
              <w:tc>
                <w:tcPr>
                  <w:tcW w:w="4920" w:type="dxa"/>
                </w:tcPr>
                <w:p w14:paraId="7559CA3E" w14:textId="5CDBE63B" w:rsidR="00325249" w:rsidRPr="00B24BD0" w:rsidRDefault="00685B63" w:rsidP="005F2923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b/>
                      <w:sz w:val="24"/>
                      <w:szCs w:val="24"/>
                    </w:rPr>
                    <w:t>INTRODUCTION TO C++</w:t>
                  </w:r>
                </w:p>
                <w:p w14:paraId="75B6BAAC" w14:textId="084BB464" w:rsidR="00BA0028" w:rsidRPr="00B24BD0" w:rsidRDefault="00196BD8" w:rsidP="00C729B4">
                  <w:pPr>
                    <w:numPr>
                      <w:ilvl w:val="0"/>
                      <w:numId w:val="15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  <w:lang w:val="en-AU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 xml:space="preserve"> </w:t>
                  </w:r>
                  <w:r w:rsidR="00BA0028"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Basic Terminologies</w:t>
                  </w:r>
                </w:p>
                <w:p w14:paraId="7E24577C" w14:textId="5B54197F" w:rsidR="00BA0028" w:rsidRPr="00B24BD0" w:rsidRDefault="00196BD8" w:rsidP="00C729B4">
                  <w:pPr>
                    <w:numPr>
                      <w:ilvl w:val="0"/>
                      <w:numId w:val="15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  <w:lang w:val="en-AU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 xml:space="preserve"> </w:t>
                  </w:r>
                  <w:r w:rsidR="00BA0028"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Introduction to C++</w:t>
                  </w:r>
                </w:p>
                <w:p w14:paraId="533D2BC1" w14:textId="44630DAE" w:rsidR="00BA0028" w:rsidRPr="00B24BD0" w:rsidRDefault="00196BD8" w:rsidP="00C729B4">
                  <w:pPr>
                    <w:numPr>
                      <w:ilvl w:val="0"/>
                      <w:numId w:val="15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  <w:lang w:val="en-AU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 xml:space="preserve"> </w:t>
                  </w:r>
                  <w:r w:rsidR="00BA0028"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C++ History</w:t>
                  </w:r>
                </w:p>
                <w:p w14:paraId="6CC460C1" w14:textId="27109F4F" w:rsidR="00BA0028" w:rsidRPr="00B24BD0" w:rsidRDefault="00196BD8" w:rsidP="00C729B4">
                  <w:pPr>
                    <w:numPr>
                      <w:ilvl w:val="0"/>
                      <w:numId w:val="15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  <w:lang w:val="en-AU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 xml:space="preserve"> </w:t>
                  </w:r>
                  <w:r w:rsidR="00BA0028"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C++ Program Structure</w:t>
                  </w:r>
                </w:p>
                <w:p w14:paraId="44C0BD8E" w14:textId="43BC5E09" w:rsidR="00BA0028" w:rsidRPr="00B24BD0" w:rsidRDefault="00196BD8" w:rsidP="00C729B4">
                  <w:pPr>
                    <w:numPr>
                      <w:ilvl w:val="0"/>
                      <w:numId w:val="15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  <w:lang w:val="en-AU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 xml:space="preserve"> </w:t>
                  </w:r>
                  <w:r w:rsidR="00BA0028"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C++ Syntax</w:t>
                  </w:r>
                </w:p>
                <w:p w14:paraId="6DC0F774" w14:textId="2C704BEC" w:rsidR="00BA0028" w:rsidRPr="00B24BD0" w:rsidRDefault="00196BD8" w:rsidP="00C729B4">
                  <w:pPr>
                    <w:numPr>
                      <w:ilvl w:val="0"/>
                      <w:numId w:val="15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  <w:lang w:val="en-AU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 xml:space="preserve"> </w:t>
                  </w:r>
                  <w:r w:rsidR="00BA0028"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 xml:space="preserve">C++ Output </w:t>
                  </w:r>
                </w:p>
                <w:p w14:paraId="3134E0A1" w14:textId="16CD66E4" w:rsidR="00BA0028" w:rsidRPr="00B24BD0" w:rsidRDefault="00196BD8" w:rsidP="00C729B4">
                  <w:pPr>
                    <w:numPr>
                      <w:ilvl w:val="0"/>
                      <w:numId w:val="15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  <w:lang w:val="en-AU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 xml:space="preserve"> </w:t>
                  </w:r>
                  <w:r w:rsidR="00BA0028"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C++ new lines</w:t>
                  </w:r>
                </w:p>
                <w:p w14:paraId="60F10807" w14:textId="49CA442F" w:rsidR="00D01C10" w:rsidRPr="00B24BD0" w:rsidRDefault="00D01C10" w:rsidP="00C729B4">
                  <w:pPr>
                    <w:numPr>
                      <w:ilvl w:val="0"/>
                      <w:numId w:val="15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C++ Comments</w:t>
                  </w:r>
                </w:p>
                <w:p w14:paraId="6FA69564" w14:textId="3DFEBB84" w:rsidR="00C729B4" w:rsidRPr="00B32F3B" w:rsidRDefault="00C729B4" w:rsidP="00C729B4">
                  <w:pPr>
                    <w:numPr>
                      <w:ilvl w:val="0"/>
                      <w:numId w:val="15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C++ Input</w:t>
                  </w:r>
                </w:p>
                <w:p w14:paraId="706C9B81" w14:textId="77777777" w:rsidR="00B32F3B" w:rsidRPr="00B24BD0" w:rsidRDefault="00B32F3B" w:rsidP="00B32F3B">
                  <w:pPr>
                    <w:autoSpaceDE w:val="0"/>
                    <w:autoSpaceDN w:val="0"/>
                    <w:adjustRightInd w:val="0"/>
                    <w:ind w:left="720"/>
                    <w:rPr>
                      <w:rFonts w:cstheme="minorHAnsi"/>
                      <w:sz w:val="24"/>
                      <w:szCs w:val="24"/>
                    </w:rPr>
                  </w:pPr>
                </w:p>
                <w:p w14:paraId="5384E13C" w14:textId="05AB927E" w:rsidR="00BA0028" w:rsidRPr="00B24BD0" w:rsidRDefault="00685B63" w:rsidP="00BA0028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 w:val="24"/>
                      <w:szCs w:val="24"/>
                      <w:lang w:val="en-AU"/>
                    </w:rPr>
                  </w:pPr>
                  <w:r w:rsidRPr="00B24BD0">
                    <w:rPr>
                      <w:rFonts w:cstheme="minorHAnsi"/>
                      <w:b/>
                      <w:sz w:val="24"/>
                      <w:szCs w:val="24"/>
                      <w:lang w:val="en-AU"/>
                    </w:rPr>
                    <w:t>C++ VARIABLES AND DATA TYPES</w:t>
                  </w:r>
                </w:p>
                <w:p w14:paraId="353350B6" w14:textId="77777777" w:rsidR="00525D19" w:rsidRPr="00B24BD0" w:rsidRDefault="00DB25A6" w:rsidP="00C729B4">
                  <w:pPr>
                    <w:numPr>
                      <w:ilvl w:val="0"/>
                      <w:numId w:val="14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Keywords</w:t>
                  </w:r>
                </w:p>
                <w:p w14:paraId="0CAC167C" w14:textId="77777777" w:rsidR="00525D19" w:rsidRPr="00B24BD0" w:rsidRDefault="00DB25A6" w:rsidP="00C729B4">
                  <w:pPr>
                    <w:numPr>
                      <w:ilvl w:val="0"/>
                      <w:numId w:val="14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Tokens</w:t>
                  </w:r>
                </w:p>
                <w:p w14:paraId="40E747A6" w14:textId="77777777" w:rsidR="00525D19" w:rsidRPr="00B24BD0" w:rsidRDefault="00DB25A6" w:rsidP="00C729B4">
                  <w:pPr>
                    <w:numPr>
                      <w:ilvl w:val="0"/>
                      <w:numId w:val="14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Variables</w:t>
                  </w:r>
                </w:p>
                <w:p w14:paraId="03B4726A" w14:textId="77777777" w:rsidR="00525D19" w:rsidRPr="00B24BD0" w:rsidRDefault="00DB25A6" w:rsidP="00C729B4">
                  <w:pPr>
                    <w:numPr>
                      <w:ilvl w:val="0"/>
                      <w:numId w:val="14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Rules for naming variables</w:t>
                  </w:r>
                </w:p>
                <w:p w14:paraId="3C960E72" w14:textId="77777777" w:rsidR="00525D19" w:rsidRPr="00B24BD0" w:rsidRDefault="00DB25A6" w:rsidP="00C729B4">
                  <w:pPr>
                    <w:numPr>
                      <w:ilvl w:val="0"/>
                      <w:numId w:val="14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Data Types</w:t>
                  </w:r>
                </w:p>
                <w:p w14:paraId="088A6121" w14:textId="77777777" w:rsidR="00E11A66" w:rsidRPr="00B74B83" w:rsidRDefault="00DB25A6" w:rsidP="00C729B4">
                  <w:pPr>
                    <w:numPr>
                      <w:ilvl w:val="0"/>
                      <w:numId w:val="14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C++ Constants</w:t>
                  </w:r>
                </w:p>
                <w:p w14:paraId="50E6A125" w14:textId="77777777" w:rsidR="00B74B83" w:rsidRPr="00B24BD0" w:rsidRDefault="00B74B83" w:rsidP="00B74B83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b/>
                      <w:sz w:val="24"/>
                      <w:szCs w:val="24"/>
                    </w:rPr>
                    <w:t>C++ OPERATORS</w:t>
                  </w:r>
                </w:p>
                <w:p w14:paraId="3AC0DCBD" w14:textId="77777777" w:rsidR="00B74B83" w:rsidRPr="00B24BD0" w:rsidRDefault="00B74B83" w:rsidP="00B74B83">
                  <w:pPr>
                    <w:numPr>
                      <w:ilvl w:val="0"/>
                      <w:numId w:val="16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</w:rPr>
                    <w:t>Unary operators</w:t>
                  </w:r>
                </w:p>
                <w:p w14:paraId="13E0FF67" w14:textId="77777777" w:rsidR="00B74B83" w:rsidRPr="00B24BD0" w:rsidRDefault="00B74B83" w:rsidP="00B74B83">
                  <w:pPr>
                    <w:numPr>
                      <w:ilvl w:val="0"/>
                      <w:numId w:val="16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</w:rPr>
                    <w:t>Binary operators</w:t>
                  </w:r>
                </w:p>
                <w:p w14:paraId="39B2C37F" w14:textId="77777777" w:rsidR="00B74B83" w:rsidRPr="00B24BD0" w:rsidRDefault="00B74B83" w:rsidP="00B74B83">
                  <w:pPr>
                    <w:numPr>
                      <w:ilvl w:val="0"/>
                      <w:numId w:val="16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</w:rPr>
                    <w:t>Ternary operators</w:t>
                  </w:r>
                </w:p>
                <w:p w14:paraId="38603811" w14:textId="0D2611ED" w:rsidR="00B74B83" w:rsidRPr="00B24BD0" w:rsidRDefault="00B74B83" w:rsidP="00B74B83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  <w:tr w:rsidR="00325249" w14:paraId="137B6E64" w14:textId="77777777" w:rsidTr="00325249">
              <w:tc>
                <w:tcPr>
                  <w:tcW w:w="2440" w:type="dxa"/>
                </w:tcPr>
                <w:p w14:paraId="76A0FA36" w14:textId="3EB4B1A4" w:rsidR="00325249" w:rsidRPr="00B24BD0" w:rsidRDefault="00C62080" w:rsidP="00340947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</w:rPr>
                    <w:t>2 (3 hours)</w:t>
                  </w:r>
                </w:p>
              </w:tc>
              <w:tc>
                <w:tcPr>
                  <w:tcW w:w="4920" w:type="dxa"/>
                </w:tcPr>
                <w:p w14:paraId="27D59299" w14:textId="5A97158F" w:rsidR="00C54E30" w:rsidRPr="00B24BD0" w:rsidRDefault="00685B63" w:rsidP="00C54E30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b/>
                      <w:sz w:val="24"/>
                      <w:szCs w:val="24"/>
                    </w:rPr>
                    <w:t>C++ STRINGS</w:t>
                  </w:r>
                </w:p>
                <w:p w14:paraId="52F8A87C" w14:textId="77777777" w:rsidR="00525D19" w:rsidRPr="00B24BD0" w:rsidRDefault="00DB25A6" w:rsidP="00B675CD">
                  <w:pPr>
                    <w:numPr>
                      <w:ilvl w:val="0"/>
                      <w:numId w:val="18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lastRenderedPageBreak/>
                    <w:t>String Concatenation</w:t>
                  </w:r>
                </w:p>
                <w:p w14:paraId="28646EF2" w14:textId="77777777" w:rsidR="00525D19" w:rsidRPr="00B24BD0" w:rsidRDefault="00DB25A6" w:rsidP="00B675CD">
                  <w:pPr>
                    <w:numPr>
                      <w:ilvl w:val="0"/>
                      <w:numId w:val="18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Numbers and Strings</w:t>
                  </w:r>
                </w:p>
                <w:p w14:paraId="300101D9" w14:textId="77777777" w:rsidR="00525D19" w:rsidRPr="00B24BD0" w:rsidRDefault="00DB25A6" w:rsidP="00B675CD">
                  <w:pPr>
                    <w:numPr>
                      <w:ilvl w:val="0"/>
                      <w:numId w:val="18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String Length</w:t>
                  </w:r>
                </w:p>
                <w:p w14:paraId="7B74463A" w14:textId="77777777" w:rsidR="00077425" w:rsidRPr="00B24BD0" w:rsidRDefault="00DB25A6" w:rsidP="00B675CD">
                  <w:pPr>
                    <w:numPr>
                      <w:ilvl w:val="0"/>
                      <w:numId w:val="18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Access String</w:t>
                  </w:r>
                </w:p>
                <w:p w14:paraId="4E6D2EC5" w14:textId="69D3AB04" w:rsidR="00077425" w:rsidRPr="00B24BD0" w:rsidRDefault="00077425" w:rsidP="00B675CD">
                  <w:pPr>
                    <w:numPr>
                      <w:ilvl w:val="0"/>
                      <w:numId w:val="18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User Input Strings</w:t>
                  </w:r>
                </w:p>
                <w:p w14:paraId="78549523" w14:textId="65E4410D" w:rsidR="0013277C" w:rsidRPr="00B24BD0" w:rsidRDefault="00685B63" w:rsidP="0013277C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b/>
                      <w:sz w:val="24"/>
                      <w:szCs w:val="24"/>
                    </w:rPr>
                    <w:t>C++ MATH</w:t>
                  </w:r>
                </w:p>
                <w:p w14:paraId="3F50B48D" w14:textId="77777777" w:rsidR="00525D19" w:rsidRPr="00B24BD0" w:rsidRDefault="00DB25A6" w:rsidP="00B675CD">
                  <w:pPr>
                    <w:numPr>
                      <w:ilvl w:val="0"/>
                      <w:numId w:val="20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C++ Math</w:t>
                  </w:r>
                </w:p>
                <w:p w14:paraId="162B6A74" w14:textId="77777777" w:rsidR="00525D19" w:rsidRPr="00B24BD0" w:rsidRDefault="00DB25A6" w:rsidP="00B675CD">
                  <w:pPr>
                    <w:numPr>
                      <w:ilvl w:val="0"/>
                      <w:numId w:val="20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Min and Max functions</w:t>
                  </w:r>
                </w:p>
                <w:p w14:paraId="1942F2F1" w14:textId="77777777" w:rsidR="00166AED" w:rsidRPr="00B24BD0" w:rsidRDefault="00DB25A6" w:rsidP="00B675CD">
                  <w:pPr>
                    <w:numPr>
                      <w:ilvl w:val="0"/>
                      <w:numId w:val="20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</w:rPr>
                    <w:t>C++ &lt;</w:t>
                  </w:r>
                  <w:proofErr w:type="spellStart"/>
                  <w:r w:rsidRPr="00B24BD0">
                    <w:rPr>
                      <w:rFonts w:cstheme="minorHAnsi"/>
                      <w:sz w:val="24"/>
                      <w:szCs w:val="24"/>
                    </w:rPr>
                    <w:t>cmath</w:t>
                  </w:r>
                  <w:proofErr w:type="spellEnd"/>
                  <w:r w:rsidRPr="00B24BD0">
                    <w:rPr>
                      <w:rFonts w:cstheme="minorHAnsi"/>
                      <w:sz w:val="24"/>
                      <w:szCs w:val="24"/>
                    </w:rPr>
                    <w:t>&gt; Header</w:t>
                  </w:r>
                </w:p>
                <w:p w14:paraId="4A624712" w14:textId="55D4FF08" w:rsidR="00166AED" w:rsidRPr="00B24BD0" w:rsidRDefault="00166AED" w:rsidP="00B675CD">
                  <w:pPr>
                    <w:numPr>
                      <w:ilvl w:val="0"/>
                      <w:numId w:val="20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Other math functions</w:t>
                  </w:r>
                </w:p>
                <w:p w14:paraId="266629C0" w14:textId="25660655" w:rsidR="00C54E30" w:rsidRPr="00B24BD0" w:rsidRDefault="00685B63" w:rsidP="00C54E30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b/>
                      <w:sz w:val="24"/>
                      <w:szCs w:val="24"/>
                    </w:rPr>
                    <w:t>C++ BOOLEANS</w:t>
                  </w:r>
                </w:p>
                <w:p w14:paraId="309914A9" w14:textId="77777777" w:rsidR="00525D19" w:rsidRPr="00B24BD0" w:rsidRDefault="00DB25A6" w:rsidP="00B675CD">
                  <w:pPr>
                    <w:numPr>
                      <w:ilvl w:val="0"/>
                      <w:numId w:val="22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C++ Booleans</w:t>
                  </w:r>
                </w:p>
                <w:p w14:paraId="7BBA6D7C" w14:textId="77777777" w:rsidR="00525D19" w:rsidRPr="00B24BD0" w:rsidRDefault="00DB25A6" w:rsidP="00B675CD">
                  <w:pPr>
                    <w:numPr>
                      <w:ilvl w:val="0"/>
                      <w:numId w:val="22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Boolean Values</w:t>
                  </w:r>
                </w:p>
                <w:p w14:paraId="18ABD79D" w14:textId="35660FA9" w:rsidR="00325249" w:rsidRPr="00B24BD0" w:rsidRDefault="00DB25A6" w:rsidP="00B675CD">
                  <w:pPr>
                    <w:numPr>
                      <w:ilvl w:val="0"/>
                      <w:numId w:val="22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Boolean expressions</w:t>
                  </w:r>
                </w:p>
              </w:tc>
            </w:tr>
            <w:tr w:rsidR="00325249" w14:paraId="41B8547B" w14:textId="77777777" w:rsidTr="00325249">
              <w:tc>
                <w:tcPr>
                  <w:tcW w:w="2440" w:type="dxa"/>
                </w:tcPr>
                <w:p w14:paraId="7855427A" w14:textId="118A7012" w:rsidR="00325249" w:rsidRPr="00B24BD0" w:rsidRDefault="00B97EBF" w:rsidP="00340947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</w:rPr>
                    <w:lastRenderedPageBreak/>
                    <w:t>3 (3 hours)</w:t>
                  </w:r>
                </w:p>
              </w:tc>
              <w:tc>
                <w:tcPr>
                  <w:tcW w:w="4920" w:type="dxa"/>
                </w:tcPr>
                <w:p w14:paraId="54D5B6C7" w14:textId="64331E36" w:rsidR="00325249" w:rsidRPr="00B24BD0" w:rsidRDefault="00685B63" w:rsidP="007F691C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b/>
                      <w:sz w:val="24"/>
                      <w:szCs w:val="24"/>
                    </w:rPr>
                    <w:t>CONDITIONAL/CONTROL STATEMENTS</w:t>
                  </w:r>
                </w:p>
                <w:p w14:paraId="48ADC9F0" w14:textId="12E12A34" w:rsidR="00525D19" w:rsidRPr="00B24BD0" w:rsidRDefault="00C02F23" w:rsidP="007E78EB">
                  <w:pPr>
                    <w:numPr>
                      <w:ilvl w:val="0"/>
                      <w:numId w:val="24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i</w:t>
                  </w:r>
                  <w:r w:rsidR="00DB25A6"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f statement</w:t>
                  </w:r>
                </w:p>
                <w:p w14:paraId="4E28D9C6" w14:textId="62F271F6" w:rsidR="00525D19" w:rsidRPr="00B24BD0" w:rsidRDefault="00C02F23" w:rsidP="007E78EB">
                  <w:pPr>
                    <w:numPr>
                      <w:ilvl w:val="0"/>
                      <w:numId w:val="24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i</w:t>
                  </w:r>
                  <w:r w:rsidR="00DB25A6"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f-else statement</w:t>
                  </w:r>
                </w:p>
                <w:p w14:paraId="103755C0" w14:textId="5EE15FB4" w:rsidR="00525D19" w:rsidRPr="00B24BD0" w:rsidRDefault="00C02F23" w:rsidP="007E78EB">
                  <w:pPr>
                    <w:numPr>
                      <w:ilvl w:val="0"/>
                      <w:numId w:val="24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</w:rPr>
                    <w:t>i</w:t>
                  </w:r>
                  <w:r w:rsidR="00DB25A6" w:rsidRPr="00B24BD0">
                    <w:rPr>
                      <w:rFonts w:cstheme="minorHAnsi"/>
                      <w:sz w:val="24"/>
                      <w:szCs w:val="24"/>
                    </w:rPr>
                    <w:t>f-else if- else statement</w:t>
                  </w:r>
                </w:p>
                <w:p w14:paraId="35E171E7" w14:textId="77777777" w:rsidR="00525D19" w:rsidRPr="00B24BD0" w:rsidRDefault="00DB25A6" w:rsidP="007E78EB">
                  <w:pPr>
                    <w:numPr>
                      <w:ilvl w:val="0"/>
                      <w:numId w:val="24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Nested if-else statement</w:t>
                  </w:r>
                </w:p>
                <w:p w14:paraId="24DB8BE1" w14:textId="77777777" w:rsidR="00525D19" w:rsidRPr="00B24BD0" w:rsidRDefault="00DB25A6" w:rsidP="007E78EB">
                  <w:pPr>
                    <w:numPr>
                      <w:ilvl w:val="0"/>
                      <w:numId w:val="24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Conditional operator</w:t>
                  </w:r>
                </w:p>
                <w:p w14:paraId="1591EBDE" w14:textId="77777777" w:rsidR="00525D19" w:rsidRPr="00B24BD0" w:rsidRDefault="00DB25A6" w:rsidP="007E78EB">
                  <w:pPr>
                    <w:numPr>
                      <w:ilvl w:val="0"/>
                      <w:numId w:val="24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Switch Statement</w:t>
                  </w:r>
                </w:p>
                <w:p w14:paraId="1A124ECF" w14:textId="77777777" w:rsidR="00525D19" w:rsidRPr="00B24BD0" w:rsidRDefault="00DB25A6" w:rsidP="007E78EB">
                  <w:pPr>
                    <w:numPr>
                      <w:ilvl w:val="0"/>
                      <w:numId w:val="24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Boolean variable</w:t>
                  </w:r>
                </w:p>
                <w:p w14:paraId="0A0C7031" w14:textId="33F9173B" w:rsidR="007E78EB" w:rsidRPr="00B24BD0" w:rsidRDefault="00685B63" w:rsidP="008B2E79">
                  <w:pPr>
                    <w:rPr>
                      <w:b/>
                      <w:sz w:val="24"/>
                      <w:szCs w:val="24"/>
                      <w:shd w:val="clear" w:color="auto" w:fill="FFFFFF"/>
                    </w:rPr>
                  </w:pPr>
                  <w:bookmarkStart w:id="2" w:name="_Toc20811577"/>
                  <w:bookmarkStart w:id="3" w:name="_Toc31208079"/>
                  <w:r w:rsidRPr="00B24BD0">
                    <w:rPr>
                      <w:b/>
                      <w:sz w:val="24"/>
                      <w:szCs w:val="24"/>
                      <w:shd w:val="clear" w:color="auto" w:fill="FFFFFF"/>
                    </w:rPr>
                    <w:t>CONTROL STRUCTURE/LOOP</w:t>
                  </w:r>
                  <w:bookmarkEnd w:id="2"/>
                  <w:bookmarkEnd w:id="3"/>
                </w:p>
                <w:p w14:paraId="3EBFCC7E" w14:textId="6DF4926E" w:rsidR="00525D19" w:rsidRPr="00B24BD0" w:rsidRDefault="00DB25A6" w:rsidP="00DB25A6">
                  <w:pPr>
                    <w:numPr>
                      <w:ilvl w:val="0"/>
                      <w:numId w:val="26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for loop</w:t>
                  </w:r>
                </w:p>
                <w:p w14:paraId="5F14DA75" w14:textId="77777777" w:rsidR="00525D19" w:rsidRPr="00B24BD0" w:rsidRDefault="00DB25A6" w:rsidP="00DB25A6">
                  <w:pPr>
                    <w:numPr>
                      <w:ilvl w:val="0"/>
                      <w:numId w:val="26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while loop</w:t>
                  </w:r>
                </w:p>
                <w:p w14:paraId="3E0DAECB" w14:textId="77777777" w:rsidR="00525D19" w:rsidRPr="00B24BD0" w:rsidRDefault="00DB25A6" w:rsidP="00DB25A6">
                  <w:pPr>
                    <w:numPr>
                      <w:ilvl w:val="0"/>
                      <w:numId w:val="26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do-while loop</w:t>
                  </w:r>
                </w:p>
                <w:p w14:paraId="2DF777FD" w14:textId="77777777" w:rsidR="00525D19" w:rsidRPr="00B24BD0" w:rsidRDefault="00DB25A6" w:rsidP="00DB25A6">
                  <w:pPr>
                    <w:numPr>
                      <w:ilvl w:val="0"/>
                      <w:numId w:val="26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 xml:space="preserve">foreach loop </w:t>
                  </w:r>
                </w:p>
                <w:p w14:paraId="09C30160" w14:textId="77777777" w:rsidR="00525D19" w:rsidRPr="00B24BD0" w:rsidRDefault="00DB25A6" w:rsidP="00DB25A6">
                  <w:pPr>
                    <w:numPr>
                      <w:ilvl w:val="0"/>
                      <w:numId w:val="26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</w:rPr>
                    <w:t>Break statement</w:t>
                  </w:r>
                </w:p>
                <w:p w14:paraId="191878E6" w14:textId="77777777" w:rsidR="00525D19" w:rsidRPr="00B24BD0" w:rsidRDefault="00DB25A6" w:rsidP="00DB25A6">
                  <w:pPr>
                    <w:numPr>
                      <w:ilvl w:val="0"/>
                      <w:numId w:val="26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</w:rPr>
                    <w:t>Continue statement</w:t>
                  </w:r>
                </w:p>
                <w:p w14:paraId="79E42DA7" w14:textId="246827E2" w:rsidR="00DB25A6" w:rsidRPr="00B24BD0" w:rsidRDefault="00DB25A6" w:rsidP="007F691C">
                  <w:pPr>
                    <w:numPr>
                      <w:ilvl w:val="0"/>
                      <w:numId w:val="26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</w:rPr>
                    <w:t xml:space="preserve">Nested Loop </w:t>
                  </w:r>
                </w:p>
              </w:tc>
            </w:tr>
            <w:tr w:rsidR="00325249" w14:paraId="6DF277E9" w14:textId="77777777" w:rsidTr="00325249">
              <w:tc>
                <w:tcPr>
                  <w:tcW w:w="2440" w:type="dxa"/>
                </w:tcPr>
                <w:p w14:paraId="1B711E07" w14:textId="791100D4" w:rsidR="00325249" w:rsidRPr="00B24BD0" w:rsidRDefault="004A35C3" w:rsidP="00340947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</w:rPr>
                    <w:t>4 (3 hours)</w:t>
                  </w:r>
                </w:p>
              </w:tc>
              <w:tc>
                <w:tcPr>
                  <w:tcW w:w="4920" w:type="dxa"/>
                </w:tcPr>
                <w:p w14:paraId="72E2D785" w14:textId="4A2A9732" w:rsidR="00325249" w:rsidRPr="00B24BD0" w:rsidRDefault="00685B63" w:rsidP="000350DC">
                  <w:pPr>
                    <w:rPr>
                      <w:rFonts w:cstheme="minorHAnsi"/>
                      <w:b/>
                      <w:sz w:val="24"/>
                      <w:szCs w:val="24"/>
                      <w:lang w:val="en-AU"/>
                    </w:rPr>
                  </w:pPr>
                  <w:r w:rsidRPr="00B24BD0">
                    <w:rPr>
                      <w:rFonts w:cstheme="minorHAnsi"/>
                      <w:b/>
                      <w:sz w:val="24"/>
                      <w:szCs w:val="24"/>
                      <w:lang w:val="en-AU"/>
                    </w:rPr>
                    <w:t>C++ FUNCTIONS</w:t>
                  </w:r>
                </w:p>
                <w:p w14:paraId="462D73CC" w14:textId="77777777" w:rsidR="00FD0DDD" w:rsidRPr="00B24BD0" w:rsidRDefault="002E459B" w:rsidP="00B71DB1">
                  <w:pPr>
                    <w:numPr>
                      <w:ilvl w:val="0"/>
                      <w:numId w:val="28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Type of Functions</w:t>
                  </w:r>
                </w:p>
                <w:p w14:paraId="58C02BE7" w14:textId="77777777" w:rsidR="00FD0DDD" w:rsidRPr="00B24BD0" w:rsidRDefault="002E459B" w:rsidP="00B71DB1">
                  <w:pPr>
                    <w:numPr>
                      <w:ilvl w:val="0"/>
                      <w:numId w:val="28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 xml:space="preserve">Function Definition </w:t>
                  </w:r>
                </w:p>
                <w:p w14:paraId="5F61321B" w14:textId="77777777" w:rsidR="00FD0DDD" w:rsidRPr="00B24BD0" w:rsidRDefault="002E459B" w:rsidP="00B71DB1">
                  <w:pPr>
                    <w:numPr>
                      <w:ilvl w:val="0"/>
                      <w:numId w:val="28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Calling Function</w:t>
                  </w:r>
                </w:p>
                <w:p w14:paraId="2ECC12F2" w14:textId="77777777" w:rsidR="00FD0DDD" w:rsidRPr="00B24BD0" w:rsidRDefault="002E459B" w:rsidP="00B71DB1">
                  <w:pPr>
                    <w:numPr>
                      <w:ilvl w:val="0"/>
                      <w:numId w:val="28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Function declaration and definition</w:t>
                  </w:r>
                </w:p>
                <w:p w14:paraId="65FF9F49" w14:textId="77777777" w:rsidR="00FD0DDD" w:rsidRPr="00B24BD0" w:rsidRDefault="002E459B" w:rsidP="00B71DB1">
                  <w:pPr>
                    <w:numPr>
                      <w:ilvl w:val="0"/>
                      <w:numId w:val="28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Passing Arguments to Function</w:t>
                  </w:r>
                </w:p>
                <w:p w14:paraId="1A8E9767" w14:textId="77777777" w:rsidR="00FD0DDD" w:rsidRPr="00B24BD0" w:rsidRDefault="002E459B" w:rsidP="00B71DB1">
                  <w:pPr>
                    <w:numPr>
                      <w:ilvl w:val="0"/>
                      <w:numId w:val="28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</w:rPr>
                    <w:t>Functions different Scenarios</w:t>
                  </w:r>
                </w:p>
                <w:p w14:paraId="646890B6" w14:textId="330FB900" w:rsidR="00B71DB1" w:rsidRPr="00C715DF" w:rsidRDefault="00B71DB1" w:rsidP="000350DC">
                  <w:pPr>
                    <w:numPr>
                      <w:ilvl w:val="0"/>
                      <w:numId w:val="28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Function</w:t>
                  </w:r>
                  <w:r w:rsidR="002E459B"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 xml:space="preserve"> Overloading</w:t>
                  </w:r>
                </w:p>
                <w:p w14:paraId="7D391581" w14:textId="322E8DF8" w:rsidR="00C715DF" w:rsidRDefault="00C715DF" w:rsidP="006339A0">
                  <w:pPr>
                    <w:rPr>
                      <w:rFonts w:cstheme="minorHAnsi"/>
                      <w:sz w:val="24"/>
                      <w:szCs w:val="24"/>
                    </w:rPr>
                  </w:pPr>
                </w:p>
                <w:p w14:paraId="3F093956" w14:textId="77777777" w:rsidR="009820C1" w:rsidRPr="00B24BD0" w:rsidRDefault="009820C1" w:rsidP="006339A0">
                  <w:pPr>
                    <w:rPr>
                      <w:rFonts w:cstheme="minorHAnsi"/>
                      <w:sz w:val="24"/>
                      <w:szCs w:val="24"/>
                    </w:rPr>
                  </w:pPr>
                </w:p>
                <w:p w14:paraId="1A84732E" w14:textId="77777777" w:rsidR="00DF46EF" w:rsidRPr="00B24BD0" w:rsidRDefault="00DF46EF" w:rsidP="00DF46EF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 w:val="24"/>
                      <w:szCs w:val="24"/>
                      <w:lang w:val="en-AU"/>
                    </w:rPr>
                  </w:pPr>
                  <w:r w:rsidRPr="00B24BD0">
                    <w:rPr>
                      <w:rFonts w:cstheme="minorHAnsi"/>
                      <w:b/>
                      <w:sz w:val="24"/>
                      <w:szCs w:val="24"/>
                      <w:lang w:val="en-AU"/>
                    </w:rPr>
                    <w:t>C++ ARRAYS</w:t>
                  </w:r>
                </w:p>
                <w:p w14:paraId="2B21B816" w14:textId="77777777" w:rsidR="00FD0DDD" w:rsidRPr="00B24BD0" w:rsidRDefault="002E459B" w:rsidP="00DF46EF">
                  <w:pPr>
                    <w:numPr>
                      <w:ilvl w:val="0"/>
                      <w:numId w:val="30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Array</w:t>
                  </w:r>
                </w:p>
                <w:p w14:paraId="479FE182" w14:textId="77777777" w:rsidR="00FD0DDD" w:rsidRPr="00B24BD0" w:rsidRDefault="002E459B" w:rsidP="00DF46EF">
                  <w:pPr>
                    <w:numPr>
                      <w:ilvl w:val="0"/>
                      <w:numId w:val="30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Array Declaration</w:t>
                  </w:r>
                </w:p>
                <w:p w14:paraId="5B9B16EF" w14:textId="77777777" w:rsidR="00FD0DDD" w:rsidRPr="00B24BD0" w:rsidRDefault="002E459B" w:rsidP="00DF46EF">
                  <w:pPr>
                    <w:numPr>
                      <w:ilvl w:val="0"/>
                      <w:numId w:val="30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Array Initialization</w:t>
                  </w:r>
                </w:p>
                <w:p w14:paraId="67CBBF70" w14:textId="77777777" w:rsidR="00FD0DDD" w:rsidRPr="00B24BD0" w:rsidRDefault="002E459B" w:rsidP="00DF46EF">
                  <w:pPr>
                    <w:numPr>
                      <w:ilvl w:val="0"/>
                      <w:numId w:val="30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Accessing Array Elements</w:t>
                  </w:r>
                </w:p>
                <w:p w14:paraId="0E7C2C1E" w14:textId="77777777" w:rsidR="00FD0DDD" w:rsidRPr="00B24BD0" w:rsidRDefault="002E459B" w:rsidP="00DF46EF">
                  <w:pPr>
                    <w:numPr>
                      <w:ilvl w:val="0"/>
                      <w:numId w:val="30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lastRenderedPageBreak/>
                    <w:t>Change Array Element</w:t>
                  </w:r>
                </w:p>
                <w:p w14:paraId="4CB53B1D" w14:textId="77777777" w:rsidR="00FD0DDD" w:rsidRPr="00B24BD0" w:rsidRDefault="002E459B" w:rsidP="00DF46EF">
                  <w:pPr>
                    <w:numPr>
                      <w:ilvl w:val="0"/>
                      <w:numId w:val="30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Loop through an array</w:t>
                  </w:r>
                </w:p>
                <w:p w14:paraId="5FA9948F" w14:textId="77777777" w:rsidR="00FD0DDD" w:rsidRPr="00B24BD0" w:rsidRDefault="002E459B" w:rsidP="00DF46EF">
                  <w:pPr>
                    <w:numPr>
                      <w:ilvl w:val="0"/>
                      <w:numId w:val="30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String Array</w:t>
                  </w:r>
                </w:p>
                <w:p w14:paraId="5D99BCF2" w14:textId="31620D9F" w:rsidR="00DF46EF" w:rsidRPr="00CC18D4" w:rsidRDefault="002E459B" w:rsidP="00DF46EF">
                  <w:pPr>
                    <w:numPr>
                      <w:ilvl w:val="0"/>
                      <w:numId w:val="30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  <w:lang w:val="en-AU"/>
                    </w:rPr>
                    <w:t>Multidimensional Arrays</w:t>
                  </w:r>
                </w:p>
              </w:tc>
            </w:tr>
            <w:tr w:rsidR="000350DC" w14:paraId="056B4E34" w14:textId="77777777" w:rsidTr="00325249">
              <w:tc>
                <w:tcPr>
                  <w:tcW w:w="2440" w:type="dxa"/>
                </w:tcPr>
                <w:p w14:paraId="03F52A91" w14:textId="4D8C8305" w:rsidR="000350DC" w:rsidRPr="00B24BD0" w:rsidRDefault="000350DC" w:rsidP="000350DC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</w:rPr>
                    <w:lastRenderedPageBreak/>
                    <w:t>5 (3 hours)</w:t>
                  </w:r>
                </w:p>
              </w:tc>
              <w:tc>
                <w:tcPr>
                  <w:tcW w:w="4920" w:type="dxa"/>
                </w:tcPr>
                <w:p w14:paraId="6F87065A" w14:textId="07EE56C3" w:rsidR="00B8710C" w:rsidRPr="00B24BD0" w:rsidRDefault="00B8710C" w:rsidP="00A30D9A">
                  <w:pPr>
                    <w:spacing w:before="240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b/>
                      <w:sz w:val="24"/>
                      <w:szCs w:val="24"/>
                    </w:rPr>
                    <w:t>C++ FUNCTIONS AND ARRAYS</w:t>
                  </w:r>
                </w:p>
                <w:p w14:paraId="7A084D74" w14:textId="295269D1" w:rsidR="00E94620" w:rsidRPr="00BA507A" w:rsidRDefault="004B56F0" w:rsidP="00BA507A">
                  <w:pPr>
                    <w:pStyle w:val="ListParagraph"/>
                    <w:numPr>
                      <w:ilvl w:val="0"/>
                      <w:numId w:val="49"/>
                    </w:numPr>
                    <w:rPr>
                      <w:sz w:val="24"/>
                      <w:szCs w:val="24"/>
                    </w:rPr>
                  </w:pPr>
                  <w:r w:rsidRPr="00BA507A">
                    <w:rPr>
                      <w:sz w:val="24"/>
                      <w:szCs w:val="24"/>
                    </w:rPr>
                    <w:t>Functions Overloading</w:t>
                  </w:r>
                </w:p>
                <w:p w14:paraId="59B2442D" w14:textId="27585BCE" w:rsidR="004B56F0" w:rsidRPr="00BA507A" w:rsidRDefault="004B56F0" w:rsidP="00BA507A">
                  <w:pPr>
                    <w:pStyle w:val="ListParagraph"/>
                    <w:numPr>
                      <w:ilvl w:val="0"/>
                      <w:numId w:val="49"/>
                    </w:numPr>
                    <w:rPr>
                      <w:sz w:val="24"/>
                      <w:szCs w:val="24"/>
                    </w:rPr>
                  </w:pPr>
                  <w:r w:rsidRPr="00BA507A">
                    <w:rPr>
                      <w:sz w:val="24"/>
                      <w:szCs w:val="24"/>
                    </w:rPr>
                    <w:t>Function with default Parameters</w:t>
                  </w:r>
                </w:p>
                <w:p w14:paraId="01CB214E" w14:textId="759B50AE" w:rsidR="001C5854" w:rsidRPr="00BA507A" w:rsidRDefault="001C5854" w:rsidP="00BA507A">
                  <w:pPr>
                    <w:pStyle w:val="ListParagraph"/>
                    <w:numPr>
                      <w:ilvl w:val="0"/>
                      <w:numId w:val="49"/>
                    </w:numPr>
                    <w:rPr>
                      <w:sz w:val="24"/>
                      <w:szCs w:val="24"/>
                    </w:rPr>
                  </w:pPr>
                  <w:r w:rsidRPr="00BA507A">
                    <w:rPr>
                      <w:sz w:val="24"/>
                      <w:szCs w:val="24"/>
                    </w:rPr>
                    <w:t>How to Pass arguments to functions</w:t>
                  </w:r>
                </w:p>
                <w:p w14:paraId="62731ACB" w14:textId="4F1C6223" w:rsidR="001C5854" w:rsidRPr="00BA507A" w:rsidRDefault="002C6B98" w:rsidP="00BA507A">
                  <w:pPr>
                    <w:pStyle w:val="ListParagraph"/>
                    <w:numPr>
                      <w:ilvl w:val="0"/>
                      <w:numId w:val="49"/>
                    </w:numPr>
                    <w:rPr>
                      <w:sz w:val="24"/>
                      <w:szCs w:val="24"/>
                    </w:rPr>
                  </w:pPr>
                  <w:r w:rsidRPr="00BA507A">
                    <w:rPr>
                      <w:sz w:val="24"/>
                      <w:szCs w:val="24"/>
                    </w:rPr>
                    <w:t>Pass by value</w:t>
                  </w:r>
                </w:p>
                <w:p w14:paraId="0EEDA6CB" w14:textId="66E3BD58" w:rsidR="002C6B98" w:rsidRPr="00BA507A" w:rsidRDefault="002C6B98" w:rsidP="00BA507A">
                  <w:pPr>
                    <w:pStyle w:val="ListParagraph"/>
                    <w:numPr>
                      <w:ilvl w:val="0"/>
                      <w:numId w:val="49"/>
                    </w:numPr>
                    <w:rPr>
                      <w:sz w:val="24"/>
                      <w:szCs w:val="24"/>
                    </w:rPr>
                  </w:pPr>
                  <w:r w:rsidRPr="00BA507A">
                    <w:rPr>
                      <w:sz w:val="24"/>
                      <w:szCs w:val="24"/>
                    </w:rPr>
                    <w:t>Pass by reference</w:t>
                  </w:r>
                </w:p>
                <w:p w14:paraId="49E3BEF2" w14:textId="0431C239" w:rsidR="002C6B98" w:rsidRPr="00BA507A" w:rsidRDefault="00386B52" w:rsidP="00BA507A">
                  <w:pPr>
                    <w:pStyle w:val="ListParagraph"/>
                    <w:numPr>
                      <w:ilvl w:val="0"/>
                      <w:numId w:val="49"/>
                    </w:numPr>
                    <w:rPr>
                      <w:sz w:val="24"/>
                      <w:szCs w:val="24"/>
                    </w:rPr>
                  </w:pPr>
                  <w:r w:rsidRPr="00BA507A">
                    <w:rPr>
                      <w:sz w:val="24"/>
                      <w:szCs w:val="24"/>
                    </w:rPr>
                    <w:t>How to Pass 1 D array to function</w:t>
                  </w:r>
                </w:p>
                <w:p w14:paraId="531E0CCC" w14:textId="1AF455BE" w:rsidR="00395B4C" w:rsidRPr="00BA507A" w:rsidRDefault="00DA1952" w:rsidP="00BA507A">
                  <w:pPr>
                    <w:pStyle w:val="ListParagraph"/>
                    <w:numPr>
                      <w:ilvl w:val="0"/>
                      <w:numId w:val="49"/>
                    </w:numPr>
                    <w:rPr>
                      <w:sz w:val="24"/>
                      <w:szCs w:val="24"/>
                    </w:rPr>
                  </w:pPr>
                  <w:r w:rsidRPr="00BA507A">
                    <w:rPr>
                      <w:sz w:val="24"/>
                      <w:szCs w:val="24"/>
                    </w:rPr>
                    <w:t>Find Maximum value in 1 D array</w:t>
                  </w:r>
                </w:p>
                <w:p w14:paraId="704068F4" w14:textId="7A8CD4D3" w:rsidR="00DA1952" w:rsidRPr="00BA507A" w:rsidRDefault="00DA1952" w:rsidP="00BA507A">
                  <w:pPr>
                    <w:pStyle w:val="ListParagraph"/>
                    <w:numPr>
                      <w:ilvl w:val="0"/>
                      <w:numId w:val="49"/>
                    </w:numPr>
                    <w:rPr>
                      <w:sz w:val="24"/>
                      <w:szCs w:val="24"/>
                    </w:rPr>
                  </w:pPr>
                  <w:r w:rsidRPr="00BA507A">
                    <w:rPr>
                      <w:sz w:val="24"/>
                      <w:szCs w:val="24"/>
                    </w:rPr>
                    <w:t xml:space="preserve">Find </w:t>
                  </w:r>
                  <w:r w:rsidR="00EF18D9" w:rsidRPr="00BA507A">
                    <w:rPr>
                      <w:sz w:val="24"/>
                      <w:szCs w:val="24"/>
                    </w:rPr>
                    <w:t>Minimum value in 1 D array</w:t>
                  </w:r>
                </w:p>
                <w:p w14:paraId="39E08E5C" w14:textId="78A39917" w:rsidR="00377F3B" w:rsidRPr="00BA507A" w:rsidRDefault="00377F3B" w:rsidP="00BA507A">
                  <w:pPr>
                    <w:pStyle w:val="ListParagraph"/>
                    <w:numPr>
                      <w:ilvl w:val="0"/>
                      <w:numId w:val="49"/>
                    </w:numPr>
                    <w:rPr>
                      <w:sz w:val="24"/>
                      <w:szCs w:val="24"/>
                    </w:rPr>
                  </w:pPr>
                  <w:r w:rsidRPr="00BA507A">
                    <w:rPr>
                      <w:sz w:val="24"/>
                      <w:szCs w:val="24"/>
                    </w:rPr>
                    <w:t>Inline Functions</w:t>
                  </w:r>
                </w:p>
                <w:p w14:paraId="373502B0" w14:textId="47335B66" w:rsidR="00377F3B" w:rsidRPr="00BA507A" w:rsidRDefault="00377F3B" w:rsidP="00BA507A">
                  <w:pPr>
                    <w:pStyle w:val="ListParagraph"/>
                    <w:numPr>
                      <w:ilvl w:val="0"/>
                      <w:numId w:val="49"/>
                    </w:numPr>
                    <w:rPr>
                      <w:sz w:val="24"/>
                      <w:szCs w:val="24"/>
                    </w:rPr>
                  </w:pPr>
                  <w:r w:rsidRPr="00BA507A">
                    <w:rPr>
                      <w:sz w:val="24"/>
                      <w:szCs w:val="24"/>
                    </w:rPr>
                    <w:t>C++ Templates</w:t>
                  </w:r>
                </w:p>
                <w:p w14:paraId="6F6EB6E4" w14:textId="51203FC9" w:rsidR="00DF46EF" w:rsidRPr="000F6906" w:rsidRDefault="00377F3B" w:rsidP="00BA507A">
                  <w:pPr>
                    <w:pStyle w:val="ListParagraph"/>
                    <w:numPr>
                      <w:ilvl w:val="0"/>
                      <w:numId w:val="49"/>
                    </w:numPr>
                  </w:pPr>
                  <w:r w:rsidRPr="00BA507A">
                    <w:rPr>
                      <w:sz w:val="24"/>
                      <w:szCs w:val="24"/>
                    </w:rPr>
                    <w:t>Functions templates</w:t>
                  </w:r>
                </w:p>
              </w:tc>
            </w:tr>
            <w:tr w:rsidR="000350DC" w14:paraId="5C09B611" w14:textId="77777777" w:rsidTr="00325249">
              <w:tc>
                <w:tcPr>
                  <w:tcW w:w="2440" w:type="dxa"/>
                </w:tcPr>
                <w:p w14:paraId="377D86C0" w14:textId="6060C1BF" w:rsidR="000350DC" w:rsidRPr="00B24BD0" w:rsidRDefault="009A6F27" w:rsidP="000350DC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24BD0">
                    <w:rPr>
                      <w:rFonts w:cstheme="minorHAnsi"/>
                      <w:sz w:val="24"/>
                      <w:szCs w:val="24"/>
                    </w:rPr>
                    <w:t>6 (3 hours)</w:t>
                  </w:r>
                </w:p>
              </w:tc>
              <w:tc>
                <w:tcPr>
                  <w:tcW w:w="4920" w:type="dxa"/>
                </w:tcPr>
                <w:p w14:paraId="4A617F81" w14:textId="77777777" w:rsidR="000350DC" w:rsidRPr="00372CEA" w:rsidRDefault="00F4779B" w:rsidP="00F4779B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372CEA">
                    <w:rPr>
                      <w:rFonts w:cstheme="minorHAnsi"/>
                      <w:b/>
                      <w:sz w:val="24"/>
                      <w:szCs w:val="24"/>
                    </w:rPr>
                    <w:t>C++ POINTERS</w:t>
                  </w:r>
                </w:p>
                <w:p w14:paraId="437B0D56" w14:textId="77777777" w:rsidR="00F4779B" w:rsidRPr="00372CEA" w:rsidRDefault="00F4779B" w:rsidP="00F4779B">
                  <w:pPr>
                    <w:pStyle w:val="ListParagraph"/>
                    <w:numPr>
                      <w:ilvl w:val="0"/>
                      <w:numId w:val="32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372CEA">
                    <w:rPr>
                      <w:rFonts w:cstheme="minorHAnsi"/>
                      <w:sz w:val="24"/>
                      <w:szCs w:val="24"/>
                    </w:rPr>
                    <w:t>Memory Address and Variables</w:t>
                  </w:r>
                </w:p>
                <w:p w14:paraId="6C4983FF" w14:textId="77777777" w:rsidR="00F4779B" w:rsidRPr="00372CEA" w:rsidRDefault="00F4779B" w:rsidP="00F4779B">
                  <w:pPr>
                    <w:pStyle w:val="ListParagraph"/>
                    <w:numPr>
                      <w:ilvl w:val="0"/>
                      <w:numId w:val="32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372CEA">
                    <w:rPr>
                      <w:rFonts w:cstheme="minorHAnsi"/>
                      <w:sz w:val="24"/>
                      <w:szCs w:val="24"/>
                    </w:rPr>
                    <w:t>Pointer Variables</w:t>
                  </w:r>
                </w:p>
                <w:p w14:paraId="5A1556F0" w14:textId="77777777" w:rsidR="00F4779B" w:rsidRPr="00372CEA" w:rsidRDefault="00F4779B" w:rsidP="00F4779B">
                  <w:pPr>
                    <w:pStyle w:val="ListParagraph"/>
                    <w:numPr>
                      <w:ilvl w:val="0"/>
                      <w:numId w:val="32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372CEA">
                    <w:rPr>
                      <w:rFonts w:cstheme="minorHAnsi"/>
                      <w:sz w:val="24"/>
                      <w:szCs w:val="24"/>
                    </w:rPr>
                    <w:t>The void type pointers</w:t>
                  </w:r>
                </w:p>
                <w:p w14:paraId="778ED378" w14:textId="77777777" w:rsidR="00F4779B" w:rsidRPr="00372CEA" w:rsidRDefault="00F4779B" w:rsidP="00F4779B">
                  <w:pPr>
                    <w:pStyle w:val="ListParagraph"/>
                    <w:numPr>
                      <w:ilvl w:val="0"/>
                      <w:numId w:val="32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372CEA">
                    <w:rPr>
                      <w:rFonts w:cstheme="minorHAnsi"/>
                      <w:sz w:val="24"/>
                      <w:szCs w:val="24"/>
                    </w:rPr>
                    <w:t>Pointer to pointers</w:t>
                  </w:r>
                </w:p>
                <w:p w14:paraId="3EB1C1CF" w14:textId="77777777" w:rsidR="00F4779B" w:rsidRPr="00372CEA" w:rsidRDefault="00F4779B" w:rsidP="00F4779B">
                  <w:pPr>
                    <w:pStyle w:val="ListParagraph"/>
                    <w:numPr>
                      <w:ilvl w:val="0"/>
                      <w:numId w:val="32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Cs w:val="24"/>
                    </w:rPr>
                  </w:pPr>
                  <w:r w:rsidRPr="00372CEA">
                    <w:rPr>
                      <w:szCs w:val="24"/>
                    </w:rPr>
                    <w:t>The Reference (Address Of) Operator (&amp;)</w:t>
                  </w:r>
                </w:p>
                <w:p w14:paraId="0316E0CA" w14:textId="77777777" w:rsidR="00F4779B" w:rsidRPr="00372CEA" w:rsidRDefault="00B50762" w:rsidP="00F4779B">
                  <w:pPr>
                    <w:pStyle w:val="ListParagraph"/>
                    <w:numPr>
                      <w:ilvl w:val="0"/>
                      <w:numId w:val="32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372CEA">
                    <w:rPr>
                      <w:sz w:val="24"/>
                      <w:szCs w:val="24"/>
                    </w:rPr>
                    <w:t>The Dereferencing Operator (*)</w:t>
                  </w:r>
                </w:p>
                <w:p w14:paraId="26C8E887" w14:textId="77777777" w:rsidR="00B50762" w:rsidRPr="00372CEA" w:rsidRDefault="00B50762" w:rsidP="00F4779B">
                  <w:pPr>
                    <w:pStyle w:val="ListParagraph"/>
                    <w:numPr>
                      <w:ilvl w:val="0"/>
                      <w:numId w:val="32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372CEA">
                    <w:rPr>
                      <w:sz w:val="24"/>
                      <w:szCs w:val="24"/>
                    </w:rPr>
                    <w:t>Pointers and Arrays</w:t>
                  </w:r>
                </w:p>
                <w:p w14:paraId="21A0A681" w14:textId="77777777" w:rsidR="00B50762" w:rsidRPr="00F040EC" w:rsidRDefault="00B50762" w:rsidP="00F4779B">
                  <w:pPr>
                    <w:pStyle w:val="ListParagraph"/>
                    <w:numPr>
                      <w:ilvl w:val="0"/>
                      <w:numId w:val="32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Cs w:val="24"/>
                    </w:rPr>
                  </w:pPr>
                  <w:r w:rsidRPr="00F040EC">
                    <w:rPr>
                      <w:szCs w:val="24"/>
                    </w:rPr>
                    <w:t>Passing Pointers as Arguments to Functions</w:t>
                  </w:r>
                </w:p>
                <w:p w14:paraId="3DDE932C" w14:textId="77777777" w:rsidR="00B50762" w:rsidRPr="00372CEA" w:rsidRDefault="00B50762" w:rsidP="00F4779B">
                  <w:pPr>
                    <w:pStyle w:val="ListParagraph"/>
                    <w:numPr>
                      <w:ilvl w:val="0"/>
                      <w:numId w:val="32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372CEA">
                    <w:rPr>
                      <w:sz w:val="24"/>
                      <w:szCs w:val="24"/>
                    </w:rPr>
                    <w:t>Passing Pointers to a Function</w:t>
                  </w:r>
                </w:p>
                <w:p w14:paraId="5505E252" w14:textId="77777777" w:rsidR="00B50762" w:rsidRPr="00372CEA" w:rsidRDefault="00B50762" w:rsidP="00F4779B">
                  <w:pPr>
                    <w:pStyle w:val="ListParagraph"/>
                    <w:numPr>
                      <w:ilvl w:val="0"/>
                      <w:numId w:val="32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372CEA">
                    <w:rPr>
                      <w:sz w:val="24"/>
                      <w:szCs w:val="24"/>
                    </w:rPr>
                    <w:t>Returning Pointers from Function</w:t>
                  </w:r>
                </w:p>
                <w:p w14:paraId="134A21DE" w14:textId="77777777" w:rsidR="00B50762" w:rsidRPr="00372CEA" w:rsidRDefault="00B50762" w:rsidP="00F4779B">
                  <w:pPr>
                    <w:pStyle w:val="ListParagraph"/>
                    <w:numPr>
                      <w:ilvl w:val="0"/>
                      <w:numId w:val="32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372CEA">
                    <w:rPr>
                      <w:sz w:val="24"/>
                      <w:szCs w:val="24"/>
                    </w:rPr>
                    <w:t>String in C++</w:t>
                  </w:r>
                </w:p>
                <w:p w14:paraId="7267A40B" w14:textId="77777777" w:rsidR="00B50762" w:rsidRPr="00372CEA" w:rsidRDefault="00B50762" w:rsidP="00B50762">
                  <w:pPr>
                    <w:pStyle w:val="ListParagraph"/>
                    <w:numPr>
                      <w:ilvl w:val="1"/>
                      <w:numId w:val="32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372CEA">
                    <w:rPr>
                      <w:sz w:val="24"/>
                      <w:szCs w:val="24"/>
                    </w:rPr>
                    <w:t>C-strings</w:t>
                  </w:r>
                </w:p>
                <w:p w14:paraId="1A533F3C" w14:textId="77777777" w:rsidR="00B50762" w:rsidRPr="00372CEA" w:rsidRDefault="00B50762" w:rsidP="00B50762">
                  <w:pPr>
                    <w:pStyle w:val="ListParagraph"/>
                    <w:numPr>
                      <w:ilvl w:val="1"/>
                      <w:numId w:val="32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372CEA">
                    <w:rPr>
                      <w:sz w:val="24"/>
                      <w:szCs w:val="24"/>
                    </w:rPr>
                    <w:t>string Object</w:t>
                  </w:r>
                </w:p>
                <w:p w14:paraId="65A73E30" w14:textId="08603691" w:rsidR="00B50762" w:rsidRPr="00372CEA" w:rsidRDefault="00976705" w:rsidP="00976705">
                  <w:pPr>
                    <w:pStyle w:val="ListParagraph"/>
                    <w:numPr>
                      <w:ilvl w:val="0"/>
                      <w:numId w:val="33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372CEA">
                    <w:rPr>
                      <w:sz w:val="24"/>
                      <w:szCs w:val="24"/>
                    </w:rPr>
                    <w:t>Pointers and Strings</w:t>
                  </w:r>
                </w:p>
              </w:tc>
            </w:tr>
            <w:tr w:rsidR="000350DC" w14:paraId="3A4ECAAC" w14:textId="77777777" w:rsidTr="00325249">
              <w:tc>
                <w:tcPr>
                  <w:tcW w:w="2440" w:type="dxa"/>
                </w:tcPr>
                <w:p w14:paraId="00BF5D8D" w14:textId="19C0FEF8" w:rsidR="000350DC" w:rsidRPr="00325249" w:rsidRDefault="00A17B72" w:rsidP="000350DC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b/>
                      <w:sz w:val="30"/>
                      <w:szCs w:val="26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7</w:t>
                  </w:r>
                  <w:r w:rsidRPr="00B24BD0">
                    <w:rPr>
                      <w:rFonts w:cstheme="minorHAnsi"/>
                      <w:sz w:val="24"/>
                      <w:szCs w:val="24"/>
                    </w:rPr>
                    <w:t xml:space="preserve"> (3 hours)</w:t>
                  </w:r>
                </w:p>
              </w:tc>
              <w:tc>
                <w:tcPr>
                  <w:tcW w:w="4920" w:type="dxa"/>
                </w:tcPr>
                <w:p w14:paraId="77EAB391" w14:textId="0AE03C03" w:rsidR="000350DC" w:rsidRPr="00372CEA" w:rsidRDefault="009F7851" w:rsidP="009F7851">
                  <w:pPr>
                    <w:autoSpaceDE w:val="0"/>
                    <w:autoSpaceDN w:val="0"/>
                    <w:adjustRightInd w:val="0"/>
                    <w:rPr>
                      <w:b/>
                      <w:sz w:val="24"/>
                      <w:szCs w:val="24"/>
                    </w:rPr>
                  </w:pPr>
                  <w:r w:rsidRPr="00372CEA">
                    <w:rPr>
                      <w:b/>
                      <w:sz w:val="24"/>
                      <w:szCs w:val="24"/>
                    </w:rPr>
                    <w:t>C++ STRUCTURE</w:t>
                  </w:r>
                </w:p>
                <w:p w14:paraId="1B742304" w14:textId="77777777" w:rsidR="006A3E7D" w:rsidRPr="00372CEA" w:rsidRDefault="006A3E7D" w:rsidP="00FE449E">
                  <w:pPr>
                    <w:pStyle w:val="ListParagraph"/>
                    <w:numPr>
                      <w:ilvl w:val="0"/>
                      <w:numId w:val="34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372CEA">
                    <w:rPr>
                      <w:rFonts w:cstheme="minorHAnsi"/>
                      <w:sz w:val="24"/>
                      <w:szCs w:val="24"/>
                    </w:rPr>
                    <w:t>Why we need Structure</w:t>
                  </w:r>
                </w:p>
                <w:p w14:paraId="009DA711" w14:textId="77777777" w:rsidR="006A3E7D" w:rsidRPr="00372CEA" w:rsidRDefault="006A3E7D" w:rsidP="00FE449E">
                  <w:pPr>
                    <w:pStyle w:val="ListParagraph"/>
                    <w:numPr>
                      <w:ilvl w:val="0"/>
                      <w:numId w:val="34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372CEA">
                    <w:rPr>
                      <w:rFonts w:cstheme="minorHAnsi"/>
                      <w:sz w:val="24"/>
                      <w:szCs w:val="24"/>
                    </w:rPr>
                    <w:t>Declaring a structure</w:t>
                  </w:r>
                </w:p>
                <w:p w14:paraId="6F7C373C" w14:textId="77777777" w:rsidR="006A3E7D" w:rsidRPr="00372CEA" w:rsidRDefault="006A3E7D" w:rsidP="00FE449E">
                  <w:pPr>
                    <w:pStyle w:val="ListParagraph"/>
                    <w:numPr>
                      <w:ilvl w:val="0"/>
                      <w:numId w:val="34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372CEA">
                    <w:rPr>
                      <w:rFonts w:cstheme="minorHAnsi"/>
                      <w:sz w:val="24"/>
                      <w:szCs w:val="24"/>
                    </w:rPr>
                    <w:t>Structure variables</w:t>
                  </w:r>
                </w:p>
                <w:p w14:paraId="725402A1" w14:textId="77777777" w:rsidR="006A3E7D" w:rsidRPr="00372CEA" w:rsidRDefault="006A3E7D" w:rsidP="00FE449E">
                  <w:pPr>
                    <w:pStyle w:val="ListParagraph"/>
                    <w:numPr>
                      <w:ilvl w:val="0"/>
                      <w:numId w:val="34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372CEA">
                    <w:rPr>
                      <w:rFonts w:cstheme="minorHAnsi"/>
                      <w:sz w:val="24"/>
                      <w:szCs w:val="24"/>
                    </w:rPr>
                    <w:t>Member of Structures</w:t>
                  </w:r>
                </w:p>
                <w:p w14:paraId="05413FA7" w14:textId="77777777" w:rsidR="006A3E7D" w:rsidRPr="00372CEA" w:rsidRDefault="006A3E7D" w:rsidP="00FE449E">
                  <w:pPr>
                    <w:pStyle w:val="ListParagraph"/>
                    <w:numPr>
                      <w:ilvl w:val="0"/>
                      <w:numId w:val="34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372CEA">
                    <w:rPr>
                      <w:rFonts w:cstheme="minorHAnsi"/>
                      <w:sz w:val="24"/>
                      <w:szCs w:val="24"/>
                    </w:rPr>
                    <w:t>Structs of arrays</w:t>
                  </w:r>
                </w:p>
                <w:p w14:paraId="6327E507" w14:textId="77777777" w:rsidR="006A3E7D" w:rsidRPr="00372CEA" w:rsidRDefault="006A3E7D" w:rsidP="00FE449E">
                  <w:pPr>
                    <w:pStyle w:val="ListParagraph"/>
                    <w:numPr>
                      <w:ilvl w:val="0"/>
                      <w:numId w:val="34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372CEA">
                    <w:rPr>
                      <w:rFonts w:cstheme="minorHAnsi"/>
                      <w:sz w:val="24"/>
                      <w:szCs w:val="24"/>
                    </w:rPr>
                    <w:t>Arrays of Structs</w:t>
                  </w:r>
                </w:p>
                <w:p w14:paraId="22231188" w14:textId="77777777" w:rsidR="006A3E7D" w:rsidRPr="00372CEA" w:rsidRDefault="00FE449E" w:rsidP="00FE449E">
                  <w:pPr>
                    <w:pStyle w:val="ListParagraph"/>
                    <w:numPr>
                      <w:ilvl w:val="0"/>
                      <w:numId w:val="34"/>
                    </w:numPr>
                    <w:autoSpaceDE w:val="0"/>
                    <w:autoSpaceDN w:val="0"/>
                    <w:adjustRightInd w:val="0"/>
                    <w:rPr>
                      <w:sz w:val="24"/>
                      <w:szCs w:val="24"/>
                    </w:rPr>
                  </w:pPr>
                  <w:r w:rsidRPr="00372CEA">
                    <w:rPr>
                      <w:sz w:val="24"/>
                      <w:szCs w:val="24"/>
                    </w:rPr>
                    <w:t>What is a structure pointer?</w:t>
                  </w:r>
                </w:p>
                <w:p w14:paraId="6744C0CF" w14:textId="77777777" w:rsidR="00FE449E" w:rsidRPr="00372CEA" w:rsidRDefault="00FE449E" w:rsidP="00FE449E">
                  <w:pPr>
                    <w:pStyle w:val="ListParagraph"/>
                    <w:numPr>
                      <w:ilvl w:val="0"/>
                      <w:numId w:val="34"/>
                    </w:numPr>
                    <w:autoSpaceDE w:val="0"/>
                    <w:autoSpaceDN w:val="0"/>
                    <w:adjustRightInd w:val="0"/>
                    <w:rPr>
                      <w:sz w:val="24"/>
                      <w:szCs w:val="24"/>
                    </w:rPr>
                  </w:pPr>
                  <w:r w:rsidRPr="00372CEA">
                    <w:rPr>
                      <w:sz w:val="24"/>
                      <w:szCs w:val="24"/>
                    </w:rPr>
                    <w:t>Nested Structure in C++</w:t>
                  </w:r>
                </w:p>
                <w:p w14:paraId="38B83A56" w14:textId="77777777" w:rsidR="00FE449E" w:rsidRPr="00372CEA" w:rsidRDefault="00FE449E" w:rsidP="00FE449E">
                  <w:pPr>
                    <w:pStyle w:val="ListParagraph"/>
                    <w:numPr>
                      <w:ilvl w:val="0"/>
                      <w:numId w:val="34"/>
                    </w:numPr>
                    <w:autoSpaceDE w:val="0"/>
                    <w:autoSpaceDN w:val="0"/>
                    <w:adjustRightInd w:val="0"/>
                    <w:rPr>
                      <w:sz w:val="24"/>
                      <w:szCs w:val="24"/>
                    </w:rPr>
                  </w:pPr>
                  <w:r w:rsidRPr="00372CEA">
                    <w:rPr>
                      <w:sz w:val="24"/>
                      <w:szCs w:val="24"/>
                    </w:rPr>
                    <w:t>Structure and Function in C++</w:t>
                  </w:r>
                </w:p>
                <w:p w14:paraId="3ED49B8C" w14:textId="77777777" w:rsidR="00FE449E" w:rsidRPr="00372CEA" w:rsidRDefault="00FE449E" w:rsidP="00FE449E">
                  <w:pPr>
                    <w:pStyle w:val="ListParagraph"/>
                    <w:numPr>
                      <w:ilvl w:val="1"/>
                      <w:numId w:val="34"/>
                    </w:numPr>
                    <w:autoSpaceDE w:val="0"/>
                    <w:autoSpaceDN w:val="0"/>
                    <w:adjustRightInd w:val="0"/>
                    <w:rPr>
                      <w:sz w:val="24"/>
                      <w:szCs w:val="24"/>
                    </w:rPr>
                  </w:pPr>
                  <w:r w:rsidRPr="00372CEA">
                    <w:rPr>
                      <w:sz w:val="24"/>
                      <w:szCs w:val="24"/>
                    </w:rPr>
                    <w:t>Passing Structure by Value</w:t>
                  </w:r>
                </w:p>
                <w:p w14:paraId="0CD78C41" w14:textId="77777777" w:rsidR="00FE449E" w:rsidRPr="00372CEA" w:rsidRDefault="00FE449E" w:rsidP="00FE449E">
                  <w:pPr>
                    <w:pStyle w:val="ListParagraph"/>
                    <w:numPr>
                      <w:ilvl w:val="1"/>
                      <w:numId w:val="34"/>
                    </w:numPr>
                    <w:autoSpaceDE w:val="0"/>
                    <w:autoSpaceDN w:val="0"/>
                    <w:adjustRightInd w:val="0"/>
                    <w:rPr>
                      <w:sz w:val="24"/>
                      <w:szCs w:val="24"/>
                    </w:rPr>
                  </w:pPr>
                  <w:r w:rsidRPr="00372CEA">
                    <w:rPr>
                      <w:sz w:val="24"/>
                      <w:szCs w:val="24"/>
                    </w:rPr>
                    <w:t>Passing Structure by Reference</w:t>
                  </w:r>
                </w:p>
                <w:p w14:paraId="48748CEA" w14:textId="7564DCB1" w:rsidR="00FE449E" w:rsidRPr="00372CEA" w:rsidRDefault="00FE449E" w:rsidP="00FE449E">
                  <w:pPr>
                    <w:pStyle w:val="ListParagraph"/>
                    <w:numPr>
                      <w:ilvl w:val="1"/>
                      <w:numId w:val="34"/>
                    </w:numPr>
                    <w:autoSpaceDE w:val="0"/>
                    <w:autoSpaceDN w:val="0"/>
                    <w:adjustRightInd w:val="0"/>
                    <w:rPr>
                      <w:rFonts w:cstheme="minorHAnsi"/>
                      <w:sz w:val="24"/>
                      <w:szCs w:val="24"/>
                    </w:rPr>
                  </w:pPr>
                  <w:r w:rsidRPr="00372CEA">
                    <w:rPr>
                      <w:sz w:val="24"/>
                      <w:szCs w:val="24"/>
                    </w:rPr>
                    <w:lastRenderedPageBreak/>
                    <w:t>Function Returning Structure</w:t>
                  </w:r>
                </w:p>
              </w:tc>
            </w:tr>
            <w:tr w:rsidR="000350DC" w14:paraId="4395DD7A" w14:textId="77777777" w:rsidTr="00325249">
              <w:tc>
                <w:tcPr>
                  <w:tcW w:w="2440" w:type="dxa"/>
                </w:tcPr>
                <w:p w14:paraId="2634E987" w14:textId="50373DA1" w:rsidR="000350DC" w:rsidRPr="00325249" w:rsidRDefault="00105793" w:rsidP="000350DC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b/>
                      <w:sz w:val="30"/>
                      <w:szCs w:val="26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lastRenderedPageBreak/>
                    <w:t>8</w:t>
                  </w:r>
                  <w:r w:rsidR="001F55BC" w:rsidRPr="00B24BD0">
                    <w:rPr>
                      <w:rFonts w:cstheme="minorHAnsi"/>
                      <w:sz w:val="24"/>
                      <w:szCs w:val="24"/>
                    </w:rPr>
                    <w:t xml:space="preserve"> (3 hours)</w:t>
                  </w:r>
                </w:p>
              </w:tc>
              <w:tc>
                <w:tcPr>
                  <w:tcW w:w="4920" w:type="dxa"/>
                </w:tcPr>
                <w:p w14:paraId="288EACDC" w14:textId="77777777" w:rsidR="000350DC" w:rsidRPr="00EE113D" w:rsidRDefault="003A5C9B" w:rsidP="00EE113D">
                  <w:pPr>
                    <w:rPr>
                      <w:b/>
                      <w:sz w:val="24"/>
                      <w:szCs w:val="24"/>
                    </w:rPr>
                  </w:pPr>
                  <w:r w:rsidRPr="00EE113D">
                    <w:rPr>
                      <w:b/>
                      <w:sz w:val="24"/>
                      <w:szCs w:val="24"/>
                    </w:rPr>
                    <w:t xml:space="preserve">C++ </w:t>
                  </w:r>
                  <w:r w:rsidR="00372CEA" w:rsidRPr="00EE113D">
                    <w:rPr>
                      <w:b/>
                      <w:sz w:val="24"/>
                      <w:szCs w:val="24"/>
                    </w:rPr>
                    <w:t>File Handling</w:t>
                  </w:r>
                </w:p>
                <w:p w14:paraId="4481FEEB" w14:textId="7FA00C5F" w:rsidR="00AF0F9B" w:rsidRPr="00EE113D" w:rsidRDefault="00EE113D" w:rsidP="00EE113D">
                  <w:pPr>
                    <w:pStyle w:val="ListParagraph"/>
                    <w:numPr>
                      <w:ilvl w:val="0"/>
                      <w:numId w:val="37"/>
                    </w:numPr>
                    <w:rPr>
                      <w:sz w:val="24"/>
                      <w:szCs w:val="24"/>
                    </w:rPr>
                  </w:pPr>
                  <w:r w:rsidRPr="00EE113D">
                    <w:rPr>
                      <w:sz w:val="24"/>
                      <w:szCs w:val="24"/>
                    </w:rPr>
                    <w:t>Stream</w:t>
                  </w:r>
                </w:p>
                <w:p w14:paraId="3A079053" w14:textId="5AC37EAE" w:rsidR="00EE113D" w:rsidRPr="00EE113D" w:rsidRDefault="00EE113D" w:rsidP="00EE113D">
                  <w:pPr>
                    <w:pStyle w:val="ListParagraph"/>
                    <w:numPr>
                      <w:ilvl w:val="0"/>
                      <w:numId w:val="37"/>
                    </w:numPr>
                    <w:rPr>
                      <w:sz w:val="24"/>
                      <w:szCs w:val="24"/>
                    </w:rPr>
                  </w:pPr>
                  <w:r w:rsidRPr="00EE113D">
                    <w:rPr>
                      <w:sz w:val="24"/>
                      <w:szCs w:val="24"/>
                    </w:rPr>
                    <w:t>Text File</w:t>
                  </w:r>
                </w:p>
                <w:p w14:paraId="18DFD046" w14:textId="70DD7618" w:rsidR="00EE113D" w:rsidRPr="00EE113D" w:rsidRDefault="00EE113D" w:rsidP="00EE113D">
                  <w:pPr>
                    <w:pStyle w:val="ListParagraph"/>
                    <w:numPr>
                      <w:ilvl w:val="0"/>
                      <w:numId w:val="37"/>
                    </w:numPr>
                    <w:rPr>
                      <w:sz w:val="24"/>
                      <w:szCs w:val="24"/>
                    </w:rPr>
                  </w:pPr>
                  <w:r w:rsidRPr="00EE113D">
                    <w:rPr>
                      <w:sz w:val="24"/>
                      <w:szCs w:val="24"/>
                    </w:rPr>
                    <w:t>Binary File</w:t>
                  </w:r>
                </w:p>
                <w:p w14:paraId="7B0859B2" w14:textId="6F902B6B" w:rsidR="00EE113D" w:rsidRPr="00EE113D" w:rsidRDefault="00EE113D" w:rsidP="00EE113D">
                  <w:pPr>
                    <w:pStyle w:val="ListParagraph"/>
                    <w:numPr>
                      <w:ilvl w:val="0"/>
                      <w:numId w:val="37"/>
                    </w:numPr>
                    <w:rPr>
                      <w:sz w:val="24"/>
                      <w:szCs w:val="24"/>
                    </w:rPr>
                  </w:pPr>
                  <w:r w:rsidRPr="00EE113D">
                    <w:rPr>
                      <w:sz w:val="24"/>
                      <w:szCs w:val="24"/>
                    </w:rPr>
                    <w:t>File Handling</w:t>
                  </w:r>
                </w:p>
                <w:p w14:paraId="08DEAA2D" w14:textId="67D9CA05" w:rsidR="00EE113D" w:rsidRPr="00EE113D" w:rsidRDefault="00EE113D" w:rsidP="00EE113D">
                  <w:pPr>
                    <w:pStyle w:val="ListParagraph"/>
                    <w:numPr>
                      <w:ilvl w:val="0"/>
                      <w:numId w:val="37"/>
                    </w:numPr>
                    <w:rPr>
                      <w:sz w:val="24"/>
                      <w:szCs w:val="24"/>
                    </w:rPr>
                  </w:pPr>
                  <w:r w:rsidRPr="00EE113D">
                    <w:rPr>
                      <w:sz w:val="24"/>
                      <w:szCs w:val="24"/>
                    </w:rPr>
                    <w:t>Classes for file Stream Operations</w:t>
                  </w:r>
                </w:p>
                <w:p w14:paraId="292814FC" w14:textId="6EAEFB44" w:rsidR="00EE113D" w:rsidRPr="00EE113D" w:rsidRDefault="00EE113D" w:rsidP="00EE113D">
                  <w:pPr>
                    <w:pStyle w:val="ListParagraph"/>
                    <w:numPr>
                      <w:ilvl w:val="0"/>
                      <w:numId w:val="37"/>
                    </w:numPr>
                    <w:rPr>
                      <w:sz w:val="24"/>
                      <w:szCs w:val="24"/>
                    </w:rPr>
                  </w:pPr>
                  <w:r w:rsidRPr="00EE113D">
                    <w:rPr>
                      <w:sz w:val="24"/>
                      <w:szCs w:val="24"/>
                    </w:rPr>
                    <w:t>File Operations</w:t>
                  </w:r>
                </w:p>
                <w:p w14:paraId="49EA4648" w14:textId="5FD873FB" w:rsidR="00EE113D" w:rsidRPr="00EE113D" w:rsidRDefault="00EE113D" w:rsidP="00EE113D">
                  <w:pPr>
                    <w:pStyle w:val="ListParagraph"/>
                    <w:numPr>
                      <w:ilvl w:val="1"/>
                      <w:numId w:val="37"/>
                    </w:numPr>
                    <w:rPr>
                      <w:sz w:val="24"/>
                      <w:szCs w:val="24"/>
                    </w:rPr>
                  </w:pPr>
                  <w:r w:rsidRPr="00EE113D">
                    <w:rPr>
                      <w:sz w:val="24"/>
                      <w:szCs w:val="24"/>
                    </w:rPr>
                    <w:t>Opening a file</w:t>
                  </w:r>
                </w:p>
                <w:p w14:paraId="0DE65FE5" w14:textId="36B32085" w:rsidR="00EE113D" w:rsidRPr="00EE113D" w:rsidRDefault="00EE113D" w:rsidP="00EE113D">
                  <w:pPr>
                    <w:pStyle w:val="ListParagraph"/>
                    <w:numPr>
                      <w:ilvl w:val="1"/>
                      <w:numId w:val="37"/>
                    </w:numPr>
                    <w:rPr>
                      <w:sz w:val="24"/>
                      <w:szCs w:val="24"/>
                    </w:rPr>
                  </w:pPr>
                  <w:r w:rsidRPr="00EE113D">
                    <w:rPr>
                      <w:sz w:val="24"/>
                      <w:szCs w:val="24"/>
                    </w:rPr>
                    <w:t>Creating a new file</w:t>
                  </w:r>
                </w:p>
                <w:p w14:paraId="10F36E87" w14:textId="725BF1CA" w:rsidR="00EE113D" w:rsidRPr="00EE113D" w:rsidRDefault="00EE113D" w:rsidP="00EE113D">
                  <w:pPr>
                    <w:pStyle w:val="ListParagraph"/>
                    <w:numPr>
                      <w:ilvl w:val="1"/>
                      <w:numId w:val="37"/>
                    </w:numPr>
                    <w:rPr>
                      <w:sz w:val="24"/>
                      <w:szCs w:val="24"/>
                    </w:rPr>
                  </w:pPr>
                  <w:r w:rsidRPr="00EE113D">
                    <w:rPr>
                      <w:sz w:val="24"/>
                      <w:szCs w:val="24"/>
                    </w:rPr>
                    <w:t>Writing to a File</w:t>
                  </w:r>
                </w:p>
                <w:p w14:paraId="4C57D8F4" w14:textId="135DFD11" w:rsidR="00EE113D" w:rsidRPr="00EE113D" w:rsidRDefault="00EE113D" w:rsidP="00EE113D">
                  <w:pPr>
                    <w:pStyle w:val="ListParagraph"/>
                    <w:numPr>
                      <w:ilvl w:val="1"/>
                      <w:numId w:val="37"/>
                    </w:numPr>
                    <w:rPr>
                      <w:sz w:val="24"/>
                      <w:szCs w:val="24"/>
                    </w:rPr>
                  </w:pPr>
                  <w:r w:rsidRPr="00EE113D">
                    <w:rPr>
                      <w:sz w:val="24"/>
                      <w:szCs w:val="24"/>
                    </w:rPr>
                    <w:t>Reading from a File</w:t>
                  </w:r>
                </w:p>
                <w:p w14:paraId="56EFAB92" w14:textId="0B57F82A" w:rsidR="00EE113D" w:rsidRPr="000F6906" w:rsidRDefault="00EE113D" w:rsidP="003A5C9B">
                  <w:pPr>
                    <w:pStyle w:val="ListParagraph"/>
                    <w:numPr>
                      <w:ilvl w:val="1"/>
                      <w:numId w:val="37"/>
                    </w:numPr>
                    <w:rPr>
                      <w:sz w:val="24"/>
                      <w:szCs w:val="24"/>
                    </w:rPr>
                  </w:pPr>
                  <w:r w:rsidRPr="00EE113D">
                    <w:rPr>
                      <w:sz w:val="24"/>
                      <w:szCs w:val="24"/>
                    </w:rPr>
                    <w:t>Closing of a file</w:t>
                  </w:r>
                </w:p>
              </w:tc>
            </w:tr>
            <w:tr w:rsidR="000350DC" w14:paraId="463271E4" w14:textId="77777777" w:rsidTr="00325249">
              <w:tc>
                <w:tcPr>
                  <w:tcW w:w="2440" w:type="dxa"/>
                </w:tcPr>
                <w:p w14:paraId="79144EB9" w14:textId="446787C0" w:rsidR="000350DC" w:rsidRPr="00325249" w:rsidRDefault="00A36281" w:rsidP="000350DC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b/>
                      <w:sz w:val="30"/>
                      <w:szCs w:val="26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9</w:t>
                  </w:r>
                  <w:r w:rsidRPr="00B24BD0">
                    <w:rPr>
                      <w:rFonts w:cstheme="minorHAnsi"/>
                      <w:sz w:val="24"/>
                      <w:szCs w:val="24"/>
                    </w:rPr>
                    <w:t xml:space="preserve"> (3 hours)</w:t>
                  </w:r>
                </w:p>
              </w:tc>
              <w:tc>
                <w:tcPr>
                  <w:tcW w:w="4920" w:type="dxa"/>
                </w:tcPr>
                <w:p w14:paraId="10D70708" w14:textId="77777777" w:rsidR="003A5C9B" w:rsidRPr="00372CEA" w:rsidRDefault="003A5C9B" w:rsidP="003A5C9B">
                  <w:pPr>
                    <w:rPr>
                      <w:b/>
                      <w:sz w:val="24"/>
                      <w:szCs w:val="24"/>
                    </w:rPr>
                  </w:pPr>
                  <w:r w:rsidRPr="00372CEA">
                    <w:rPr>
                      <w:b/>
                      <w:sz w:val="24"/>
                      <w:szCs w:val="24"/>
                      <w:lang w:val="en-GB"/>
                    </w:rPr>
                    <w:t>C++ Classes and Objects</w:t>
                  </w:r>
                </w:p>
                <w:p w14:paraId="24358970" w14:textId="77777777" w:rsidR="003A5C9B" w:rsidRPr="00372CEA" w:rsidRDefault="003A5C9B" w:rsidP="003A5C9B">
                  <w:pPr>
                    <w:pStyle w:val="ListParagraph"/>
                    <w:numPr>
                      <w:ilvl w:val="0"/>
                      <w:numId w:val="36"/>
                    </w:numPr>
                    <w:rPr>
                      <w:sz w:val="24"/>
                      <w:szCs w:val="24"/>
                    </w:rPr>
                  </w:pPr>
                  <w:r w:rsidRPr="00372CEA">
                    <w:rPr>
                      <w:sz w:val="24"/>
                      <w:szCs w:val="24"/>
                      <w:lang w:val="en-GB"/>
                    </w:rPr>
                    <w:t>Classes and Objects</w:t>
                  </w:r>
                </w:p>
                <w:p w14:paraId="34E644C3" w14:textId="77777777" w:rsidR="003A5C9B" w:rsidRPr="00372CEA" w:rsidRDefault="003A5C9B" w:rsidP="003A5C9B">
                  <w:pPr>
                    <w:pStyle w:val="ListParagraph"/>
                    <w:numPr>
                      <w:ilvl w:val="0"/>
                      <w:numId w:val="36"/>
                    </w:numPr>
                    <w:rPr>
                      <w:sz w:val="24"/>
                      <w:szCs w:val="24"/>
                    </w:rPr>
                  </w:pPr>
                  <w:r w:rsidRPr="00372CEA">
                    <w:rPr>
                      <w:sz w:val="24"/>
                      <w:szCs w:val="24"/>
                      <w:lang w:val="en-GB"/>
                    </w:rPr>
                    <w:t>Defining a Class</w:t>
                  </w:r>
                </w:p>
                <w:p w14:paraId="00E8B3BA" w14:textId="77777777" w:rsidR="003A5C9B" w:rsidRPr="00372CEA" w:rsidRDefault="003A5C9B" w:rsidP="003A5C9B">
                  <w:pPr>
                    <w:pStyle w:val="ListParagraph"/>
                    <w:numPr>
                      <w:ilvl w:val="0"/>
                      <w:numId w:val="36"/>
                    </w:numPr>
                    <w:rPr>
                      <w:sz w:val="24"/>
                      <w:szCs w:val="24"/>
                    </w:rPr>
                  </w:pPr>
                  <w:r w:rsidRPr="00372CEA">
                    <w:rPr>
                      <w:sz w:val="24"/>
                      <w:szCs w:val="24"/>
                      <w:lang w:val="en-GB"/>
                    </w:rPr>
                    <w:t>Members of Class</w:t>
                  </w:r>
                </w:p>
                <w:p w14:paraId="7A439399" w14:textId="77777777" w:rsidR="003A5C9B" w:rsidRPr="00372CEA" w:rsidRDefault="003A5C9B" w:rsidP="003A5C9B">
                  <w:pPr>
                    <w:pStyle w:val="ListParagraph"/>
                    <w:numPr>
                      <w:ilvl w:val="0"/>
                      <w:numId w:val="36"/>
                    </w:numPr>
                    <w:rPr>
                      <w:sz w:val="24"/>
                      <w:szCs w:val="24"/>
                    </w:rPr>
                  </w:pPr>
                  <w:r w:rsidRPr="00372CEA">
                    <w:rPr>
                      <w:sz w:val="24"/>
                      <w:szCs w:val="24"/>
                      <w:lang w:val="en-GB"/>
                    </w:rPr>
                    <w:t>Declaration of object of Class</w:t>
                  </w:r>
                </w:p>
                <w:p w14:paraId="0D825B28" w14:textId="77777777" w:rsidR="003A5C9B" w:rsidRPr="00372CEA" w:rsidRDefault="003A5C9B" w:rsidP="003A5C9B">
                  <w:pPr>
                    <w:pStyle w:val="ListParagraph"/>
                    <w:numPr>
                      <w:ilvl w:val="0"/>
                      <w:numId w:val="36"/>
                    </w:numPr>
                    <w:rPr>
                      <w:sz w:val="24"/>
                      <w:szCs w:val="24"/>
                    </w:rPr>
                  </w:pPr>
                  <w:r w:rsidRPr="00372CEA">
                    <w:rPr>
                      <w:sz w:val="24"/>
                      <w:szCs w:val="24"/>
                      <w:lang w:val="en-GB"/>
                    </w:rPr>
                    <w:t>Accessing Members of Class</w:t>
                  </w:r>
                </w:p>
                <w:p w14:paraId="5CEFD53C" w14:textId="77777777" w:rsidR="003A5C9B" w:rsidRPr="005F51DE" w:rsidRDefault="003A5C9B" w:rsidP="003A5C9B">
                  <w:pPr>
                    <w:pStyle w:val="ListParagraph"/>
                    <w:numPr>
                      <w:ilvl w:val="0"/>
                      <w:numId w:val="36"/>
                    </w:numPr>
                    <w:rPr>
                      <w:szCs w:val="24"/>
                    </w:rPr>
                  </w:pPr>
                  <w:r w:rsidRPr="005F51DE">
                    <w:rPr>
                      <w:szCs w:val="24"/>
                    </w:rPr>
                    <w:t>Defining Member Functions outside class</w:t>
                  </w:r>
                </w:p>
                <w:p w14:paraId="56597C75" w14:textId="77777777" w:rsidR="00372CEA" w:rsidRDefault="003A5C9B" w:rsidP="003A5C9B">
                  <w:pPr>
                    <w:pStyle w:val="ListParagraph"/>
                    <w:numPr>
                      <w:ilvl w:val="0"/>
                      <w:numId w:val="36"/>
                    </w:numPr>
                    <w:rPr>
                      <w:sz w:val="24"/>
                      <w:szCs w:val="24"/>
                    </w:rPr>
                  </w:pPr>
                  <w:r w:rsidRPr="00372CEA">
                    <w:rPr>
                      <w:sz w:val="24"/>
                      <w:szCs w:val="24"/>
                    </w:rPr>
                    <w:t>Storage of Object in Memory</w:t>
                  </w:r>
                </w:p>
                <w:p w14:paraId="1B1D181B" w14:textId="0292D747" w:rsidR="000350DC" w:rsidRPr="00372CEA" w:rsidRDefault="003A5C9B" w:rsidP="003A5C9B">
                  <w:pPr>
                    <w:pStyle w:val="ListParagraph"/>
                    <w:numPr>
                      <w:ilvl w:val="0"/>
                      <w:numId w:val="36"/>
                    </w:numPr>
                    <w:rPr>
                      <w:sz w:val="24"/>
                      <w:szCs w:val="24"/>
                    </w:rPr>
                  </w:pPr>
                  <w:r w:rsidRPr="00372CEA">
                    <w:rPr>
                      <w:sz w:val="24"/>
                      <w:szCs w:val="24"/>
                    </w:rPr>
                    <w:t>Functions vs Methods</w:t>
                  </w:r>
                </w:p>
              </w:tc>
            </w:tr>
            <w:tr w:rsidR="000350DC" w14:paraId="29892E66" w14:textId="77777777" w:rsidTr="00325249">
              <w:tc>
                <w:tcPr>
                  <w:tcW w:w="2440" w:type="dxa"/>
                </w:tcPr>
                <w:p w14:paraId="720F096D" w14:textId="6CFA9621" w:rsidR="000350DC" w:rsidRPr="00325249" w:rsidRDefault="00934312" w:rsidP="000350DC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b/>
                      <w:sz w:val="30"/>
                      <w:szCs w:val="26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0</w:t>
                  </w:r>
                  <w:r w:rsidRPr="00B24BD0">
                    <w:rPr>
                      <w:rFonts w:cstheme="minorHAnsi"/>
                      <w:sz w:val="24"/>
                      <w:szCs w:val="24"/>
                    </w:rPr>
                    <w:t xml:space="preserve"> (3 hours)</w:t>
                  </w:r>
                </w:p>
              </w:tc>
              <w:tc>
                <w:tcPr>
                  <w:tcW w:w="4920" w:type="dxa"/>
                </w:tcPr>
                <w:p w14:paraId="33C1EB77" w14:textId="24F2A598" w:rsidR="002D6BD0" w:rsidRPr="002D6BD0" w:rsidRDefault="002D6BD0" w:rsidP="005F51DE">
                  <w:pPr>
                    <w:rPr>
                      <w:b/>
                      <w:sz w:val="24"/>
                      <w:szCs w:val="24"/>
                    </w:rPr>
                  </w:pPr>
                  <w:r w:rsidRPr="00372CEA">
                    <w:rPr>
                      <w:b/>
                      <w:sz w:val="24"/>
                      <w:szCs w:val="24"/>
                      <w:lang w:val="en-GB"/>
                    </w:rPr>
                    <w:t>C++ Classes and Objects</w:t>
                  </w:r>
                </w:p>
                <w:p w14:paraId="0E07C625" w14:textId="6F3DDFDC" w:rsidR="00923689" w:rsidRPr="003048C5" w:rsidRDefault="00384CB6" w:rsidP="003048C5">
                  <w:pPr>
                    <w:pStyle w:val="ListParagraph"/>
                    <w:numPr>
                      <w:ilvl w:val="0"/>
                      <w:numId w:val="39"/>
                    </w:numPr>
                    <w:rPr>
                      <w:sz w:val="24"/>
                      <w:szCs w:val="24"/>
                    </w:rPr>
                  </w:pPr>
                  <w:r w:rsidRPr="003048C5">
                    <w:rPr>
                      <w:sz w:val="24"/>
                      <w:szCs w:val="24"/>
                      <w:lang w:val="en-GB"/>
                    </w:rPr>
                    <w:t>Access Specifiers/Modifiers in C++</w:t>
                  </w:r>
                </w:p>
                <w:p w14:paraId="5B493888" w14:textId="77777777" w:rsidR="00923689" w:rsidRPr="003048C5" w:rsidRDefault="00384CB6" w:rsidP="003048C5">
                  <w:pPr>
                    <w:pStyle w:val="ListParagraph"/>
                    <w:numPr>
                      <w:ilvl w:val="0"/>
                      <w:numId w:val="39"/>
                    </w:numPr>
                    <w:rPr>
                      <w:sz w:val="24"/>
                      <w:szCs w:val="24"/>
                    </w:rPr>
                  </w:pPr>
                  <w:r w:rsidRPr="003048C5">
                    <w:rPr>
                      <w:sz w:val="24"/>
                      <w:szCs w:val="24"/>
                      <w:lang w:val="en-GB"/>
                    </w:rPr>
                    <w:t>Constructor</w:t>
                  </w:r>
                </w:p>
                <w:p w14:paraId="230A9100" w14:textId="77777777" w:rsidR="00923689" w:rsidRPr="00B052BC" w:rsidRDefault="00384CB6" w:rsidP="003048C5">
                  <w:pPr>
                    <w:pStyle w:val="ListParagraph"/>
                    <w:numPr>
                      <w:ilvl w:val="0"/>
                      <w:numId w:val="39"/>
                    </w:numPr>
                    <w:rPr>
                      <w:szCs w:val="24"/>
                    </w:rPr>
                  </w:pPr>
                  <w:r w:rsidRPr="00B052BC">
                    <w:rPr>
                      <w:szCs w:val="24"/>
                      <w:lang w:val="en-GB"/>
                    </w:rPr>
                    <w:t xml:space="preserve">Types of </w:t>
                  </w:r>
                  <w:proofErr w:type="gramStart"/>
                  <w:r w:rsidRPr="00B052BC">
                    <w:rPr>
                      <w:szCs w:val="24"/>
                      <w:lang w:val="en-GB"/>
                    </w:rPr>
                    <w:t>Constructor</w:t>
                  </w:r>
                  <w:proofErr w:type="gramEnd"/>
                  <w:r w:rsidRPr="00B052BC">
                    <w:rPr>
                      <w:szCs w:val="24"/>
                      <w:lang w:val="en-GB"/>
                    </w:rPr>
                    <w:t xml:space="preserve"> (Default Constructor and Parametrized Constructor)</w:t>
                  </w:r>
                </w:p>
                <w:p w14:paraId="67696D70" w14:textId="77777777" w:rsidR="00923689" w:rsidRPr="003048C5" w:rsidRDefault="00384CB6" w:rsidP="003048C5">
                  <w:pPr>
                    <w:pStyle w:val="ListParagraph"/>
                    <w:numPr>
                      <w:ilvl w:val="0"/>
                      <w:numId w:val="39"/>
                    </w:numPr>
                    <w:rPr>
                      <w:sz w:val="24"/>
                      <w:szCs w:val="24"/>
                    </w:rPr>
                  </w:pPr>
                  <w:r w:rsidRPr="003048C5">
                    <w:rPr>
                      <w:sz w:val="24"/>
                      <w:szCs w:val="24"/>
                      <w:lang w:val="en-GB"/>
                    </w:rPr>
                    <w:t>Default Copy Constructor</w:t>
                  </w:r>
                </w:p>
                <w:p w14:paraId="5298439E" w14:textId="77777777" w:rsidR="00923689" w:rsidRPr="003048C5" w:rsidRDefault="00384CB6" w:rsidP="003048C5">
                  <w:pPr>
                    <w:pStyle w:val="ListParagraph"/>
                    <w:numPr>
                      <w:ilvl w:val="0"/>
                      <w:numId w:val="39"/>
                    </w:numPr>
                    <w:rPr>
                      <w:sz w:val="24"/>
                      <w:szCs w:val="24"/>
                    </w:rPr>
                  </w:pPr>
                  <w:r w:rsidRPr="003048C5">
                    <w:rPr>
                      <w:sz w:val="24"/>
                      <w:szCs w:val="24"/>
                      <w:lang w:val="en-GB"/>
                    </w:rPr>
                    <w:t>Constructor Overloading</w:t>
                  </w:r>
                </w:p>
                <w:p w14:paraId="3666EDC0" w14:textId="77777777" w:rsidR="00923689" w:rsidRPr="003048C5" w:rsidRDefault="00384CB6" w:rsidP="003048C5">
                  <w:pPr>
                    <w:pStyle w:val="ListParagraph"/>
                    <w:numPr>
                      <w:ilvl w:val="0"/>
                      <w:numId w:val="39"/>
                    </w:numPr>
                    <w:rPr>
                      <w:sz w:val="24"/>
                      <w:szCs w:val="24"/>
                    </w:rPr>
                  </w:pPr>
                  <w:r w:rsidRPr="003048C5">
                    <w:rPr>
                      <w:sz w:val="24"/>
                      <w:szCs w:val="24"/>
                    </w:rPr>
                    <w:t>Defining Constructor Outside Class</w:t>
                  </w:r>
                </w:p>
                <w:p w14:paraId="45E97DBA" w14:textId="26681E45" w:rsidR="000350DC" w:rsidRPr="00325249" w:rsidRDefault="00384CB6" w:rsidP="003048C5">
                  <w:pPr>
                    <w:pStyle w:val="ListParagraph"/>
                    <w:numPr>
                      <w:ilvl w:val="0"/>
                      <w:numId w:val="39"/>
                    </w:numPr>
                  </w:pPr>
                  <w:r w:rsidRPr="003048C5">
                    <w:rPr>
                      <w:sz w:val="24"/>
                      <w:szCs w:val="24"/>
                      <w:lang w:val="en-GB"/>
                    </w:rPr>
                    <w:t>Destructors</w:t>
                  </w:r>
                </w:p>
              </w:tc>
            </w:tr>
            <w:tr w:rsidR="000350DC" w14:paraId="52DDBD3E" w14:textId="77777777" w:rsidTr="00325249">
              <w:tc>
                <w:tcPr>
                  <w:tcW w:w="2440" w:type="dxa"/>
                </w:tcPr>
                <w:p w14:paraId="20FA1019" w14:textId="17242CE0" w:rsidR="000350DC" w:rsidRPr="00325249" w:rsidRDefault="00C26A3B" w:rsidP="000350DC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b/>
                      <w:sz w:val="30"/>
                      <w:szCs w:val="26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1</w:t>
                  </w:r>
                  <w:r w:rsidRPr="00B24BD0">
                    <w:rPr>
                      <w:rFonts w:cstheme="minorHAnsi"/>
                      <w:sz w:val="24"/>
                      <w:szCs w:val="24"/>
                    </w:rPr>
                    <w:t xml:space="preserve"> (3 hours)</w:t>
                  </w:r>
                </w:p>
              </w:tc>
              <w:tc>
                <w:tcPr>
                  <w:tcW w:w="4920" w:type="dxa"/>
                </w:tcPr>
                <w:p w14:paraId="51C95B4C" w14:textId="50A924CB" w:rsidR="00E16249" w:rsidRPr="00E16249" w:rsidRDefault="00E16249" w:rsidP="00E16249">
                  <w:pPr>
                    <w:rPr>
                      <w:b/>
                      <w:sz w:val="24"/>
                      <w:szCs w:val="24"/>
                    </w:rPr>
                  </w:pPr>
                  <w:r w:rsidRPr="00372CEA">
                    <w:rPr>
                      <w:b/>
                      <w:sz w:val="24"/>
                      <w:szCs w:val="24"/>
                      <w:lang w:val="en-GB"/>
                    </w:rPr>
                    <w:t>C++ Classes and Objects</w:t>
                  </w:r>
                </w:p>
                <w:p w14:paraId="694287D3" w14:textId="796C7B76" w:rsidR="00E16249" w:rsidRPr="0017423F" w:rsidRDefault="00E16249" w:rsidP="003144C8">
                  <w:pPr>
                    <w:pStyle w:val="ListParagraph"/>
                    <w:numPr>
                      <w:ilvl w:val="0"/>
                      <w:numId w:val="41"/>
                    </w:numPr>
                    <w:rPr>
                      <w:sz w:val="24"/>
                    </w:rPr>
                  </w:pPr>
                  <w:r w:rsidRPr="0017423F">
                    <w:rPr>
                      <w:sz w:val="24"/>
                      <w:lang w:val="en-GB"/>
                    </w:rPr>
                    <w:t>C++ Objects and Functions</w:t>
                  </w:r>
                </w:p>
                <w:p w14:paraId="38618AFC" w14:textId="77777777" w:rsidR="00E16249" w:rsidRPr="0017423F" w:rsidRDefault="00E16249" w:rsidP="003144C8">
                  <w:pPr>
                    <w:pStyle w:val="ListParagraph"/>
                    <w:numPr>
                      <w:ilvl w:val="0"/>
                      <w:numId w:val="41"/>
                    </w:numPr>
                    <w:rPr>
                      <w:sz w:val="24"/>
                    </w:rPr>
                  </w:pPr>
                  <w:r w:rsidRPr="0017423F">
                    <w:rPr>
                      <w:sz w:val="24"/>
                      <w:lang w:val="en-GB"/>
                    </w:rPr>
                    <w:t>Passing objects as arguments to function</w:t>
                  </w:r>
                </w:p>
                <w:p w14:paraId="111DBD84" w14:textId="77777777" w:rsidR="00E16249" w:rsidRPr="0017423F" w:rsidRDefault="00E16249" w:rsidP="003144C8">
                  <w:pPr>
                    <w:pStyle w:val="ListParagraph"/>
                    <w:numPr>
                      <w:ilvl w:val="0"/>
                      <w:numId w:val="41"/>
                    </w:numPr>
                    <w:rPr>
                      <w:sz w:val="24"/>
                    </w:rPr>
                  </w:pPr>
                  <w:r w:rsidRPr="0017423F">
                    <w:rPr>
                      <w:sz w:val="24"/>
                      <w:lang w:val="en-GB"/>
                    </w:rPr>
                    <w:t>Returning objects from function</w:t>
                  </w:r>
                </w:p>
                <w:p w14:paraId="3CFC2DDF" w14:textId="7AA4AB57" w:rsidR="00E16249" w:rsidRPr="0017423F" w:rsidRDefault="00E16249" w:rsidP="003144C8">
                  <w:pPr>
                    <w:pStyle w:val="ListParagraph"/>
                    <w:numPr>
                      <w:ilvl w:val="0"/>
                      <w:numId w:val="41"/>
                    </w:numPr>
                    <w:rPr>
                      <w:sz w:val="24"/>
                    </w:rPr>
                  </w:pPr>
                  <w:r w:rsidRPr="0017423F">
                    <w:rPr>
                      <w:sz w:val="24"/>
                    </w:rPr>
                    <w:t>Arrays as Class Members in C++</w:t>
                  </w:r>
                </w:p>
                <w:p w14:paraId="304A22DD" w14:textId="77777777" w:rsidR="00923689" w:rsidRPr="0017423F" w:rsidRDefault="00384CB6" w:rsidP="003144C8">
                  <w:pPr>
                    <w:pStyle w:val="ListParagraph"/>
                    <w:numPr>
                      <w:ilvl w:val="0"/>
                      <w:numId w:val="41"/>
                    </w:numPr>
                    <w:rPr>
                      <w:sz w:val="24"/>
                    </w:rPr>
                  </w:pPr>
                  <w:r w:rsidRPr="0017423F">
                    <w:rPr>
                      <w:sz w:val="24"/>
                      <w:lang w:val="en-GB"/>
                    </w:rPr>
                    <w:t xml:space="preserve">C++ this pointer </w:t>
                  </w:r>
                </w:p>
                <w:p w14:paraId="272847C9" w14:textId="77777777" w:rsidR="00923689" w:rsidRPr="0017423F" w:rsidRDefault="00384CB6" w:rsidP="003144C8">
                  <w:pPr>
                    <w:pStyle w:val="ListParagraph"/>
                    <w:numPr>
                      <w:ilvl w:val="0"/>
                      <w:numId w:val="41"/>
                    </w:numPr>
                    <w:rPr>
                      <w:sz w:val="24"/>
                    </w:rPr>
                  </w:pPr>
                  <w:r w:rsidRPr="0017423F">
                    <w:rPr>
                      <w:sz w:val="24"/>
                      <w:lang w:val="en-GB"/>
                    </w:rPr>
                    <w:t>C++ static keyword</w:t>
                  </w:r>
                </w:p>
                <w:p w14:paraId="4F56B925" w14:textId="77777777" w:rsidR="00923689" w:rsidRPr="0017423F" w:rsidRDefault="00384CB6" w:rsidP="003144C8">
                  <w:pPr>
                    <w:pStyle w:val="ListParagraph"/>
                    <w:numPr>
                      <w:ilvl w:val="0"/>
                      <w:numId w:val="41"/>
                    </w:numPr>
                    <w:rPr>
                      <w:sz w:val="24"/>
                    </w:rPr>
                  </w:pPr>
                  <w:r w:rsidRPr="0017423F">
                    <w:rPr>
                      <w:sz w:val="24"/>
                      <w:lang w:val="en-GB"/>
                    </w:rPr>
                    <w:t>C++ Enumeration</w:t>
                  </w:r>
                </w:p>
                <w:p w14:paraId="4D099316" w14:textId="77777777" w:rsidR="00923689" w:rsidRPr="0017423F" w:rsidRDefault="00384CB6" w:rsidP="003144C8">
                  <w:pPr>
                    <w:pStyle w:val="ListParagraph"/>
                    <w:numPr>
                      <w:ilvl w:val="0"/>
                      <w:numId w:val="41"/>
                    </w:numPr>
                    <w:rPr>
                      <w:sz w:val="24"/>
                    </w:rPr>
                  </w:pPr>
                  <w:r w:rsidRPr="0017423F">
                    <w:rPr>
                      <w:sz w:val="24"/>
                      <w:lang w:val="en-GB"/>
                    </w:rPr>
                    <w:t>C++ Friend Function</w:t>
                  </w:r>
                </w:p>
                <w:p w14:paraId="34484076" w14:textId="55121D5F" w:rsidR="000350DC" w:rsidRPr="004737E5" w:rsidRDefault="00384CB6" w:rsidP="004737E5">
                  <w:pPr>
                    <w:pStyle w:val="ListParagraph"/>
                    <w:numPr>
                      <w:ilvl w:val="0"/>
                      <w:numId w:val="41"/>
                    </w:numPr>
                    <w:rPr>
                      <w:sz w:val="24"/>
                    </w:rPr>
                  </w:pPr>
                  <w:r w:rsidRPr="0017423F">
                    <w:rPr>
                      <w:sz w:val="24"/>
                      <w:lang w:val="en-GB"/>
                    </w:rPr>
                    <w:t>C++ Friend Class</w:t>
                  </w:r>
                </w:p>
              </w:tc>
            </w:tr>
            <w:tr w:rsidR="000350DC" w14:paraId="0EFBCAE4" w14:textId="77777777" w:rsidTr="00325249">
              <w:tc>
                <w:tcPr>
                  <w:tcW w:w="2440" w:type="dxa"/>
                </w:tcPr>
                <w:p w14:paraId="29E2A01D" w14:textId="0DD23E5D" w:rsidR="000350DC" w:rsidRPr="00325249" w:rsidRDefault="00F32239" w:rsidP="000350DC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b/>
                      <w:sz w:val="30"/>
                      <w:szCs w:val="26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</w:t>
                  </w:r>
                  <w:r w:rsidR="00DB6F00">
                    <w:rPr>
                      <w:rFonts w:cstheme="minorHAnsi"/>
                      <w:sz w:val="24"/>
                      <w:szCs w:val="24"/>
                    </w:rPr>
                    <w:t>2</w:t>
                  </w:r>
                  <w:r w:rsidRPr="00B24BD0">
                    <w:rPr>
                      <w:rFonts w:cstheme="minorHAnsi"/>
                      <w:sz w:val="24"/>
                      <w:szCs w:val="24"/>
                    </w:rPr>
                    <w:t xml:space="preserve"> (3 hours)</w:t>
                  </w:r>
                </w:p>
              </w:tc>
              <w:tc>
                <w:tcPr>
                  <w:tcW w:w="4920" w:type="dxa"/>
                </w:tcPr>
                <w:p w14:paraId="5C9BE68E" w14:textId="44278BFD" w:rsidR="00D83CE0" w:rsidRDefault="00D83CE0" w:rsidP="00D83CE0">
                  <w:pPr>
                    <w:rPr>
                      <w:b/>
                      <w:sz w:val="24"/>
                      <w:szCs w:val="24"/>
                      <w:lang w:val="en-GB"/>
                    </w:rPr>
                  </w:pPr>
                  <w:r w:rsidRPr="00372CEA">
                    <w:rPr>
                      <w:b/>
                      <w:sz w:val="24"/>
                      <w:szCs w:val="24"/>
                      <w:lang w:val="en-GB"/>
                    </w:rPr>
                    <w:t xml:space="preserve">C++ </w:t>
                  </w:r>
                  <w:r>
                    <w:rPr>
                      <w:b/>
                      <w:sz w:val="24"/>
                      <w:szCs w:val="24"/>
                      <w:lang w:val="en-GB"/>
                    </w:rPr>
                    <w:t>Inheritance</w:t>
                  </w:r>
                </w:p>
                <w:p w14:paraId="5BDCE67E" w14:textId="77777777" w:rsidR="006B08DC" w:rsidRPr="006B08DC" w:rsidRDefault="00384CB6" w:rsidP="006B08DC">
                  <w:pPr>
                    <w:pStyle w:val="ListParagraph"/>
                    <w:numPr>
                      <w:ilvl w:val="0"/>
                      <w:numId w:val="44"/>
                    </w:numPr>
                    <w:rPr>
                      <w:sz w:val="24"/>
                      <w:szCs w:val="24"/>
                    </w:rPr>
                  </w:pPr>
                  <w:r w:rsidRPr="006B08DC">
                    <w:rPr>
                      <w:sz w:val="24"/>
                      <w:szCs w:val="24"/>
                      <w:lang w:val="en-GB"/>
                    </w:rPr>
                    <w:t>C++ Protected Access Specifier</w:t>
                  </w:r>
                </w:p>
                <w:p w14:paraId="3867F4B8" w14:textId="77777777" w:rsidR="006B08DC" w:rsidRPr="006B08DC" w:rsidRDefault="00384CB6" w:rsidP="006B08DC">
                  <w:pPr>
                    <w:pStyle w:val="ListParagraph"/>
                    <w:numPr>
                      <w:ilvl w:val="0"/>
                      <w:numId w:val="44"/>
                    </w:numPr>
                    <w:rPr>
                      <w:sz w:val="24"/>
                      <w:szCs w:val="24"/>
                    </w:rPr>
                  </w:pPr>
                  <w:r w:rsidRPr="006B08DC">
                    <w:rPr>
                      <w:sz w:val="24"/>
                      <w:szCs w:val="24"/>
                      <w:lang w:val="en-GB"/>
                    </w:rPr>
                    <w:t>C++ Defining Derived Classes</w:t>
                  </w:r>
                </w:p>
                <w:p w14:paraId="6D4C5AE8" w14:textId="77777777" w:rsidR="006B08DC" w:rsidRPr="006B08DC" w:rsidRDefault="00384CB6" w:rsidP="006B08DC">
                  <w:pPr>
                    <w:pStyle w:val="ListParagraph"/>
                    <w:numPr>
                      <w:ilvl w:val="0"/>
                      <w:numId w:val="44"/>
                    </w:numPr>
                    <w:rPr>
                      <w:sz w:val="24"/>
                      <w:szCs w:val="24"/>
                    </w:rPr>
                  </w:pPr>
                  <w:r w:rsidRPr="006B08DC">
                    <w:rPr>
                      <w:sz w:val="24"/>
                      <w:szCs w:val="24"/>
                      <w:lang w:val="en-GB"/>
                    </w:rPr>
                    <w:lastRenderedPageBreak/>
                    <w:t>C++ Public Inheritance</w:t>
                  </w:r>
                </w:p>
                <w:p w14:paraId="0DCF93F7" w14:textId="77777777" w:rsidR="006B08DC" w:rsidRPr="006B08DC" w:rsidRDefault="00384CB6" w:rsidP="006B08DC">
                  <w:pPr>
                    <w:pStyle w:val="ListParagraph"/>
                    <w:numPr>
                      <w:ilvl w:val="0"/>
                      <w:numId w:val="44"/>
                    </w:numPr>
                    <w:rPr>
                      <w:sz w:val="24"/>
                      <w:szCs w:val="24"/>
                    </w:rPr>
                  </w:pPr>
                  <w:r w:rsidRPr="006B08DC">
                    <w:rPr>
                      <w:sz w:val="24"/>
                      <w:szCs w:val="24"/>
                      <w:lang w:val="en-GB"/>
                    </w:rPr>
                    <w:t>C++ Private Inheritance</w:t>
                  </w:r>
                </w:p>
                <w:p w14:paraId="76254603" w14:textId="02EF1E03" w:rsidR="000350DC" w:rsidRPr="00C376F9" w:rsidRDefault="00384CB6" w:rsidP="00C376F9">
                  <w:pPr>
                    <w:pStyle w:val="ListParagraph"/>
                    <w:numPr>
                      <w:ilvl w:val="0"/>
                      <w:numId w:val="44"/>
                    </w:numPr>
                    <w:rPr>
                      <w:sz w:val="24"/>
                      <w:szCs w:val="24"/>
                    </w:rPr>
                  </w:pPr>
                  <w:r w:rsidRPr="006B08DC">
                    <w:rPr>
                      <w:sz w:val="24"/>
                      <w:szCs w:val="24"/>
                      <w:lang w:val="en-GB"/>
                    </w:rPr>
                    <w:t>C++ Protected Inheritance</w:t>
                  </w:r>
                </w:p>
              </w:tc>
            </w:tr>
            <w:tr w:rsidR="000350DC" w14:paraId="2F154A32" w14:textId="77777777" w:rsidTr="00325249">
              <w:tc>
                <w:tcPr>
                  <w:tcW w:w="2440" w:type="dxa"/>
                </w:tcPr>
                <w:p w14:paraId="43CA8D96" w14:textId="1C6B530A" w:rsidR="000350DC" w:rsidRPr="00325249" w:rsidRDefault="00825643" w:rsidP="000350DC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b/>
                      <w:sz w:val="30"/>
                      <w:szCs w:val="26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lastRenderedPageBreak/>
                    <w:t>13</w:t>
                  </w:r>
                  <w:r w:rsidRPr="00B24BD0">
                    <w:rPr>
                      <w:rFonts w:cstheme="minorHAnsi"/>
                      <w:sz w:val="24"/>
                      <w:szCs w:val="24"/>
                    </w:rPr>
                    <w:t xml:space="preserve"> (3 hours)</w:t>
                  </w:r>
                </w:p>
              </w:tc>
              <w:tc>
                <w:tcPr>
                  <w:tcW w:w="4920" w:type="dxa"/>
                </w:tcPr>
                <w:p w14:paraId="2490BD6C" w14:textId="77777777" w:rsidR="005D7890" w:rsidRDefault="005D7890" w:rsidP="005D7890">
                  <w:pPr>
                    <w:rPr>
                      <w:b/>
                      <w:sz w:val="24"/>
                      <w:szCs w:val="24"/>
                      <w:lang w:val="en-GB"/>
                    </w:rPr>
                  </w:pPr>
                  <w:r w:rsidRPr="00372CEA">
                    <w:rPr>
                      <w:b/>
                      <w:sz w:val="24"/>
                      <w:szCs w:val="24"/>
                      <w:lang w:val="en-GB"/>
                    </w:rPr>
                    <w:t xml:space="preserve">C++ </w:t>
                  </w:r>
                  <w:r>
                    <w:rPr>
                      <w:b/>
                      <w:sz w:val="24"/>
                      <w:szCs w:val="24"/>
                      <w:lang w:val="en-GB"/>
                    </w:rPr>
                    <w:t>Inheritance</w:t>
                  </w:r>
                </w:p>
                <w:p w14:paraId="131F3800" w14:textId="77777777" w:rsidR="00923689" w:rsidRPr="008B3508" w:rsidRDefault="00384CB6" w:rsidP="008B3508">
                  <w:pPr>
                    <w:pStyle w:val="ListParagraph"/>
                    <w:numPr>
                      <w:ilvl w:val="0"/>
                      <w:numId w:val="46"/>
                    </w:numPr>
                    <w:rPr>
                      <w:sz w:val="24"/>
                    </w:rPr>
                  </w:pPr>
                  <w:r w:rsidRPr="008B3508">
                    <w:rPr>
                      <w:sz w:val="24"/>
                      <w:lang w:val="en-GB"/>
                    </w:rPr>
                    <w:t xml:space="preserve">C++ Function Overriding </w:t>
                  </w:r>
                </w:p>
                <w:p w14:paraId="2FB405A2" w14:textId="77777777" w:rsidR="00923689" w:rsidRPr="008B3508" w:rsidRDefault="00384CB6" w:rsidP="008B3508">
                  <w:pPr>
                    <w:pStyle w:val="ListParagraph"/>
                    <w:numPr>
                      <w:ilvl w:val="0"/>
                      <w:numId w:val="46"/>
                    </w:numPr>
                    <w:rPr>
                      <w:sz w:val="24"/>
                    </w:rPr>
                  </w:pPr>
                  <w:r w:rsidRPr="008B3508">
                    <w:rPr>
                      <w:sz w:val="24"/>
                    </w:rPr>
                    <w:t>Access Overridden Function in C++</w:t>
                  </w:r>
                </w:p>
                <w:p w14:paraId="2848E315" w14:textId="77777777" w:rsidR="00923689" w:rsidRPr="008B3508" w:rsidRDefault="00384CB6" w:rsidP="008B3508">
                  <w:pPr>
                    <w:pStyle w:val="ListParagraph"/>
                    <w:numPr>
                      <w:ilvl w:val="0"/>
                      <w:numId w:val="46"/>
                    </w:numPr>
                    <w:rPr>
                      <w:sz w:val="24"/>
                    </w:rPr>
                  </w:pPr>
                  <w:r w:rsidRPr="008B3508">
                    <w:rPr>
                      <w:sz w:val="24"/>
                    </w:rPr>
                    <w:t>Types of Inheritance</w:t>
                  </w:r>
                </w:p>
                <w:p w14:paraId="0F3C5E32" w14:textId="77777777" w:rsidR="00923689" w:rsidRPr="008B3508" w:rsidRDefault="00384CB6" w:rsidP="008B3508">
                  <w:pPr>
                    <w:pStyle w:val="ListParagraph"/>
                    <w:numPr>
                      <w:ilvl w:val="0"/>
                      <w:numId w:val="46"/>
                    </w:numPr>
                    <w:rPr>
                      <w:sz w:val="24"/>
                    </w:rPr>
                  </w:pPr>
                  <w:r w:rsidRPr="008B3508">
                    <w:rPr>
                      <w:sz w:val="24"/>
                    </w:rPr>
                    <w:t>Single Inheritance</w:t>
                  </w:r>
                </w:p>
                <w:p w14:paraId="19F6552B" w14:textId="77777777" w:rsidR="00923689" w:rsidRPr="008B3508" w:rsidRDefault="00384CB6" w:rsidP="008B3508">
                  <w:pPr>
                    <w:pStyle w:val="ListParagraph"/>
                    <w:numPr>
                      <w:ilvl w:val="0"/>
                      <w:numId w:val="46"/>
                    </w:numPr>
                    <w:rPr>
                      <w:sz w:val="24"/>
                    </w:rPr>
                  </w:pPr>
                  <w:r w:rsidRPr="008B3508">
                    <w:rPr>
                      <w:sz w:val="24"/>
                    </w:rPr>
                    <w:t>Multilevel Inheritance</w:t>
                  </w:r>
                </w:p>
                <w:p w14:paraId="1A2E2485" w14:textId="77777777" w:rsidR="00923689" w:rsidRPr="008B3508" w:rsidRDefault="00384CB6" w:rsidP="008B3508">
                  <w:pPr>
                    <w:pStyle w:val="ListParagraph"/>
                    <w:numPr>
                      <w:ilvl w:val="0"/>
                      <w:numId w:val="46"/>
                    </w:numPr>
                    <w:rPr>
                      <w:sz w:val="24"/>
                    </w:rPr>
                  </w:pPr>
                  <w:r w:rsidRPr="008B3508">
                    <w:rPr>
                      <w:sz w:val="24"/>
                    </w:rPr>
                    <w:t>Multiple Inheritance</w:t>
                  </w:r>
                </w:p>
                <w:p w14:paraId="773BCA3F" w14:textId="77777777" w:rsidR="00923689" w:rsidRPr="008B3508" w:rsidRDefault="00384CB6" w:rsidP="008B3508">
                  <w:pPr>
                    <w:pStyle w:val="ListParagraph"/>
                    <w:numPr>
                      <w:ilvl w:val="0"/>
                      <w:numId w:val="46"/>
                    </w:numPr>
                    <w:rPr>
                      <w:sz w:val="24"/>
                    </w:rPr>
                  </w:pPr>
                  <w:r w:rsidRPr="008B3508">
                    <w:rPr>
                      <w:sz w:val="24"/>
                    </w:rPr>
                    <w:t>Hierarchical Inheritance</w:t>
                  </w:r>
                </w:p>
                <w:p w14:paraId="4CA69E57" w14:textId="7C135B3F" w:rsidR="000350DC" w:rsidRPr="00F12BDC" w:rsidRDefault="00384CB6" w:rsidP="00F12BDC">
                  <w:pPr>
                    <w:pStyle w:val="ListParagraph"/>
                    <w:numPr>
                      <w:ilvl w:val="0"/>
                      <w:numId w:val="46"/>
                    </w:numPr>
                    <w:rPr>
                      <w:sz w:val="24"/>
                    </w:rPr>
                  </w:pPr>
                  <w:r w:rsidRPr="008B3508">
                    <w:rPr>
                      <w:sz w:val="24"/>
                    </w:rPr>
                    <w:t>Hybrid Inheritance</w:t>
                  </w:r>
                </w:p>
              </w:tc>
            </w:tr>
            <w:tr w:rsidR="000350DC" w14:paraId="477B489C" w14:textId="77777777" w:rsidTr="00325249">
              <w:tc>
                <w:tcPr>
                  <w:tcW w:w="2440" w:type="dxa"/>
                </w:tcPr>
                <w:p w14:paraId="64E9DCDA" w14:textId="353EBA36" w:rsidR="000350DC" w:rsidRPr="00325249" w:rsidRDefault="00A44F0F" w:rsidP="000350DC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b/>
                      <w:sz w:val="30"/>
                      <w:szCs w:val="26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4</w:t>
                  </w:r>
                  <w:r w:rsidRPr="00B24BD0">
                    <w:rPr>
                      <w:rFonts w:cstheme="minorHAnsi"/>
                      <w:sz w:val="24"/>
                      <w:szCs w:val="24"/>
                    </w:rPr>
                    <w:t xml:space="preserve"> (3 hours)</w:t>
                  </w:r>
                </w:p>
              </w:tc>
              <w:tc>
                <w:tcPr>
                  <w:tcW w:w="4920" w:type="dxa"/>
                </w:tcPr>
                <w:p w14:paraId="6EFF6261" w14:textId="5040D622" w:rsidR="00A467F0" w:rsidRPr="00AF3A98" w:rsidRDefault="00A467F0" w:rsidP="00AF3A98">
                  <w:pPr>
                    <w:rPr>
                      <w:b/>
                      <w:sz w:val="24"/>
                      <w:szCs w:val="24"/>
                      <w:lang w:val="en-GB"/>
                    </w:rPr>
                  </w:pPr>
                  <w:r w:rsidRPr="00AF3A98">
                    <w:rPr>
                      <w:b/>
                      <w:sz w:val="24"/>
                      <w:szCs w:val="24"/>
                      <w:lang w:val="en-GB"/>
                    </w:rPr>
                    <w:t>C++ Inheritance</w:t>
                  </w:r>
                </w:p>
                <w:p w14:paraId="6263ACBF" w14:textId="3E0E1D62" w:rsidR="00CE01CA" w:rsidRPr="00D84BD9" w:rsidRDefault="00D84BD9" w:rsidP="00D84BD9">
                  <w:pPr>
                    <w:pStyle w:val="ListParagraph"/>
                    <w:numPr>
                      <w:ilvl w:val="0"/>
                      <w:numId w:val="47"/>
                    </w:numPr>
                    <w:rPr>
                      <w:sz w:val="24"/>
                      <w:szCs w:val="24"/>
                    </w:rPr>
                  </w:pPr>
                  <w:r w:rsidRPr="00D84BD9">
                    <w:rPr>
                      <w:sz w:val="24"/>
                      <w:szCs w:val="24"/>
                    </w:rPr>
                    <w:t>Derived Class Constructors</w:t>
                  </w:r>
                </w:p>
                <w:p w14:paraId="3E89FFEF" w14:textId="3DC97DB9" w:rsidR="00D84BD9" w:rsidRPr="00D84BD9" w:rsidRDefault="00D84BD9" w:rsidP="00D84BD9">
                  <w:pPr>
                    <w:pStyle w:val="ListParagraph"/>
                    <w:numPr>
                      <w:ilvl w:val="0"/>
                      <w:numId w:val="47"/>
                    </w:numPr>
                    <w:rPr>
                      <w:sz w:val="24"/>
                      <w:szCs w:val="24"/>
                    </w:rPr>
                  </w:pPr>
                  <w:r w:rsidRPr="00D84BD9">
                    <w:rPr>
                      <w:sz w:val="24"/>
                      <w:szCs w:val="24"/>
                    </w:rPr>
                    <w:t>Constructor in Single Inheritance without Arguments</w:t>
                  </w:r>
                </w:p>
                <w:p w14:paraId="75E907E2" w14:textId="7FA107DE" w:rsidR="00D84BD9" w:rsidRPr="00537306" w:rsidRDefault="00D84BD9" w:rsidP="00D84BD9">
                  <w:pPr>
                    <w:pStyle w:val="ListParagraph"/>
                    <w:numPr>
                      <w:ilvl w:val="0"/>
                      <w:numId w:val="47"/>
                    </w:numPr>
                    <w:rPr>
                      <w:sz w:val="24"/>
                      <w:szCs w:val="24"/>
                    </w:rPr>
                  </w:pPr>
                  <w:r w:rsidRPr="00537306">
                    <w:rPr>
                      <w:sz w:val="24"/>
                      <w:szCs w:val="24"/>
                    </w:rPr>
                    <w:t>Constructor in Single Inheritance with Arguments</w:t>
                  </w:r>
                </w:p>
                <w:p w14:paraId="5FB7D4CB" w14:textId="1FC7B222" w:rsidR="00D84BD9" w:rsidRPr="00D84BD9" w:rsidRDefault="00D84BD9" w:rsidP="00D84BD9">
                  <w:pPr>
                    <w:pStyle w:val="ListParagraph"/>
                    <w:numPr>
                      <w:ilvl w:val="0"/>
                      <w:numId w:val="47"/>
                    </w:numPr>
                    <w:rPr>
                      <w:sz w:val="24"/>
                      <w:szCs w:val="24"/>
                    </w:rPr>
                  </w:pPr>
                  <w:r w:rsidRPr="00D84BD9">
                    <w:rPr>
                      <w:sz w:val="24"/>
                      <w:szCs w:val="24"/>
                    </w:rPr>
                    <w:t>Constructors in Multiple Inheritance Without Arguments</w:t>
                  </w:r>
                </w:p>
                <w:p w14:paraId="7ACA8C74" w14:textId="71A1AB79" w:rsidR="000350DC" w:rsidRPr="002E1F26" w:rsidRDefault="00D84BD9" w:rsidP="002E1F26">
                  <w:pPr>
                    <w:pStyle w:val="ListParagraph"/>
                    <w:numPr>
                      <w:ilvl w:val="0"/>
                      <w:numId w:val="47"/>
                    </w:numPr>
                    <w:rPr>
                      <w:b/>
                      <w:sz w:val="24"/>
                      <w:szCs w:val="24"/>
                      <w:lang w:val="en-GB"/>
                    </w:rPr>
                  </w:pPr>
                  <w:r w:rsidRPr="00D84BD9">
                    <w:rPr>
                      <w:sz w:val="24"/>
                      <w:szCs w:val="24"/>
                    </w:rPr>
                    <w:t>Constructors in Multiple Inheritance with Arguments</w:t>
                  </w:r>
                </w:p>
              </w:tc>
            </w:tr>
            <w:tr w:rsidR="000350DC" w14:paraId="02C71AA9" w14:textId="77777777" w:rsidTr="00325249">
              <w:tc>
                <w:tcPr>
                  <w:tcW w:w="2440" w:type="dxa"/>
                </w:tcPr>
                <w:p w14:paraId="4AA91F19" w14:textId="0D8302D6" w:rsidR="000350DC" w:rsidRPr="00325249" w:rsidRDefault="00E84352" w:rsidP="000350DC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b/>
                      <w:sz w:val="30"/>
                      <w:szCs w:val="26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5</w:t>
                  </w:r>
                  <w:r w:rsidRPr="00B24BD0">
                    <w:rPr>
                      <w:rFonts w:cstheme="minorHAnsi"/>
                      <w:sz w:val="24"/>
                      <w:szCs w:val="24"/>
                    </w:rPr>
                    <w:t xml:space="preserve"> (3 hours)</w:t>
                  </w:r>
                </w:p>
              </w:tc>
              <w:tc>
                <w:tcPr>
                  <w:tcW w:w="4920" w:type="dxa"/>
                </w:tcPr>
                <w:p w14:paraId="0362C5FA" w14:textId="090332F6" w:rsidR="00E84352" w:rsidRPr="00F07BA5" w:rsidRDefault="00E84352" w:rsidP="00E84352">
                  <w:pPr>
                    <w:rPr>
                      <w:b/>
                      <w:sz w:val="24"/>
                      <w:szCs w:val="24"/>
                    </w:rPr>
                  </w:pPr>
                  <w:r w:rsidRPr="00F07BA5">
                    <w:rPr>
                      <w:b/>
                      <w:sz w:val="24"/>
                      <w:szCs w:val="24"/>
                      <w:lang w:val="en-GB"/>
                    </w:rPr>
                    <w:t xml:space="preserve">C++ </w:t>
                  </w:r>
                  <w:r w:rsidR="00112E21" w:rsidRPr="00F07BA5">
                    <w:rPr>
                      <w:b/>
                      <w:sz w:val="24"/>
                      <w:szCs w:val="24"/>
                    </w:rPr>
                    <w:t>Polymorphism</w:t>
                  </w:r>
                </w:p>
                <w:p w14:paraId="5AC6B8D2" w14:textId="21360928" w:rsidR="0010387E" w:rsidRPr="00F07BA5" w:rsidRDefault="00C80C94" w:rsidP="00E84352">
                  <w:pPr>
                    <w:rPr>
                      <w:sz w:val="24"/>
                    </w:rPr>
                  </w:pPr>
                  <w:r w:rsidRPr="00F07BA5">
                    <w:rPr>
                      <w:sz w:val="24"/>
                    </w:rPr>
                    <w:t>Pointer to objects</w:t>
                  </w:r>
                </w:p>
                <w:p w14:paraId="3109FDE7" w14:textId="726B714A" w:rsidR="00307155" w:rsidRPr="00F07BA5" w:rsidRDefault="00307155" w:rsidP="00E84352">
                  <w:pPr>
                    <w:rPr>
                      <w:sz w:val="24"/>
                    </w:rPr>
                  </w:pPr>
                  <w:r w:rsidRPr="00F07BA5">
                    <w:rPr>
                      <w:sz w:val="24"/>
                    </w:rPr>
                    <w:t>Early Binding</w:t>
                  </w:r>
                </w:p>
                <w:p w14:paraId="1EE62B48" w14:textId="2DE39D8A" w:rsidR="00307155" w:rsidRPr="00F07BA5" w:rsidRDefault="00307155" w:rsidP="00E84352">
                  <w:pPr>
                    <w:rPr>
                      <w:sz w:val="24"/>
                    </w:rPr>
                  </w:pPr>
                  <w:r w:rsidRPr="00F07BA5">
                    <w:rPr>
                      <w:sz w:val="24"/>
                    </w:rPr>
                    <w:t>Virtual Functions</w:t>
                  </w:r>
                </w:p>
                <w:p w14:paraId="101F7208" w14:textId="272B34B9" w:rsidR="00307155" w:rsidRPr="00F07BA5" w:rsidRDefault="00307155" w:rsidP="00E84352">
                  <w:pPr>
                    <w:rPr>
                      <w:sz w:val="24"/>
                    </w:rPr>
                  </w:pPr>
                  <w:r w:rsidRPr="00F07BA5">
                    <w:rPr>
                      <w:sz w:val="24"/>
                    </w:rPr>
                    <w:t>Late Binding</w:t>
                  </w:r>
                </w:p>
                <w:p w14:paraId="3F9265AA" w14:textId="32C63FDE" w:rsidR="00307155" w:rsidRPr="00F07BA5" w:rsidRDefault="00307155" w:rsidP="00E84352">
                  <w:pPr>
                    <w:rPr>
                      <w:sz w:val="24"/>
                    </w:rPr>
                  </w:pPr>
                  <w:r w:rsidRPr="00F07BA5">
                    <w:rPr>
                      <w:sz w:val="24"/>
                    </w:rPr>
                    <w:t>Pure Virtual Function</w:t>
                  </w:r>
                </w:p>
                <w:p w14:paraId="551ADE18" w14:textId="30040D33" w:rsidR="000350DC" w:rsidRPr="00F07BA5" w:rsidRDefault="00307155" w:rsidP="001F7971">
                  <w:pPr>
                    <w:rPr>
                      <w:b/>
                      <w:sz w:val="26"/>
                      <w:szCs w:val="24"/>
                      <w:lang w:val="en-GB"/>
                    </w:rPr>
                  </w:pPr>
                  <w:r w:rsidRPr="00F07BA5">
                    <w:rPr>
                      <w:sz w:val="24"/>
                    </w:rPr>
                    <w:t>Abstract Base Class and Concrete Derived Class</w:t>
                  </w:r>
                </w:p>
              </w:tc>
            </w:tr>
          </w:tbl>
          <w:p w14:paraId="1BA6B61B" w14:textId="77777777" w:rsidR="00340947" w:rsidRDefault="00340947" w:rsidP="00340947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30"/>
                <w:szCs w:val="26"/>
              </w:rPr>
            </w:pPr>
          </w:p>
        </w:tc>
      </w:tr>
    </w:tbl>
    <w:p w14:paraId="02C91765" w14:textId="77777777" w:rsidR="00061FF3" w:rsidRDefault="00061FF3" w:rsidP="00384CB6">
      <w:pPr>
        <w:rPr>
          <w:rFonts w:cstheme="minorHAnsi"/>
          <w:b/>
          <w:bCs/>
          <w:sz w:val="26"/>
          <w:szCs w:val="26"/>
        </w:rPr>
      </w:pPr>
    </w:p>
    <w:p w14:paraId="70BA91F0" w14:textId="77777777" w:rsidR="002A5704" w:rsidRDefault="002A5704" w:rsidP="002A5704">
      <w:pPr>
        <w:jc w:val="center"/>
        <w:rPr>
          <w:rFonts w:ascii="Arial" w:hAnsi="Arial" w:cs="Arial"/>
          <w:b/>
          <w:bCs/>
          <w:sz w:val="34"/>
          <w:szCs w:val="20"/>
        </w:rPr>
      </w:pPr>
      <w:r>
        <w:rPr>
          <w:rFonts w:ascii="Arial" w:hAnsi="Arial" w:cs="Arial"/>
          <w:b/>
          <w:bCs/>
          <w:sz w:val="34"/>
          <w:szCs w:val="20"/>
        </w:rPr>
        <w:t>_________________________________________________</w:t>
      </w:r>
    </w:p>
    <w:p w14:paraId="664D7F39" w14:textId="77777777" w:rsidR="00061FF3" w:rsidRDefault="00061FF3" w:rsidP="00CF4625">
      <w:pPr>
        <w:jc w:val="center"/>
        <w:rPr>
          <w:rFonts w:cstheme="minorHAnsi"/>
          <w:b/>
          <w:bCs/>
          <w:sz w:val="26"/>
          <w:szCs w:val="26"/>
        </w:rPr>
      </w:pPr>
    </w:p>
    <w:p w14:paraId="3D4A9346" w14:textId="407DA9EF" w:rsidR="00CF4625" w:rsidRDefault="00CF4625" w:rsidP="00CF4625">
      <w:pPr>
        <w:jc w:val="center"/>
        <w:rPr>
          <w:rFonts w:cstheme="minorHAnsi"/>
          <w:b/>
          <w:bCs/>
          <w:sz w:val="32"/>
          <w:szCs w:val="26"/>
        </w:rPr>
      </w:pPr>
      <w:r w:rsidRPr="00061FF3">
        <w:rPr>
          <w:rFonts w:cstheme="minorHAnsi"/>
          <w:b/>
          <w:bCs/>
          <w:sz w:val="32"/>
          <w:szCs w:val="26"/>
        </w:rPr>
        <w:t>GOOD LUCK :)</w:t>
      </w:r>
    </w:p>
    <w:p w14:paraId="2FED1882" w14:textId="16710953" w:rsidR="002A5704" w:rsidRPr="005036C0" w:rsidRDefault="002A5704" w:rsidP="005036C0">
      <w:pPr>
        <w:jc w:val="center"/>
        <w:rPr>
          <w:rFonts w:ascii="Arial" w:hAnsi="Arial" w:cs="Arial"/>
          <w:b/>
          <w:bCs/>
          <w:sz w:val="34"/>
          <w:szCs w:val="20"/>
        </w:rPr>
      </w:pPr>
      <w:r>
        <w:rPr>
          <w:rFonts w:ascii="Arial" w:hAnsi="Arial" w:cs="Arial"/>
          <w:b/>
          <w:bCs/>
          <w:sz w:val="34"/>
          <w:szCs w:val="20"/>
        </w:rPr>
        <w:t>_________________________________________________</w:t>
      </w:r>
    </w:p>
    <w:sectPr w:rsidR="002A5704" w:rsidRPr="005036C0" w:rsidSect="003F2428">
      <w:pgSz w:w="12240" w:h="15840"/>
      <w:pgMar w:top="630" w:right="1440" w:bottom="1440" w:left="1440" w:header="720" w:footer="720" w:gutter="0"/>
      <w:pgBorders w:offsetFrom="page">
        <w:top w:val="thinThickSmallGap" w:sz="24" w:space="24" w:color="2F5496" w:themeColor="accent1" w:themeShade="BF"/>
        <w:left w:val="thinThickSmallGap" w:sz="24" w:space="24" w:color="2F5496" w:themeColor="accent1" w:themeShade="BF"/>
        <w:bottom w:val="thickThinSmallGap" w:sz="24" w:space="24" w:color="2F5496" w:themeColor="accent1" w:themeShade="BF"/>
        <w:right w:val="thickThinSmallGap" w:sz="24" w:space="24" w:color="2F5496" w:themeColor="accent1" w:themeShade="BF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Serif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A7FE5FFE"/>
    <w:lvl w:ilvl="0">
      <w:numFmt w:val="bullet"/>
      <w:lvlText w:val="*"/>
      <w:lvlJc w:val="left"/>
    </w:lvl>
  </w:abstractNum>
  <w:abstractNum w:abstractNumId="1" w15:restartNumberingAfterBreak="0">
    <w:nsid w:val="004807FE"/>
    <w:multiLevelType w:val="hybridMultilevel"/>
    <w:tmpl w:val="970E5D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B9C4B7A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DA98782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51907DDE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5456E4A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D2A48F6E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626A78E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83A6151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BC2A65"/>
    <w:multiLevelType w:val="hybridMultilevel"/>
    <w:tmpl w:val="361E8F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64882946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E74294C0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04FA479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6C34801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A16890F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0C0800CC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D3F891C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F5684CF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5FC547F"/>
    <w:multiLevelType w:val="hybridMultilevel"/>
    <w:tmpl w:val="963A9E4C"/>
    <w:lvl w:ilvl="0" w:tplc="70C6D29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B51C9DB4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950C5EBA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7820017A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D747918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28E0A282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D2E41DF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A1E8DB3C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8A895B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0B7F4184"/>
    <w:multiLevelType w:val="hybridMultilevel"/>
    <w:tmpl w:val="625CDF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E2014B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D382A22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FBAC51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64E4DE3C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5E16F8C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F9A6D8CE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E5A8EEC8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24F427E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DF10F9"/>
    <w:multiLevelType w:val="hybridMultilevel"/>
    <w:tmpl w:val="6082B94A"/>
    <w:lvl w:ilvl="0" w:tplc="D77C6A5C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923D89"/>
    <w:multiLevelType w:val="hybridMultilevel"/>
    <w:tmpl w:val="D3EED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A82537"/>
    <w:multiLevelType w:val="hybridMultilevel"/>
    <w:tmpl w:val="F54E6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37FE8"/>
    <w:multiLevelType w:val="hybridMultilevel"/>
    <w:tmpl w:val="9920D594"/>
    <w:lvl w:ilvl="0" w:tplc="36C8132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21C4CD8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D6C8439A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EDB00D0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FA729E4C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320C436C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E3560FB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0876F4B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2EDC0B4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DDB07EE"/>
    <w:multiLevelType w:val="hybridMultilevel"/>
    <w:tmpl w:val="C77EC9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6B4C99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BEF4477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88720568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D3089728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886299E8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E8C099B4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12D4AC84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FA4604C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E1B2CE4"/>
    <w:multiLevelType w:val="hybridMultilevel"/>
    <w:tmpl w:val="D5049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1A3A35"/>
    <w:multiLevelType w:val="hybridMultilevel"/>
    <w:tmpl w:val="79F05A72"/>
    <w:lvl w:ilvl="0" w:tplc="436E22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2CEE11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CECCEE2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F107B2E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00B4727C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9F9A5E3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71564FF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45426F8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6BBA441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2750FD2"/>
    <w:multiLevelType w:val="hybridMultilevel"/>
    <w:tmpl w:val="29DC22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51C9DB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0C5EB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82001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74791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8E0A28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2E41D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1E8DB3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A895B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2FB1DA3"/>
    <w:multiLevelType w:val="hybridMultilevel"/>
    <w:tmpl w:val="45C4E0FA"/>
    <w:lvl w:ilvl="0" w:tplc="70F6112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3AEE273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E996D058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7776624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C143DFE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BEE863F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DCB2195C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57CA49F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D5B0453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56F4F33"/>
    <w:multiLevelType w:val="hybridMultilevel"/>
    <w:tmpl w:val="2CE00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93255D"/>
    <w:multiLevelType w:val="hybridMultilevel"/>
    <w:tmpl w:val="3306DD9C"/>
    <w:lvl w:ilvl="0" w:tplc="486CADF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F928F8"/>
    <w:multiLevelType w:val="hybridMultilevel"/>
    <w:tmpl w:val="BC3E3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257169"/>
    <w:multiLevelType w:val="hybridMultilevel"/>
    <w:tmpl w:val="4EA8DDBA"/>
    <w:lvl w:ilvl="0" w:tplc="E1C8404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41DA94C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2CBA270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D70F144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0C2AF5C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DA64A9E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C57E0C7E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C2B40D1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7ABE2CA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C1D11A6"/>
    <w:multiLevelType w:val="hybridMultilevel"/>
    <w:tmpl w:val="851C065E"/>
    <w:lvl w:ilvl="0" w:tplc="A0D497A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C8DE6F6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7196038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E74AA042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6BC4B59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0372664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68420BAE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925C7E48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CC407A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C5A3528"/>
    <w:multiLevelType w:val="hybridMultilevel"/>
    <w:tmpl w:val="0FE89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627817"/>
    <w:multiLevelType w:val="hybridMultilevel"/>
    <w:tmpl w:val="DECE2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2922E1"/>
    <w:multiLevelType w:val="hybridMultilevel"/>
    <w:tmpl w:val="7850FD00"/>
    <w:lvl w:ilvl="0" w:tplc="BC92D4F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A15897"/>
    <w:multiLevelType w:val="hybridMultilevel"/>
    <w:tmpl w:val="E0D6262C"/>
    <w:lvl w:ilvl="0" w:tplc="B602E51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2DAAF5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CAEFDF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1BD6476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25967730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DE8417D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DCB4A718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ACE2CBF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44618C4"/>
    <w:multiLevelType w:val="hybridMultilevel"/>
    <w:tmpl w:val="7AAE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BA1408"/>
    <w:multiLevelType w:val="hybridMultilevel"/>
    <w:tmpl w:val="3910A588"/>
    <w:lvl w:ilvl="0" w:tplc="02BC54C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B9C4B7A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DA98782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51907DDE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5456E4A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D2A48F6E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626A78E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83A6151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4D46249"/>
    <w:multiLevelType w:val="hybridMultilevel"/>
    <w:tmpl w:val="CCF6A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F96582"/>
    <w:multiLevelType w:val="hybridMultilevel"/>
    <w:tmpl w:val="0B703694"/>
    <w:lvl w:ilvl="0" w:tplc="48D8E36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52805C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52202EA0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2702DD7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C1A8E26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B420E724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F4B4214A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89DA0382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EF02CA3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A3C5278"/>
    <w:multiLevelType w:val="hybridMultilevel"/>
    <w:tmpl w:val="02FAA940"/>
    <w:lvl w:ilvl="0" w:tplc="84FA04F4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46B4C994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 w:tplc="BEF44774" w:tentative="1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 w:tplc="88720568" w:tentative="1">
      <w:start w:val="1"/>
      <w:numFmt w:val="decimal"/>
      <w:lvlText w:val="%4)"/>
      <w:lvlJc w:val="left"/>
      <w:pPr>
        <w:tabs>
          <w:tab w:val="num" w:pos="2520"/>
        </w:tabs>
        <w:ind w:left="2520" w:hanging="360"/>
      </w:pPr>
    </w:lvl>
    <w:lvl w:ilvl="4" w:tplc="D3089728" w:tentative="1">
      <w:start w:val="1"/>
      <w:numFmt w:val="decimal"/>
      <w:lvlText w:val="%5)"/>
      <w:lvlJc w:val="left"/>
      <w:pPr>
        <w:tabs>
          <w:tab w:val="num" w:pos="3240"/>
        </w:tabs>
        <w:ind w:left="3240" w:hanging="360"/>
      </w:pPr>
    </w:lvl>
    <w:lvl w:ilvl="5" w:tplc="886299E8" w:tentative="1">
      <w:start w:val="1"/>
      <w:numFmt w:val="decimal"/>
      <w:lvlText w:val="%6)"/>
      <w:lvlJc w:val="left"/>
      <w:pPr>
        <w:tabs>
          <w:tab w:val="num" w:pos="3960"/>
        </w:tabs>
        <w:ind w:left="3960" w:hanging="360"/>
      </w:pPr>
    </w:lvl>
    <w:lvl w:ilvl="6" w:tplc="E8C099B4" w:tentative="1">
      <w:start w:val="1"/>
      <w:numFmt w:val="decimal"/>
      <w:lvlText w:val="%7)"/>
      <w:lvlJc w:val="left"/>
      <w:pPr>
        <w:tabs>
          <w:tab w:val="num" w:pos="4680"/>
        </w:tabs>
        <w:ind w:left="4680" w:hanging="360"/>
      </w:pPr>
    </w:lvl>
    <w:lvl w:ilvl="7" w:tplc="12D4AC84" w:tentative="1">
      <w:start w:val="1"/>
      <w:numFmt w:val="decimal"/>
      <w:lvlText w:val="%8)"/>
      <w:lvlJc w:val="left"/>
      <w:pPr>
        <w:tabs>
          <w:tab w:val="num" w:pos="5400"/>
        </w:tabs>
        <w:ind w:left="5400" w:hanging="360"/>
      </w:pPr>
    </w:lvl>
    <w:lvl w:ilvl="8" w:tplc="FA4604CE" w:tentative="1">
      <w:start w:val="1"/>
      <w:numFmt w:val="decimal"/>
      <w:lvlText w:val="%9)"/>
      <w:lvlJc w:val="left"/>
      <w:pPr>
        <w:tabs>
          <w:tab w:val="num" w:pos="6120"/>
        </w:tabs>
        <w:ind w:left="6120" w:hanging="360"/>
      </w:pPr>
    </w:lvl>
  </w:abstractNum>
  <w:abstractNum w:abstractNumId="28" w15:restartNumberingAfterBreak="0">
    <w:nsid w:val="3C2E02B8"/>
    <w:multiLevelType w:val="hybridMultilevel"/>
    <w:tmpl w:val="DAE299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EE273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E996D058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7776624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C143DFE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BEE863F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DCB2195C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57CA49F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D5B0453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ECA1BC7"/>
    <w:multiLevelType w:val="hybridMultilevel"/>
    <w:tmpl w:val="B93A7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111257"/>
    <w:multiLevelType w:val="hybridMultilevel"/>
    <w:tmpl w:val="6D664392"/>
    <w:lvl w:ilvl="0" w:tplc="B602E51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DF26F8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12DAAF5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CAEFDF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1BD6476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25967730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DE8417D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DCB4A718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ACE2CBF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6B95B4F"/>
    <w:multiLevelType w:val="hybridMultilevel"/>
    <w:tmpl w:val="706C5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8BE6C57"/>
    <w:multiLevelType w:val="hybridMultilevel"/>
    <w:tmpl w:val="02B8B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9655D35"/>
    <w:multiLevelType w:val="hybridMultilevel"/>
    <w:tmpl w:val="F8D82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BF07C7F"/>
    <w:multiLevelType w:val="hybridMultilevel"/>
    <w:tmpl w:val="EF9A93D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AC3653"/>
    <w:multiLevelType w:val="hybridMultilevel"/>
    <w:tmpl w:val="3C1EB572"/>
    <w:lvl w:ilvl="0" w:tplc="F58EE21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7C6F14"/>
    <w:multiLevelType w:val="hybridMultilevel"/>
    <w:tmpl w:val="4470D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061BFA"/>
    <w:multiLevelType w:val="hybridMultilevel"/>
    <w:tmpl w:val="45AE81D6"/>
    <w:lvl w:ilvl="0" w:tplc="7FA43A2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64882946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E74294C0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04FA479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6C34801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A16890F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0C0800CC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D3F891C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F5684CF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D746EE0"/>
    <w:multiLevelType w:val="hybridMultilevel"/>
    <w:tmpl w:val="D13224CA"/>
    <w:lvl w:ilvl="0" w:tplc="DC2E8D8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BF2EC53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7FCC376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9348A20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EED2946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9D481D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C40236B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8FFA0224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732256B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DDC7A04"/>
    <w:multiLevelType w:val="hybridMultilevel"/>
    <w:tmpl w:val="7422A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C72EA7"/>
    <w:multiLevelType w:val="hybridMultilevel"/>
    <w:tmpl w:val="E1EC96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11AF1B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2160C898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0124375C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56161A8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6FC8CEB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BDBEA1E4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46FC8678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6CD0452"/>
    <w:multiLevelType w:val="hybridMultilevel"/>
    <w:tmpl w:val="FD46227A"/>
    <w:lvl w:ilvl="0" w:tplc="FE50DE8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7E2014BC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 w:tplc="D382A224" w:tentative="1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 w:tplc="CFBAC51C" w:tentative="1">
      <w:start w:val="1"/>
      <w:numFmt w:val="decimal"/>
      <w:lvlText w:val="%4)"/>
      <w:lvlJc w:val="left"/>
      <w:pPr>
        <w:tabs>
          <w:tab w:val="num" w:pos="2520"/>
        </w:tabs>
        <w:ind w:left="2520" w:hanging="360"/>
      </w:pPr>
    </w:lvl>
    <w:lvl w:ilvl="4" w:tplc="64E4DE3C" w:tentative="1">
      <w:start w:val="1"/>
      <w:numFmt w:val="decimal"/>
      <w:lvlText w:val="%5)"/>
      <w:lvlJc w:val="left"/>
      <w:pPr>
        <w:tabs>
          <w:tab w:val="num" w:pos="3240"/>
        </w:tabs>
        <w:ind w:left="3240" w:hanging="360"/>
      </w:pPr>
    </w:lvl>
    <w:lvl w:ilvl="5" w:tplc="5E16F8CA" w:tentative="1">
      <w:start w:val="1"/>
      <w:numFmt w:val="decimal"/>
      <w:lvlText w:val="%6)"/>
      <w:lvlJc w:val="left"/>
      <w:pPr>
        <w:tabs>
          <w:tab w:val="num" w:pos="3960"/>
        </w:tabs>
        <w:ind w:left="3960" w:hanging="360"/>
      </w:pPr>
    </w:lvl>
    <w:lvl w:ilvl="6" w:tplc="F9A6D8CE" w:tentative="1">
      <w:start w:val="1"/>
      <w:numFmt w:val="decimal"/>
      <w:lvlText w:val="%7)"/>
      <w:lvlJc w:val="left"/>
      <w:pPr>
        <w:tabs>
          <w:tab w:val="num" w:pos="4680"/>
        </w:tabs>
        <w:ind w:left="4680" w:hanging="360"/>
      </w:pPr>
    </w:lvl>
    <w:lvl w:ilvl="7" w:tplc="E5A8EEC8" w:tentative="1">
      <w:start w:val="1"/>
      <w:numFmt w:val="decimal"/>
      <w:lvlText w:val="%8)"/>
      <w:lvlJc w:val="left"/>
      <w:pPr>
        <w:tabs>
          <w:tab w:val="num" w:pos="5400"/>
        </w:tabs>
        <w:ind w:left="5400" w:hanging="360"/>
      </w:pPr>
    </w:lvl>
    <w:lvl w:ilvl="8" w:tplc="24F427E4" w:tentative="1">
      <w:start w:val="1"/>
      <w:numFmt w:val="decimal"/>
      <w:lvlText w:val="%9)"/>
      <w:lvlJc w:val="left"/>
      <w:pPr>
        <w:tabs>
          <w:tab w:val="num" w:pos="6120"/>
        </w:tabs>
        <w:ind w:left="6120" w:hanging="360"/>
      </w:pPr>
    </w:lvl>
  </w:abstractNum>
  <w:abstractNum w:abstractNumId="42" w15:restartNumberingAfterBreak="0">
    <w:nsid w:val="682F11C3"/>
    <w:multiLevelType w:val="hybridMultilevel"/>
    <w:tmpl w:val="0FB8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0A2766"/>
    <w:multiLevelType w:val="hybridMultilevel"/>
    <w:tmpl w:val="3EB2A6D6"/>
    <w:lvl w:ilvl="0" w:tplc="C960131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11AF1B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2160C898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0124375C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56161A8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6FC8CEB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BDBEA1E4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46FC8678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2C52D1D"/>
    <w:multiLevelType w:val="hybridMultilevel"/>
    <w:tmpl w:val="BCC2E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47F789E"/>
    <w:multiLevelType w:val="hybridMultilevel"/>
    <w:tmpl w:val="55CE14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2DAAF5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CAEFDF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1BD6476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25967730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DE8417D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DCB4A718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ACE2CBF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5784FCA"/>
    <w:multiLevelType w:val="hybridMultilevel"/>
    <w:tmpl w:val="8ED40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2F0CCE"/>
    <w:multiLevelType w:val="hybridMultilevel"/>
    <w:tmpl w:val="C9520A1A"/>
    <w:lvl w:ilvl="0" w:tplc="02BC54C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CD0E1ED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9B9C4B7A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DA98782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51907DDE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5456E4A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D2A48F6E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626A78E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83A6151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7B2F2034"/>
    <w:multiLevelType w:val="hybridMultilevel"/>
    <w:tmpl w:val="4746CCEA"/>
    <w:lvl w:ilvl="0" w:tplc="C960131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CBCE3BF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A11AF1B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2160C898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0124375C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56161A8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6FC8CEB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BDBEA1E4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46FC8678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 w16cid:durableId="458648825">
    <w:abstractNumId w:val="33"/>
  </w:num>
  <w:num w:numId="2" w16cid:durableId="2003658182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cs="Arial" w:hint="default"/>
          <w:sz w:val="34"/>
        </w:rPr>
      </w:lvl>
    </w:lvlOverride>
  </w:num>
  <w:num w:numId="3" w16cid:durableId="582838676">
    <w:abstractNumId w:val="11"/>
  </w:num>
  <w:num w:numId="4" w16cid:durableId="40374681">
    <w:abstractNumId w:val="5"/>
  </w:num>
  <w:num w:numId="5" w16cid:durableId="915701406">
    <w:abstractNumId w:val="37"/>
  </w:num>
  <w:num w:numId="6" w16cid:durableId="1714303566">
    <w:abstractNumId w:val="48"/>
  </w:num>
  <w:num w:numId="7" w16cid:durableId="1233396483">
    <w:abstractNumId w:val="47"/>
  </w:num>
  <w:num w:numId="8" w16cid:durableId="1393195504">
    <w:abstractNumId w:val="35"/>
  </w:num>
  <w:num w:numId="9" w16cid:durableId="1042948110">
    <w:abstractNumId w:val="32"/>
  </w:num>
  <w:num w:numId="10" w16cid:durableId="1931887709">
    <w:abstractNumId w:val="21"/>
  </w:num>
  <w:num w:numId="11" w16cid:durableId="1316492005">
    <w:abstractNumId w:val="15"/>
  </w:num>
  <w:num w:numId="12" w16cid:durableId="628753884">
    <w:abstractNumId w:val="34"/>
  </w:num>
  <w:num w:numId="13" w16cid:durableId="1023823016">
    <w:abstractNumId w:val="30"/>
  </w:num>
  <w:num w:numId="14" w16cid:durableId="1121610381">
    <w:abstractNumId w:val="42"/>
  </w:num>
  <w:num w:numId="15" w16cid:durableId="600069091">
    <w:abstractNumId w:val="31"/>
  </w:num>
  <w:num w:numId="16" w16cid:durableId="1120144048">
    <w:abstractNumId w:val="2"/>
  </w:num>
  <w:num w:numId="17" w16cid:durableId="1995141636">
    <w:abstractNumId w:val="43"/>
  </w:num>
  <w:num w:numId="18" w16cid:durableId="1694501884">
    <w:abstractNumId w:val="40"/>
  </w:num>
  <w:num w:numId="19" w16cid:durableId="702634584">
    <w:abstractNumId w:val="24"/>
  </w:num>
  <w:num w:numId="20" w16cid:durableId="41833041">
    <w:abstractNumId w:val="1"/>
  </w:num>
  <w:num w:numId="21" w16cid:durableId="1877424367">
    <w:abstractNumId w:val="22"/>
  </w:num>
  <w:num w:numId="22" w16cid:durableId="1218395587">
    <w:abstractNumId w:val="45"/>
  </w:num>
  <w:num w:numId="23" w16cid:durableId="1156872097">
    <w:abstractNumId w:val="3"/>
  </w:num>
  <w:num w:numId="24" w16cid:durableId="936254536">
    <w:abstractNumId w:val="12"/>
  </w:num>
  <w:num w:numId="25" w16cid:durableId="2000114474">
    <w:abstractNumId w:val="27"/>
  </w:num>
  <w:num w:numId="26" w16cid:durableId="1735006269">
    <w:abstractNumId w:val="9"/>
  </w:num>
  <w:num w:numId="27" w16cid:durableId="2135368775">
    <w:abstractNumId w:val="41"/>
  </w:num>
  <w:num w:numId="28" w16cid:durableId="821582801">
    <w:abstractNumId w:val="4"/>
  </w:num>
  <w:num w:numId="29" w16cid:durableId="947007105">
    <w:abstractNumId w:val="13"/>
  </w:num>
  <w:num w:numId="30" w16cid:durableId="1351879653">
    <w:abstractNumId w:val="28"/>
  </w:num>
  <w:num w:numId="31" w16cid:durableId="889389913">
    <w:abstractNumId w:val="10"/>
  </w:num>
  <w:num w:numId="32" w16cid:durableId="779497335">
    <w:abstractNumId w:val="14"/>
  </w:num>
  <w:num w:numId="33" w16cid:durableId="153685874">
    <w:abstractNumId w:val="44"/>
  </w:num>
  <w:num w:numId="34" w16cid:durableId="526066230">
    <w:abstractNumId w:val="16"/>
  </w:num>
  <w:num w:numId="35" w16cid:durableId="2086803373">
    <w:abstractNumId w:val="17"/>
  </w:num>
  <w:num w:numId="36" w16cid:durableId="570192288">
    <w:abstractNumId w:val="23"/>
  </w:num>
  <w:num w:numId="37" w16cid:durableId="1804885822">
    <w:abstractNumId w:val="36"/>
  </w:num>
  <w:num w:numId="38" w16cid:durableId="826477836">
    <w:abstractNumId w:val="38"/>
  </w:num>
  <w:num w:numId="39" w16cid:durableId="1950161621">
    <w:abstractNumId w:val="6"/>
  </w:num>
  <w:num w:numId="40" w16cid:durableId="1591936717">
    <w:abstractNumId w:val="8"/>
  </w:num>
  <w:num w:numId="41" w16cid:durableId="1019237392">
    <w:abstractNumId w:val="7"/>
  </w:num>
  <w:num w:numId="42" w16cid:durableId="664017002">
    <w:abstractNumId w:val="18"/>
  </w:num>
  <w:num w:numId="43" w16cid:durableId="163715350">
    <w:abstractNumId w:val="25"/>
  </w:num>
  <w:num w:numId="44" w16cid:durableId="1907567227">
    <w:abstractNumId w:val="39"/>
  </w:num>
  <w:num w:numId="45" w16cid:durableId="1908612732">
    <w:abstractNumId w:val="26"/>
  </w:num>
  <w:num w:numId="46" w16cid:durableId="1141845277">
    <w:abstractNumId w:val="20"/>
  </w:num>
  <w:num w:numId="47" w16cid:durableId="1361200460">
    <w:abstractNumId w:val="19"/>
  </w:num>
  <w:num w:numId="48" w16cid:durableId="1462066905">
    <w:abstractNumId w:val="46"/>
  </w:num>
  <w:num w:numId="49" w16cid:durableId="197016477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3NTE1NjQ3NTWyMDFS0lEKTi0uzszPAykwrAUAK4bkTSwAAAA="/>
  </w:docVars>
  <w:rsids>
    <w:rsidRoot w:val="00D738A5"/>
    <w:rsid w:val="00001AEA"/>
    <w:rsid w:val="00015D70"/>
    <w:rsid w:val="00020220"/>
    <w:rsid w:val="000260F0"/>
    <w:rsid w:val="000350DC"/>
    <w:rsid w:val="00041C45"/>
    <w:rsid w:val="00054985"/>
    <w:rsid w:val="00055DB4"/>
    <w:rsid w:val="00061FF3"/>
    <w:rsid w:val="000679E0"/>
    <w:rsid w:val="00077425"/>
    <w:rsid w:val="0009148F"/>
    <w:rsid w:val="00097516"/>
    <w:rsid w:val="000A2C60"/>
    <w:rsid w:val="000B6D77"/>
    <w:rsid w:val="000F6906"/>
    <w:rsid w:val="0010387E"/>
    <w:rsid w:val="00105793"/>
    <w:rsid w:val="00106BFF"/>
    <w:rsid w:val="00112E21"/>
    <w:rsid w:val="0011711C"/>
    <w:rsid w:val="00123D30"/>
    <w:rsid w:val="00126CAD"/>
    <w:rsid w:val="0013277C"/>
    <w:rsid w:val="00137BA7"/>
    <w:rsid w:val="0016555E"/>
    <w:rsid w:val="00166AED"/>
    <w:rsid w:val="0017423F"/>
    <w:rsid w:val="00180C9F"/>
    <w:rsid w:val="00192D2A"/>
    <w:rsid w:val="00196BD8"/>
    <w:rsid w:val="001C5854"/>
    <w:rsid w:val="001D6D6E"/>
    <w:rsid w:val="001D6D8C"/>
    <w:rsid w:val="001F55BC"/>
    <w:rsid w:val="001F77FE"/>
    <w:rsid w:val="001F7971"/>
    <w:rsid w:val="00201094"/>
    <w:rsid w:val="00216018"/>
    <w:rsid w:val="00261DBA"/>
    <w:rsid w:val="002642E3"/>
    <w:rsid w:val="0026782E"/>
    <w:rsid w:val="0028756F"/>
    <w:rsid w:val="002A01EA"/>
    <w:rsid w:val="002A5704"/>
    <w:rsid w:val="002A5F83"/>
    <w:rsid w:val="002B71AD"/>
    <w:rsid w:val="002C3434"/>
    <w:rsid w:val="002C6B98"/>
    <w:rsid w:val="002D6BD0"/>
    <w:rsid w:val="002D6CF4"/>
    <w:rsid w:val="002E1F26"/>
    <w:rsid w:val="002E459B"/>
    <w:rsid w:val="0030354B"/>
    <w:rsid w:val="003048C5"/>
    <w:rsid w:val="00307155"/>
    <w:rsid w:val="003144C8"/>
    <w:rsid w:val="003172C0"/>
    <w:rsid w:val="00325249"/>
    <w:rsid w:val="00340947"/>
    <w:rsid w:val="00357B41"/>
    <w:rsid w:val="00372B25"/>
    <w:rsid w:val="00372CEA"/>
    <w:rsid w:val="00377F3B"/>
    <w:rsid w:val="00384CB6"/>
    <w:rsid w:val="00386B52"/>
    <w:rsid w:val="003904A1"/>
    <w:rsid w:val="00395B4C"/>
    <w:rsid w:val="003A35F2"/>
    <w:rsid w:val="003A5C9B"/>
    <w:rsid w:val="003C0AE1"/>
    <w:rsid w:val="003D2822"/>
    <w:rsid w:val="003E4138"/>
    <w:rsid w:val="003E479A"/>
    <w:rsid w:val="003E5F44"/>
    <w:rsid w:val="003F2428"/>
    <w:rsid w:val="003F6BB8"/>
    <w:rsid w:val="004223CB"/>
    <w:rsid w:val="004256FB"/>
    <w:rsid w:val="00436D9B"/>
    <w:rsid w:val="004426BC"/>
    <w:rsid w:val="00443AED"/>
    <w:rsid w:val="004737E5"/>
    <w:rsid w:val="00475DE5"/>
    <w:rsid w:val="00484495"/>
    <w:rsid w:val="0049447F"/>
    <w:rsid w:val="004A35C3"/>
    <w:rsid w:val="004A3DE0"/>
    <w:rsid w:val="004B2E35"/>
    <w:rsid w:val="004B56F0"/>
    <w:rsid w:val="004B79A0"/>
    <w:rsid w:val="004C71CE"/>
    <w:rsid w:val="004D6812"/>
    <w:rsid w:val="004D6ACA"/>
    <w:rsid w:val="004E342F"/>
    <w:rsid w:val="004F0CF3"/>
    <w:rsid w:val="005036C0"/>
    <w:rsid w:val="00510586"/>
    <w:rsid w:val="00525D19"/>
    <w:rsid w:val="005275EC"/>
    <w:rsid w:val="00527AEB"/>
    <w:rsid w:val="00537306"/>
    <w:rsid w:val="0054363B"/>
    <w:rsid w:val="00586DAF"/>
    <w:rsid w:val="005B7D07"/>
    <w:rsid w:val="005C1859"/>
    <w:rsid w:val="005C6311"/>
    <w:rsid w:val="005D6DFD"/>
    <w:rsid w:val="005D7890"/>
    <w:rsid w:val="005E16EF"/>
    <w:rsid w:val="005F2923"/>
    <w:rsid w:val="005F51DE"/>
    <w:rsid w:val="0062038F"/>
    <w:rsid w:val="006219A5"/>
    <w:rsid w:val="00621DE8"/>
    <w:rsid w:val="00622EA9"/>
    <w:rsid w:val="006339A0"/>
    <w:rsid w:val="006342AF"/>
    <w:rsid w:val="00640F8E"/>
    <w:rsid w:val="00643CBF"/>
    <w:rsid w:val="00644BAF"/>
    <w:rsid w:val="00644E64"/>
    <w:rsid w:val="0065256A"/>
    <w:rsid w:val="00670114"/>
    <w:rsid w:val="00684B6A"/>
    <w:rsid w:val="00685B63"/>
    <w:rsid w:val="00687F11"/>
    <w:rsid w:val="0069681A"/>
    <w:rsid w:val="006A140E"/>
    <w:rsid w:val="006A3E7D"/>
    <w:rsid w:val="006B08DC"/>
    <w:rsid w:val="006B744C"/>
    <w:rsid w:val="006C3905"/>
    <w:rsid w:val="006C545E"/>
    <w:rsid w:val="006D7D86"/>
    <w:rsid w:val="006F343E"/>
    <w:rsid w:val="00746417"/>
    <w:rsid w:val="00791FDA"/>
    <w:rsid w:val="007B1F9C"/>
    <w:rsid w:val="007B2C97"/>
    <w:rsid w:val="007B70B3"/>
    <w:rsid w:val="007E6030"/>
    <w:rsid w:val="007E78EB"/>
    <w:rsid w:val="007F0CEA"/>
    <w:rsid w:val="007F1FB6"/>
    <w:rsid w:val="007F4A2F"/>
    <w:rsid w:val="007F4E7C"/>
    <w:rsid w:val="007F691C"/>
    <w:rsid w:val="007F7147"/>
    <w:rsid w:val="00825643"/>
    <w:rsid w:val="008B2E79"/>
    <w:rsid w:val="008B3508"/>
    <w:rsid w:val="008B35D4"/>
    <w:rsid w:val="008C0E77"/>
    <w:rsid w:val="008D0203"/>
    <w:rsid w:val="008D6873"/>
    <w:rsid w:val="00923689"/>
    <w:rsid w:val="009253EA"/>
    <w:rsid w:val="00934312"/>
    <w:rsid w:val="00951676"/>
    <w:rsid w:val="00956960"/>
    <w:rsid w:val="00976705"/>
    <w:rsid w:val="009820C1"/>
    <w:rsid w:val="009863CF"/>
    <w:rsid w:val="00996CBB"/>
    <w:rsid w:val="009A6F27"/>
    <w:rsid w:val="009B7FE4"/>
    <w:rsid w:val="009F7851"/>
    <w:rsid w:val="009F7931"/>
    <w:rsid w:val="00A0148F"/>
    <w:rsid w:val="00A17B72"/>
    <w:rsid w:val="00A25287"/>
    <w:rsid w:val="00A30D9A"/>
    <w:rsid w:val="00A36281"/>
    <w:rsid w:val="00A44F0F"/>
    <w:rsid w:val="00A467F0"/>
    <w:rsid w:val="00A54CC0"/>
    <w:rsid w:val="00A6237D"/>
    <w:rsid w:val="00A87502"/>
    <w:rsid w:val="00A912EC"/>
    <w:rsid w:val="00AB09B3"/>
    <w:rsid w:val="00AF0F9B"/>
    <w:rsid w:val="00AF260F"/>
    <w:rsid w:val="00AF3A98"/>
    <w:rsid w:val="00B052BC"/>
    <w:rsid w:val="00B10B1D"/>
    <w:rsid w:val="00B11564"/>
    <w:rsid w:val="00B128D0"/>
    <w:rsid w:val="00B15180"/>
    <w:rsid w:val="00B24BD0"/>
    <w:rsid w:val="00B32F3B"/>
    <w:rsid w:val="00B50762"/>
    <w:rsid w:val="00B54B12"/>
    <w:rsid w:val="00B65A63"/>
    <w:rsid w:val="00B675CD"/>
    <w:rsid w:val="00B71DB1"/>
    <w:rsid w:val="00B73538"/>
    <w:rsid w:val="00B74B83"/>
    <w:rsid w:val="00B8710C"/>
    <w:rsid w:val="00B97EBF"/>
    <w:rsid w:val="00BA0028"/>
    <w:rsid w:val="00BA1D7B"/>
    <w:rsid w:val="00BA507A"/>
    <w:rsid w:val="00BB5625"/>
    <w:rsid w:val="00BB6E56"/>
    <w:rsid w:val="00BC2A5E"/>
    <w:rsid w:val="00BC460C"/>
    <w:rsid w:val="00BF46A9"/>
    <w:rsid w:val="00C02F23"/>
    <w:rsid w:val="00C26A3B"/>
    <w:rsid w:val="00C376F9"/>
    <w:rsid w:val="00C46A0F"/>
    <w:rsid w:val="00C50C10"/>
    <w:rsid w:val="00C54E30"/>
    <w:rsid w:val="00C62080"/>
    <w:rsid w:val="00C715DF"/>
    <w:rsid w:val="00C729B4"/>
    <w:rsid w:val="00C757E6"/>
    <w:rsid w:val="00C75893"/>
    <w:rsid w:val="00C77DBE"/>
    <w:rsid w:val="00C80C94"/>
    <w:rsid w:val="00C84A14"/>
    <w:rsid w:val="00C86A20"/>
    <w:rsid w:val="00C9461D"/>
    <w:rsid w:val="00CA3059"/>
    <w:rsid w:val="00CC18D4"/>
    <w:rsid w:val="00CD4B80"/>
    <w:rsid w:val="00CE01CA"/>
    <w:rsid w:val="00CE1825"/>
    <w:rsid w:val="00CF2226"/>
    <w:rsid w:val="00CF4625"/>
    <w:rsid w:val="00D01C10"/>
    <w:rsid w:val="00D161C5"/>
    <w:rsid w:val="00D213FD"/>
    <w:rsid w:val="00D34AD7"/>
    <w:rsid w:val="00D47D35"/>
    <w:rsid w:val="00D54ADB"/>
    <w:rsid w:val="00D54B43"/>
    <w:rsid w:val="00D557CE"/>
    <w:rsid w:val="00D6348E"/>
    <w:rsid w:val="00D73881"/>
    <w:rsid w:val="00D738A5"/>
    <w:rsid w:val="00D73EF5"/>
    <w:rsid w:val="00D83CE0"/>
    <w:rsid w:val="00D84BD9"/>
    <w:rsid w:val="00DA1952"/>
    <w:rsid w:val="00DA565A"/>
    <w:rsid w:val="00DB25A6"/>
    <w:rsid w:val="00DB6F00"/>
    <w:rsid w:val="00DE6092"/>
    <w:rsid w:val="00DF029D"/>
    <w:rsid w:val="00DF46EF"/>
    <w:rsid w:val="00E07E09"/>
    <w:rsid w:val="00E11A66"/>
    <w:rsid w:val="00E16249"/>
    <w:rsid w:val="00E32BF7"/>
    <w:rsid w:val="00E47DAA"/>
    <w:rsid w:val="00E73B38"/>
    <w:rsid w:val="00E84342"/>
    <w:rsid w:val="00E84352"/>
    <w:rsid w:val="00E908F0"/>
    <w:rsid w:val="00E94620"/>
    <w:rsid w:val="00EC2858"/>
    <w:rsid w:val="00EE113D"/>
    <w:rsid w:val="00EE7FD9"/>
    <w:rsid w:val="00EF18D9"/>
    <w:rsid w:val="00F040EC"/>
    <w:rsid w:val="00F07BA5"/>
    <w:rsid w:val="00F12BDC"/>
    <w:rsid w:val="00F1670D"/>
    <w:rsid w:val="00F25411"/>
    <w:rsid w:val="00F30B35"/>
    <w:rsid w:val="00F32239"/>
    <w:rsid w:val="00F4779B"/>
    <w:rsid w:val="00F503F9"/>
    <w:rsid w:val="00F6056D"/>
    <w:rsid w:val="00F83215"/>
    <w:rsid w:val="00FA209E"/>
    <w:rsid w:val="00FD0DDD"/>
    <w:rsid w:val="00FE449E"/>
    <w:rsid w:val="00FE64DD"/>
    <w:rsid w:val="00FE72FC"/>
    <w:rsid w:val="00FF5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44090"/>
  <w15:chartTrackingRefBased/>
  <w15:docId w15:val="{49E62579-6885-4AFA-9E57-858560DCF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2E79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4625"/>
    <w:pPr>
      <w:ind w:left="720"/>
      <w:contextualSpacing/>
    </w:pPr>
  </w:style>
  <w:style w:type="table" w:styleId="TableGrid">
    <w:name w:val="Table Grid"/>
    <w:basedOn w:val="TableNormal"/>
    <w:uiPriority w:val="39"/>
    <w:rsid w:val="0034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1D7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1D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B6D77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B2E7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7D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D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059579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452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0001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0584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06746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8661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694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0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76327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656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23336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69352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93477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6779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4612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3501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3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4481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3203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794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42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310713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7754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04489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48985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3958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1121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0480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0615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29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82682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58489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7248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92639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6870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8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7056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21680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0138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40318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0201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95211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02142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90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662417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279762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7151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7061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72639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5577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567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79244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4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31791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47494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12960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593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829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1055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82391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41038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777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70338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618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85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652512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036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8340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5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8308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10650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0705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80407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2119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6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554851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269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5799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81119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1423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9710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38671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4647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7907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1262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52878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797825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7654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5257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7082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07395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26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2836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67305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0632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88061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99978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68710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6299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4117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20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343827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8590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7202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7721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8076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74192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30819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45483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54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027813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03632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23368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88384">
          <w:marLeft w:val="10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huram.shahzad@nu.edu.pk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3</TotalTime>
  <Pages>6</Pages>
  <Words>808</Words>
  <Characters>460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okz123.icp@gmail.com</dc:creator>
  <cp:keywords/>
  <dc:description/>
  <cp:lastModifiedBy>Fariba Mir</cp:lastModifiedBy>
  <cp:revision>316</cp:revision>
  <cp:lastPrinted>2021-03-09T03:16:00Z</cp:lastPrinted>
  <dcterms:created xsi:type="dcterms:W3CDTF">2021-03-03T16:05:00Z</dcterms:created>
  <dcterms:modified xsi:type="dcterms:W3CDTF">2023-01-21T09:24:00Z</dcterms:modified>
</cp:coreProperties>
</file>